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EFFEC" w14:textId="77777777" w:rsidR="00AC1BCC" w:rsidRDefault="001619D1">
      <w:pPr>
        <w:shd w:val="clear" w:color="auto" w:fill="FFFFFF"/>
        <w:rPr>
          <w:b/>
        </w:rPr>
      </w:pPr>
      <w:r>
        <w:rPr>
          <w:b/>
        </w:rPr>
        <w:t xml:space="preserve">Introduction </w:t>
      </w:r>
    </w:p>
    <w:p w14:paraId="7DFEFFED" w14:textId="3BC93095" w:rsidR="00AC1BCC" w:rsidRDefault="001619D1">
      <w:pPr>
        <w:shd w:val="clear" w:color="auto" w:fill="FFFFFF"/>
      </w:pPr>
      <w:r>
        <w:t>Control and Design System (CDS) is</w:t>
      </w:r>
      <w:r w:rsidR="00267EEB">
        <w:t xml:space="preserve"> LIGO</w:t>
      </w:r>
      <w:r>
        <w:t xml:space="preserve"> control system based on </w:t>
      </w:r>
      <w:r w:rsidR="00624D7B">
        <w:t>Linux</w:t>
      </w:r>
      <w:r>
        <w:t xml:space="preserve"> Debian 10 (called Buster). </w:t>
      </w:r>
      <w:r w:rsidR="00ED18F1">
        <w:t xml:space="preserve">This guide provides the required steps to install the </w:t>
      </w:r>
      <w:proofErr w:type="gramStart"/>
      <w:r w:rsidR="00ED18F1">
        <w:t>system</w:t>
      </w:r>
      <w:r w:rsidR="00086EAE">
        <w:t>, and</w:t>
      </w:r>
      <w:proofErr w:type="gramEnd"/>
      <w:r w:rsidR="00086EAE">
        <w:t xml:space="preserve"> run a test model. </w:t>
      </w:r>
    </w:p>
    <w:p w14:paraId="7DFEFFEE" w14:textId="77777777" w:rsidR="00AC1BCC" w:rsidRDefault="001619D1">
      <w:pPr>
        <w:shd w:val="clear" w:color="auto" w:fill="FFFFFF"/>
        <w:rPr>
          <w:b/>
        </w:rPr>
      </w:pPr>
      <w:r>
        <w:rPr>
          <w:b/>
        </w:rPr>
        <w:t>A fresh copy of Linux Debian 10 (buster) needs to be installed, as follows:</w:t>
      </w:r>
    </w:p>
    <w:p w14:paraId="7DFEFFEF" w14:textId="77777777" w:rsidR="00AC1BCC" w:rsidRDefault="001619D1">
      <w:pPr>
        <w:shd w:val="clear" w:color="auto" w:fill="FFFFFF"/>
      </w:pPr>
      <w:r>
        <w:t xml:space="preserve">1. The version is </w:t>
      </w:r>
      <w:proofErr w:type="gramStart"/>
      <w:r>
        <w:t>AMD64</w:t>
      </w:r>
      <w:proofErr w:type="gramEnd"/>
      <w:r>
        <w:t xml:space="preserve"> and the file is </w:t>
      </w:r>
      <w:proofErr w:type="spellStart"/>
      <w:r>
        <w:t>netinst</w:t>
      </w:r>
      <w:proofErr w:type="spellEnd"/>
      <w:r>
        <w:t xml:space="preserve"> CD image</w:t>
      </w:r>
    </w:p>
    <w:p w14:paraId="7DFEFFF0" w14:textId="77777777" w:rsidR="00AC1BCC" w:rsidRDefault="001619D1">
      <w:pPr>
        <w:shd w:val="clear" w:color="auto" w:fill="FFFFFF"/>
      </w:pPr>
      <w:r>
        <w:t>https://www.debian.org/releases/buster/debian-installer/</w:t>
      </w:r>
    </w:p>
    <w:p w14:paraId="7DFEFFF1" w14:textId="03834CC6" w:rsidR="00AC1BCC" w:rsidRDefault="001619D1">
      <w:pPr>
        <w:shd w:val="clear" w:color="auto" w:fill="FFFFFF"/>
      </w:pPr>
      <w:r>
        <w:t>Download as iso file</w:t>
      </w:r>
    </w:p>
    <w:p w14:paraId="7DFEFFF2" w14:textId="7A38F750" w:rsidR="00AC1BCC" w:rsidRDefault="001619D1">
      <w:pPr>
        <w:shd w:val="clear" w:color="auto" w:fill="FFFFFF"/>
      </w:pPr>
      <w:r>
        <w:t xml:space="preserve">2. Make this iso file into </w:t>
      </w:r>
      <w:r w:rsidR="00267EEB">
        <w:t xml:space="preserve">a </w:t>
      </w:r>
      <w:r>
        <w:t xml:space="preserve">bootable </w:t>
      </w:r>
      <w:proofErr w:type="spellStart"/>
      <w:r>
        <w:t>usb</w:t>
      </w:r>
      <w:proofErr w:type="spellEnd"/>
      <w:r>
        <w:t>. You need a tool for that called https://unetbootin.github.io/</w:t>
      </w:r>
    </w:p>
    <w:p w14:paraId="7DFEFFF3" w14:textId="77777777" w:rsidR="00AC1BCC" w:rsidRDefault="001619D1">
      <w:pPr>
        <w:shd w:val="clear" w:color="auto" w:fill="FFFFFF"/>
      </w:pPr>
      <w:r>
        <w:t>Another tool is</w:t>
      </w:r>
    </w:p>
    <w:p w14:paraId="7DFEFFF4" w14:textId="77777777" w:rsidR="00AC1BCC" w:rsidRDefault="001619D1">
      <w:pPr>
        <w:shd w:val="clear" w:color="auto" w:fill="FFFFFF"/>
      </w:pPr>
      <w:r>
        <w:t>https://rufus.ie/en/</w:t>
      </w:r>
    </w:p>
    <w:p w14:paraId="7DFEFFF5" w14:textId="77777777" w:rsidR="00AC1BCC" w:rsidRDefault="001619D1">
      <w:pPr>
        <w:shd w:val="clear" w:color="auto" w:fill="FFFFFF"/>
      </w:pPr>
      <w:r>
        <w:t xml:space="preserve">The </w:t>
      </w:r>
      <w:proofErr w:type="spellStart"/>
      <w:r>
        <w:t>unetbootin</w:t>
      </w:r>
      <w:proofErr w:type="spellEnd"/>
      <w:r>
        <w:t xml:space="preserve"> worked for me. Use graphical install from the options when you boot from the </w:t>
      </w:r>
      <w:proofErr w:type="spellStart"/>
      <w:r>
        <w:t>usb</w:t>
      </w:r>
      <w:proofErr w:type="spellEnd"/>
      <w:r>
        <w:t>.</w:t>
      </w:r>
    </w:p>
    <w:p w14:paraId="7DFEFFF6" w14:textId="77777777" w:rsidR="00AC1BCC" w:rsidRDefault="001619D1">
      <w:pPr>
        <w:shd w:val="clear" w:color="auto" w:fill="FFFFFF"/>
      </w:pPr>
      <w:r>
        <w:t xml:space="preserve">3. Make the PC bootable from </w:t>
      </w:r>
      <w:proofErr w:type="spellStart"/>
      <w:r>
        <w:t>usb</w:t>
      </w:r>
      <w:proofErr w:type="spellEnd"/>
      <w:r>
        <w:t xml:space="preserve"> drive, from boot menu select </w:t>
      </w:r>
      <w:proofErr w:type="spellStart"/>
      <w:r>
        <w:t>usb</w:t>
      </w:r>
      <w:proofErr w:type="spellEnd"/>
      <w:r>
        <w:t xml:space="preserve"> drive or hit F11 at start and select </w:t>
      </w:r>
      <w:proofErr w:type="spellStart"/>
      <w:r>
        <w:t>usb</w:t>
      </w:r>
      <w:proofErr w:type="spellEnd"/>
      <w:r>
        <w:t xml:space="preserve"> drive.</w:t>
      </w:r>
    </w:p>
    <w:p w14:paraId="480EBDD4" w14:textId="4591D364" w:rsidR="00E64996" w:rsidRPr="004B46F2" w:rsidRDefault="001619D1" w:rsidP="00E64996">
      <w:pPr>
        <w:shd w:val="clear" w:color="auto" w:fill="FFFFFF"/>
      </w:pPr>
      <w:r>
        <w:t>4. BIOS settings:</w:t>
      </w:r>
    </w:p>
    <w:p w14:paraId="08B9028D" w14:textId="34C77D85" w:rsidR="00E64996" w:rsidRDefault="004B46F2" w:rsidP="00E64996">
      <w:pPr>
        <w:shd w:val="clear" w:color="auto" w:fill="FFFFFF"/>
      </w:pPr>
      <w:r>
        <w:t>S</w:t>
      </w:r>
      <w:r w:rsidR="00E64996">
        <w:t>peed step/turbo mode Disabled</w:t>
      </w:r>
    </w:p>
    <w:p w14:paraId="1422F504" w14:textId="77777777" w:rsidR="00E64996" w:rsidRDefault="00E64996" w:rsidP="00E64996">
      <w:pPr>
        <w:shd w:val="clear" w:color="auto" w:fill="FFFFFF"/>
      </w:pPr>
      <w:r>
        <w:t>Quiet Boot Disabled</w:t>
      </w:r>
    </w:p>
    <w:p w14:paraId="1C1E4F94" w14:textId="77777777" w:rsidR="00E64996" w:rsidRDefault="00E64996" w:rsidP="00E64996">
      <w:pPr>
        <w:shd w:val="clear" w:color="auto" w:fill="FFFFFF"/>
      </w:pPr>
      <w:r>
        <w:t>Hyper Threading Disabled</w:t>
      </w:r>
    </w:p>
    <w:p w14:paraId="51DFB249" w14:textId="77777777" w:rsidR="00E64996" w:rsidRDefault="00E64996" w:rsidP="00E64996">
      <w:pPr>
        <w:shd w:val="clear" w:color="auto" w:fill="FFFFFF"/>
      </w:pPr>
      <w:r>
        <w:t>Advanced Power Management Configuration → Power Technology Disabled</w:t>
      </w:r>
    </w:p>
    <w:p w14:paraId="0DC78C57" w14:textId="77777777" w:rsidR="00E64996" w:rsidRDefault="00E64996" w:rsidP="00E64996">
      <w:pPr>
        <w:shd w:val="clear" w:color="auto" w:fill="FFFFFF"/>
      </w:pPr>
      <w:r>
        <w:t>AES-NI Disabled</w:t>
      </w:r>
    </w:p>
    <w:p w14:paraId="3B5F95B6" w14:textId="77777777" w:rsidR="00E64996" w:rsidRDefault="00E64996" w:rsidP="00E64996">
      <w:pPr>
        <w:shd w:val="clear" w:color="auto" w:fill="FFFFFF"/>
      </w:pPr>
      <w:r>
        <w:t>no UEFI</w:t>
      </w:r>
    </w:p>
    <w:p w14:paraId="4532A248" w14:textId="77777777" w:rsidR="00E64996" w:rsidRDefault="00E64996" w:rsidP="00E64996">
      <w:pPr>
        <w:shd w:val="clear" w:color="auto" w:fill="FFFFFF"/>
      </w:pPr>
      <w:r>
        <w:t>Also speed step needs to be turned off in the BIOS under advanced settings for CPU.  Any setting that might change CPU speed must be disabled.</w:t>
      </w:r>
    </w:p>
    <w:p w14:paraId="428887E3" w14:textId="58C89F7E" w:rsidR="00E64996" w:rsidRDefault="00785CB8" w:rsidP="00E64996">
      <w:pPr>
        <w:shd w:val="clear" w:color="auto" w:fill="FFFFFF"/>
        <w:rPr>
          <w:color w:val="0563C1"/>
          <w:u w:val="single"/>
        </w:rPr>
      </w:pPr>
      <w:hyperlink r:id="rId6">
        <w:r w:rsidR="00E64996">
          <w:rPr>
            <w:color w:val="0563C1"/>
            <w:u w:val="single"/>
          </w:rPr>
          <w:t>https://dcc.ligo.org/DocDB/0103/T1300430/003/LIGO-T1300430-v3.pdf</w:t>
        </w:r>
      </w:hyperlink>
    </w:p>
    <w:p w14:paraId="239B7C38" w14:textId="4C61FDA9" w:rsidR="00661EB9" w:rsidRDefault="00661EB9" w:rsidP="00E64996">
      <w:pPr>
        <w:shd w:val="clear" w:color="auto" w:fill="FFFFFF"/>
      </w:pPr>
      <w:r w:rsidRPr="00661EB9">
        <w:t>The following pictures show the actual values of the BIOS</w:t>
      </w:r>
    </w:p>
    <w:p w14:paraId="0AD1E03E" w14:textId="3ECBB923" w:rsidR="00E64996" w:rsidRDefault="000A75D9" w:rsidP="00E64996">
      <w:pPr>
        <w:shd w:val="clear" w:color="auto" w:fill="FFFFFF"/>
      </w:pPr>
      <w:r>
        <w:rPr>
          <w:noProof/>
        </w:rPr>
        <w:lastRenderedPageBreak/>
        <w:drawing>
          <wp:inline distT="0" distB="0" distL="0" distR="0" wp14:anchorId="5F608D1E" wp14:editId="01F987E6">
            <wp:extent cx="5731510" cy="429768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A5666" w14:textId="17A28975" w:rsidR="0099106C" w:rsidRDefault="0099106C" w:rsidP="00E64996">
      <w:pPr>
        <w:shd w:val="clear" w:color="auto" w:fill="FFFFFF"/>
      </w:pPr>
      <w:r>
        <w:rPr>
          <w:noProof/>
        </w:rPr>
        <w:drawing>
          <wp:inline distT="0" distB="0" distL="0" distR="0" wp14:anchorId="3555072C" wp14:editId="6D84B862">
            <wp:extent cx="5731510" cy="4297680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FF8BD" w14:textId="5364789D" w:rsidR="0099106C" w:rsidRDefault="0099106C" w:rsidP="00E64996">
      <w:pPr>
        <w:shd w:val="clear" w:color="auto" w:fill="FFFFFF"/>
      </w:pPr>
      <w:r>
        <w:rPr>
          <w:noProof/>
        </w:rPr>
        <w:lastRenderedPageBreak/>
        <w:drawing>
          <wp:inline distT="0" distB="0" distL="0" distR="0" wp14:anchorId="79816973" wp14:editId="1CC8846E">
            <wp:extent cx="5731510" cy="429768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EFFFC" w14:textId="5ECBB5EA" w:rsidR="00AC1BCC" w:rsidRDefault="00AC1BCC" w:rsidP="00E64996">
      <w:pPr>
        <w:shd w:val="clear" w:color="auto" w:fill="FFFFFF"/>
      </w:pPr>
    </w:p>
    <w:p w14:paraId="7DFEFFFD" w14:textId="783682AC" w:rsidR="00AC1BCC" w:rsidRDefault="001619D1">
      <w:pPr>
        <w:shd w:val="clear" w:color="auto" w:fill="FFFFFF"/>
      </w:pPr>
      <w:r>
        <w:t>5. Start installing Debian, see this link</w:t>
      </w:r>
      <w:r w:rsidR="00206E09">
        <w:t xml:space="preserve"> for a tutorial</w:t>
      </w:r>
      <w:r>
        <w:t xml:space="preserve">, same link attached as </w:t>
      </w:r>
      <w:proofErr w:type="gramStart"/>
      <w:r>
        <w:t>pdf,  Use</w:t>
      </w:r>
      <w:proofErr w:type="gramEnd"/>
      <w:r>
        <w:t xml:space="preserve"> </w:t>
      </w:r>
      <w:proofErr w:type="spellStart"/>
      <w:r>
        <w:t>xfce</w:t>
      </w:r>
      <w:proofErr w:type="spellEnd"/>
      <w:r>
        <w:t xml:space="preserve"> as the desktop environment (Don’t use GNOME, see Issues below).</w:t>
      </w:r>
    </w:p>
    <w:p w14:paraId="7DFEFFFE" w14:textId="77777777" w:rsidR="00AC1BCC" w:rsidRDefault="001619D1">
      <w:pPr>
        <w:shd w:val="clear" w:color="auto" w:fill="FFFFFF"/>
      </w:pPr>
      <w:r>
        <w:t>https://phoenixnap.com/kb/how-to-install-debian-10-buster#ftoc-heading-7</w:t>
      </w:r>
    </w:p>
    <w:p w14:paraId="7DFF0001" w14:textId="45AB0B95" w:rsidR="00AC1BCC" w:rsidRDefault="001619D1" w:rsidP="00F17414">
      <w:pPr>
        <w:shd w:val="clear" w:color="auto" w:fill="FFFFFF"/>
      </w:pPr>
      <w:r>
        <w:t xml:space="preserve">6. </w:t>
      </w:r>
      <w:proofErr w:type="gramStart"/>
      <w:r>
        <w:t>User name</w:t>
      </w:r>
      <w:proofErr w:type="gramEnd"/>
      <w:r>
        <w:t xml:space="preserve">: </w:t>
      </w:r>
      <w:proofErr w:type="spellStart"/>
      <w:r>
        <w:t>ligocontrol</w:t>
      </w:r>
      <w:proofErr w:type="spellEnd"/>
      <w:r>
        <w:t>, password: control</w:t>
      </w:r>
      <w:r w:rsidR="00F17414">
        <w:t xml:space="preserve">, or you can use controls/controls </w:t>
      </w:r>
    </w:p>
    <w:p w14:paraId="7DFF0002" w14:textId="77777777" w:rsidR="00AC1BCC" w:rsidRDefault="001619D1">
      <w:pPr>
        <w:shd w:val="clear" w:color="auto" w:fill="FFFFFF"/>
        <w:rPr>
          <w:b/>
        </w:rPr>
      </w:pPr>
      <w:r>
        <w:rPr>
          <w:b/>
        </w:rPr>
        <w:t>Issues</w:t>
      </w:r>
    </w:p>
    <w:p w14:paraId="7DFF0003" w14:textId="77777777" w:rsidR="00AC1BCC" w:rsidRDefault="001619D1">
      <w:pPr>
        <w:shd w:val="clear" w:color="auto" w:fill="FFFFFF"/>
      </w:pPr>
      <w:r>
        <w:t xml:space="preserve">The boot screen stuck at </w:t>
      </w:r>
    </w:p>
    <w:p w14:paraId="7DFF0004" w14:textId="77777777" w:rsidR="00AC1BCC" w:rsidRDefault="001619D1">
      <w:pPr>
        <w:shd w:val="clear" w:color="auto" w:fill="FFFFFF"/>
      </w:pPr>
      <w:r>
        <w:t>[OK] Started GNOME Display Manager</w:t>
      </w:r>
    </w:p>
    <w:p w14:paraId="7DFF0005" w14:textId="77777777" w:rsidR="00AC1BCC" w:rsidRDefault="001619D1">
      <w:pPr>
        <w:shd w:val="clear" w:color="auto" w:fill="FFFFFF"/>
      </w:pPr>
      <w:r>
        <w:t>This error due to the old graphics card on the PC</w:t>
      </w:r>
    </w:p>
    <w:p w14:paraId="7DFF0006" w14:textId="5D355FBC" w:rsidR="00AC1BCC" w:rsidRDefault="001619D1">
      <w:pPr>
        <w:shd w:val="clear" w:color="auto" w:fill="FFFFFF"/>
      </w:pPr>
      <w:r>
        <w:t xml:space="preserve">Reinstall and don't select GNOME, use </w:t>
      </w:r>
      <w:proofErr w:type="spellStart"/>
      <w:r>
        <w:t>xfce</w:t>
      </w:r>
      <w:proofErr w:type="spellEnd"/>
    </w:p>
    <w:p w14:paraId="63A687DC" w14:textId="06B6F797" w:rsidR="00285CB5" w:rsidRDefault="00285CB5">
      <w:pPr>
        <w:shd w:val="clear" w:color="auto" w:fill="FFFFFF"/>
      </w:pPr>
    </w:p>
    <w:p w14:paraId="34450837" w14:textId="5758EDD6" w:rsidR="00285CB5" w:rsidRDefault="00285CB5">
      <w:pPr>
        <w:shd w:val="clear" w:color="auto" w:fill="FFFFFF"/>
      </w:pPr>
    </w:p>
    <w:p w14:paraId="09A90C01" w14:textId="353E2D00" w:rsidR="00285CB5" w:rsidRDefault="00285CB5">
      <w:pPr>
        <w:shd w:val="clear" w:color="auto" w:fill="FFFFFF"/>
      </w:pPr>
    </w:p>
    <w:p w14:paraId="2D511A0A" w14:textId="1B60BE96" w:rsidR="00285CB5" w:rsidRDefault="00285CB5">
      <w:pPr>
        <w:shd w:val="clear" w:color="auto" w:fill="FFFFFF"/>
      </w:pPr>
    </w:p>
    <w:p w14:paraId="697C48DF" w14:textId="60047EAF" w:rsidR="00285CB5" w:rsidRDefault="00285CB5">
      <w:pPr>
        <w:shd w:val="clear" w:color="auto" w:fill="FFFFFF"/>
      </w:pPr>
    </w:p>
    <w:p w14:paraId="277CDA17" w14:textId="77777777" w:rsidR="00285CB5" w:rsidRDefault="00285CB5">
      <w:pPr>
        <w:shd w:val="clear" w:color="auto" w:fill="FFFFFF"/>
      </w:pPr>
    </w:p>
    <w:p w14:paraId="7DFF0007" w14:textId="77777777" w:rsidR="00AC1BCC" w:rsidRDefault="001619D1">
      <w:pPr>
        <w:shd w:val="clear" w:color="auto" w:fill="FFFFFF"/>
        <w:rPr>
          <w:b/>
        </w:rPr>
      </w:pPr>
      <w:r>
        <w:rPr>
          <w:b/>
        </w:rPr>
        <w:lastRenderedPageBreak/>
        <w:t>Installing CDS Steps</w:t>
      </w:r>
    </w:p>
    <w:p w14:paraId="7DFF0008" w14:textId="77777777" w:rsidR="00AC1BCC" w:rsidRDefault="001619D1">
      <w:pPr>
        <w:shd w:val="clear" w:color="auto" w:fill="FFFFFF"/>
      </w:pPr>
      <w:r>
        <w:t xml:space="preserve">This information is from the LIGO git-hub page </w:t>
      </w:r>
    </w:p>
    <w:p w14:paraId="7DFF0009" w14:textId="77777777" w:rsidR="00AC1BCC" w:rsidRDefault="001619D1">
      <w:pPr>
        <w:shd w:val="clear" w:color="auto" w:fill="FFFFFF"/>
      </w:pPr>
      <w:r>
        <w:t>https://git.ligo.org/cds/advligorts/-/wikis/home</w:t>
      </w:r>
    </w:p>
    <w:p w14:paraId="7DFF000A" w14:textId="26A8C64D" w:rsidR="00AC1BCC" w:rsidRDefault="001619D1">
      <w:pPr>
        <w:shd w:val="clear" w:color="auto" w:fill="FFFFFF"/>
      </w:pPr>
      <w:r>
        <w:t xml:space="preserve">The steps </w:t>
      </w:r>
      <w:r w:rsidR="00285CB5">
        <w:t xml:space="preserve">are </w:t>
      </w:r>
      <w:r>
        <w:t xml:space="preserve">as follows: </w:t>
      </w:r>
    </w:p>
    <w:p w14:paraId="7DFF000B" w14:textId="77777777" w:rsidR="00AC1BCC" w:rsidRDefault="001619D1">
      <w:pPr>
        <w:shd w:val="clear" w:color="auto" w:fill="FFFFFF"/>
      </w:pPr>
      <w:r>
        <w:t xml:space="preserve">1. Download </w:t>
      </w:r>
      <w:proofErr w:type="spellStart"/>
      <w:r>
        <w:t>cdssoft</w:t>
      </w:r>
      <w:proofErr w:type="spellEnd"/>
      <w:r>
        <w:t>-release-</w:t>
      </w:r>
      <w:proofErr w:type="spellStart"/>
      <w:r>
        <w:t>buster.deb</w:t>
      </w:r>
      <w:proofErr w:type="spellEnd"/>
    </w:p>
    <w:p w14:paraId="7DFF000C" w14:textId="77777777" w:rsidR="00AC1BCC" w:rsidRDefault="001619D1">
      <w:pPr>
        <w:shd w:val="clear" w:color="auto" w:fill="FFFFFF"/>
      </w:pPr>
      <w:r>
        <w:t xml:space="preserve">from: </w:t>
      </w:r>
    </w:p>
    <w:p w14:paraId="7DFF000D" w14:textId="77777777" w:rsidR="00AC1BCC" w:rsidRDefault="001619D1">
      <w:pPr>
        <w:shd w:val="clear" w:color="auto" w:fill="FFFFFF"/>
      </w:pPr>
      <w:r>
        <w:t>http://apt.ligo-wa.caltech.edu/debian/pool/buster-unstable/cdssoft-release-buster/</w:t>
      </w:r>
    </w:p>
    <w:p w14:paraId="7DFF000E" w14:textId="77777777" w:rsidR="00AC1BCC" w:rsidRDefault="001619D1">
      <w:pPr>
        <w:shd w:val="clear" w:color="auto" w:fill="FFFFFF"/>
      </w:pPr>
      <w:r>
        <w:t xml:space="preserve">Navigate to the download folder then </w:t>
      </w:r>
    </w:p>
    <w:p w14:paraId="7DFF000F" w14:textId="77777777" w:rsidR="00AC1BCC" w:rsidRDefault="001619D1">
      <w:pPr>
        <w:shd w:val="clear" w:color="auto" w:fill="FFFFFF"/>
      </w:pPr>
      <w:r>
        <w:t xml:space="preserve">$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dpkg</w:t>
      </w:r>
      <w:proofErr w:type="spellEnd"/>
      <w:r>
        <w:t xml:space="preserve"> -</w:t>
      </w:r>
      <w:proofErr w:type="spellStart"/>
      <w:r>
        <w:t>i</w:t>
      </w:r>
      <w:proofErr w:type="spellEnd"/>
      <w:r>
        <w:t xml:space="preserve"> </w:t>
      </w:r>
      <w:proofErr w:type="spellStart"/>
      <w:r>
        <w:t>cdssoft</w:t>
      </w:r>
      <w:proofErr w:type="spellEnd"/>
      <w:r>
        <w:t>-release-</w:t>
      </w:r>
      <w:proofErr w:type="spellStart"/>
      <w:r>
        <w:t>buster.deb</w:t>
      </w:r>
      <w:proofErr w:type="spellEnd"/>
    </w:p>
    <w:p w14:paraId="7DFF0010" w14:textId="77777777" w:rsidR="00AC1BCC" w:rsidRDefault="001619D1">
      <w:pPr>
        <w:shd w:val="clear" w:color="auto" w:fill="FFFFFF"/>
      </w:pPr>
      <w:r>
        <w:t xml:space="preserve">$ </w:t>
      </w:r>
      <w:proofErr w:type="spellStart"/>
      <w:r>
        <w:t>sudo</w:t>
      </w:r>
      <w:proofErr w:type="spellEnd"/>
      <w:r>
        <w:t xml:space="preserve"> apt update</w:t>
      </w:r>
    </w:p>
    <w:p w14:paraId="7DFF0011" w14:textId="77777777" w:rsidR="00AC1BCC" w:rsidRDefault="00AC1BCC">
      <w:pPr>
        <w:shd w:val="clear" w:color="auto" w:fill="FFFFFF"/>
      </w:pPr>
    </w:p>
    <w:p w14:paraId="7DFF0012" w14:textId="77777777" w:rsidR="00AC1BCC" w:rsidRDefault="001619D1">
      <w:pPr>
        <w:shd w:val="clear" w:color="auto" w:fill="FFFFFF"/>
      </w:pPr>
      <w:r>
        <w:t>2. start installing packages:</w:t>
      </w:r>
    </w:p>
    <w:p w14:paraId="7DFF0013" w14:textId="77777777" w:rsidR="00AC1BCC" w:rsidRDefault="001619D1">
      <w:pPr>
        <w:shd w:val="clear" w:color="auto" w:fill="FFFFFF"/>
      </w:pPr>
      <w:r>
        <w:t xml:space="preserve">$ </w:t>
      </w:r>
      <w:proofErr w:type="spellStart"/>
      <w:r>
        <w:t>sudo</w:t>
      </w:r>
      <w:proofErr w:type="spellEnd"/>
      <w:r>
        <w:t xml:space="preserve"> apt install </w:t>
      </w:r>
      <w:proofErr w:type="spellStart"/>
      <w:r>
        <w:t>cds</w:t>
      </w:r>
      <w:proofErr w:type="spellEnd"/>
      <w:r>
        <w:t>-workstation</w:t>
      </w:r>
    </w:p>
    <w:p w14:paraId="7DFF0014" w14:textId="77777777" w:rsidR="00AC1BCC" w:rsidRDefault="00AC1BCC">
      <w:pPr>
        <w:shd w:val="clear" w:color="auto" w:fill="FFFFFF"/>
      </w:pPr>
    </w:p>
    <w:p w14:paraId="7DFF0015" w14:textId="77777777" w:rsidR="00AC1BCC" w:rsidRDefault="001619D1">
      <w:pPr>
        <w:shd w:val="clear" w:color="auto" w:fill="FFFFFF"/>
      </w:pPr>
      <w:r>
        <w:t xml:space="preserve">3. make this file in this location </w:t>
      </w:r>
    </w:p>
    <w:p w14:paraId="7DFF0016" w14:textId="77777777" w:rsidR="00AC1BCC" w:rsidRDefault="001619D1">
      <w:pPr>
        <w:shd w:val="clear" w:color="auto" w:fill="FFFFFF"/>
      </w:pPr>
      <w:r>
        <w:t>/etc/apt/</w:t>
      </w:r>
      <w:proofErr w:type="spellStart"/>
      <w:r>
        <w:t>sources.list.d</w:t>
      </w:r>
      <w:proofErr w:type="spellEnd"/>
      <w:r>
        <w:t>/</w:t>
      </w:r>
      <w:proofErr w:type="spellStart"/>
      <w:r>
        <w:t>cdssoft-restricted.list</w:t>
      </w:r>
      <w:proofErr w:type="spellEnd"/>
      <w:r>
        <w:t xml:space="preserve"> </w:t>
      </w:r>
    </w:p>
    <w:p w14:paraId="7DFF0017" w14:textId="77777777" w:rsidR="00AC1BCC" w:rsidRDefault="001619D1">
      <w:pPr>
        <w:shd w:val="clear" w:color="auto" w:fill="FFFFFF"/>
      </w:pPr>
      <w:r>
        <w:t xml:space="preserve">navigate to the location </w:t>
      </w:r>
    </w:p>
    <w:p w14:paraId="7DFF0018" w14:textId="659D7C7A" w:rsidR="00AC1BCC" w:rsidRDefault="0011095A">
      <w:pPr>
        <w:shd w:val="clear" w:color="auto" w:fill="FFFFFF"/>
      </w:pPr>
      <w:r>
        <w:t xml:space="preserve">cd </w:t>
      </w:r>
      <w:proofErr w:type="gramStart"/>
      <w:r w:rsidR="001619D1">
        <w:t>/etc/apt/</w:t>
      </w:r>
      <w:proofErr w:type="spellStart"/>
      <w:r w:rsidR="001619D1">
        <w:t>sources.list.d</w:t>
      </w:r>
      <w:proofErr w:type="spellEnd"/>
      <w:proofErr w:type="gramEnd"/>
    </w:p>
    <w:p w14:paraId="7DFF0019" w14:textId="77777777" w:rsidR="00AC1BCC" w:rsidRDefault="001619D1">
      <w:pPr>
        <w:shd w:val="clear" w:color="auto" w:fill="FFFFFF"/>
      </w:pPr>
      <w:r>
        <w:t xml:space="preserve">then </w:t>
      </w:r>
    </w:p>
    <w:p w14:paraId="7DFF001A" w14:textId="77777777" w:rsidR="00AC1BCC" w:rsidRDefault="001619D1">
      <w:pPr>
        <w:shd w:val="clear" w:color="auto" w:fill="FFFFFF"/>
      </w:pPr>
      <w:r>
        <w:t xml:space="preserve">$ </w:t>
      </w:r>
      <w:proofErr w:type="spellStart"/>
      <w:r>
        <w:t>sudo</w:t>
      </w:r>
      <w:proofErr w:type="spellEnd"/>
      <w:r>
        <w:t xml:space="preserve"> cat "deb [signed-by=/usr/share/keyrings/cdssoft-unstable-archive-keyring.gpg] https://restricted:excludedimpairmentstrand@apt.ligo-wa.caltech.edu/debian buster-restricted main" &gt; </w:t>
      </w:r>
      <w:proofErr w:type="spellStart"/>
      <w:r>
        <w:t>cdssoft-</w:t>
      </w:r>
      <w:proofErr w:type="gramStart"/>
      <w:r>
        <w:t>restricted.list</w:t>
      </w:r>
      <w:proofErr w:type="spellEnd"/>
      <w:proofErr w:type="gramEnd"/>
    </w:p>
    <w:p w14:paraId="7DFF001B" w14:textId="77777777" w:rsidR="00AC1BCC" w:rsidRDefault="00AC1BCC">
      <w:pPr>
        <w:shd w:val="clear" w:color="auto" w:fill="FFFFFF"/>
      </w:pPr>
    </w:p>
    <w:p w14:paraId="7DFF001C" w14:textId="77777777" w:rsidR="00AC1BCC" w:rsidRDefault="001619D1">
      <w:pPr>
        <w:shd w:val="clear" w:color="auto" w:fill="FFFFFF"/>
      </w:pPr>
      <w:r>
        <w:t xml:space="preserve">4. Install the </w:t>
      </w:r>
      <w:proofErr w:type="spellStart"/>
      <w:r>
        <w:t>AdvLigoRTS</w:t>
      </w:r>
      <w:proofErr w:type="spellEnd"/>
      <w:r>
        <w:t xml:space="preserve">, </w:t>
      </w:r>
      <w:proofErr w:type="spellStart"/>
      <w:r>
        <w:t>CyMAC</w:t>
      </w:r>
      <w:proofErr w:type="spellEnd"/>
      <w:r>
        <w:t xml:space="preserve"> support package </w:t>
      </w:r>
      <w:proofErr w:type="spellStart"/>
      <w:r>
        <w:t>advligorts-cymac</w:t>
      </w:r>
      <w:proofErr w:type="spellEnd"/>
      <w:r>
        <w:t>:</w:t>
      </w:r>
    </w:p>
    <w:p w14:paraId="7DFF001D" w14:textId="77777777" w:rsidR="00AC1BCC" w:rsidRDefault="001619D1">
      <w:pPr>
        <w:shd w:val="clear" w:color="auto" w:fill="FFFFFF"/>
      </w:pPr>
      <w:r>
        <w:t xml:space="preserve">$ </w:t>
      </w:r>
      <w:proofErr w:type="spellStart"/>
      <w:r>
        <w:t>sudo</w:t>
      </w:r>
      <w:proofErr w:type="spellEnd"/>
      <w:r>
        <w:t xml:space="preserve"> apt install </w:t>
      </w:r>
      <w:proofErr w:type="spellStart"/>
      <w:r>
        <w:t>advligorts-cymac</w:t>
      </w:r>
      <w:proofErr w:type="spellEnd"/>
    </w:p>
    <w:p w14:paraId="7DFF001E" w14:textId="77777777" w:rsidR="00AC1BCC" w:rsidRDefault="001619D1">
      <w:pPr>
        <w:shd w:val="clear" w:color="auto" w:fill="FFFFFF"/>
      </w:pPr>
      <w:r>
        <w:t xml:space="preserve">The default SITE of TST, and default IFO of X1 can be used for a default </w:t>
      </w:r>
      <w:proofErr w:type="spellStart"/>
      <w:r>
        <w:t>CyMAC</w:t>
      </w:r>
      <w:proofErr w:type="spellEnd"/>
      <w:r>
        <w:t xml:space="preserve"> installation.</w:t>
      </w:r>
    </w:p>
    <w:p w14:paraId="7DFF001F" w14:textId="77777777" w:rsidR="00AC1BCC" w:rsidRDefault="00AC1BCC">
      <w:pPr>
        <w:shd w:val="clear" w:color="auto" w:fill="FFFFFF"/>
      </w:pPr>
    </w:p>
    <w:p w14:paraId="7DFF0020" w14:textId="77777777" w:rsidR="00AC1BCC" w:rsidRDefault="001619D1">
      <w:pPr>
        <w:shd w:val="clear" w:color="auto" w:fill="FFFFFF"/>
      </w:pPr>
      <w:r>
        <w:t xml:space="preserve">5.  Make folder in opt as follows </w:t>
      </w:r>
    </w:p>
    <w:p w14:paraId="7DFF0021" w14:textId="77777777" w:rsidR="00AC1BCC" w:rsidRDefault="001619D1">
      <w:pPr>
        <w:shd w:val="clear" w:color="auto" w:fill="FFFFFF"/>
      </w:pPr>
      <w:r>
        <w:t>/opt/</w:t>
      </w:r>
      <w:proofErr w:type="spellStart"/>
      <w:r>
        <w:t>usercode</w:t>
      </w:r>
      <w:proofErr w:type="spellEnd"/>
    </w:p>
    <w:p w14:paraId="7DFF0022" w14:textId="77777777" w:rsidR="00AC1BCC" w:rsidRDefault="001619D1">
      <w:pPr>
        <w:shd w:val="clear" w:color="auto" w:fill="FFFFFF"/>
      </w:pPr>
      <w:r>
        <w:t xml:space="preserve">When prompted for the user model files, type </w:t>
      </w:r>
    </w:p>
    <w:p w14:paraId="7DFF0023" w14:textId="77777777" w:rsidR="00AC1BCC" w:rsidRDefault="001619D1">
      <w:pPr>
        <w:shd w:val="clear" w:color="auto" w:fill="FFFFFF"/>
      </w:pPr>
      <w:r>
        <w:t>/opt/</w:t>
      </w:r>
      <w:proofErr w:type="spellStart"/>
      <w:r>
        <w:t>usercode</w:t>
      </w:r>
      <w:proofErr w:type="spellEnd"/>
    </w:p>
    <w:p w14:paraId="7DFF0024" w14:textId="77777777" w:rsidR="00AC1BCC" w:rsidRDefault="001619D1">
      <w:pPr>
        <w:shd w:val="clear" w:color="auto" w:fill="FFFFFF"/>
      </w:pPr>
      <w:r>
        <w:t xml:space="preserve">this folder is where you will store the *.mdl files </w:t>
      </w:r>
    </w:p>
    <w:p w14:paraId="7DFF0025" w14:textId="77777777" w:rsidR="00AC1BCC" w:rsidRDefault="001619D1">
      <w:pPr>
        <w:shd w:val="clear" w:color="auto" w:fill="FFFFFF"/>
      </w:pPr>
      <w:r>
        <w:lastRenderedPageBreak/>
        <w:t>6. Installing a Real-Time Kernel</w:t>
      </w:r>
    </w:p>
    <w:p w14:paraId="7DFF0026" w14:textId="77777777" w:rsidR="00AC1BCC" w:rsidRDefault="001619D1">
      <w:pPr>
        <w:shd w:val="clear" w:color="auto" w:fill="FFFFFF"/>
      </w:pPr>
      <w:r>
        <w:t xml:space="preserve">$ </w:t>
      </w:r>
      <w:proofErr w:type="spellStart"/>
      <w:r>
        <w:t>sudo</w:t>
      </w:r>
      <w:proofErr w:type="spellEnd"/>
      <w:r>
        <w:t xml:space="preserve"> apt install linux-image-4.19.0-6-rtcds-amd64-unsigned</w:t>
      </w:r>
    </w:p>
    <w:p w14:paraId="7DFF0027" w14:textId="77777777" w:rsidR="00AC1BCC" w:rsidRDefault="001619D1">
      <w:pPr>
        <w:shd w:val="clear" w:color="auto" w:fill="FFFFFF"/>
      </w:pPr>
      <w:r>
        <w:t xml:space="preserve">After doing that run this </w:t>
      </w:r>
    </w:p>
    <w:p w14:paraId="7DFF0028" w14:textId="77777777" w:rsidR="00AC1BCC" w:rsidRDefault="001619D1">
      <w:pPr>
        <w:shd w:val="clear" w:color="auto" w:fill="FFFFFF"/>
      </w:pPr>
      <w:r>
        <w:t xml:space="preserve">$ </w:t>
      </w:r>
      <w:proofErr w:type="spellStart"/>
      <w:r>
        <w:t>sudo</w:t>
      </w:r>
      <w:proofErr w:type="spellEnd"/>
      <w:r>
        <w:t xml:space="preserve"> update-grub</w:t>
      </w:r>
    </w:p>
    <w:p w14:paraId="7DFF0029" w14:textId="77777777" w:rsidR="00AC1BCC" w:rsidRDefault="001619D1">
      <w:pPr>
        <w:shd w:val="clear" w:color="auto" w:fill="FFFFFF"/>
      </w:pPr>
      <w:r>
        <w:t xml:space="preserve">Restart the PC and boot into the new </w:t>
      </w:r>
      <w:proofErr w:type="spellStart"/>
      <w:r>
        <w:t>debian</w:t>
      </w:r>
      <w:proofErr w:type="spellEnd"/>
      <w:r>
        <w:t xml:space="preserve"> with </w:t>
      </w:r>
      <w:proofErr w:type="spellStart"/>
      <w:r>
        <w:t>rtcds</w:t>
      </w:r>
      <w:proofErr w:type="spellEnd"/>
      <w:r>
        <w:t xml:space="preserve"> as following:</w:t>
      </w:r>
    </w:p>
    <w:p w14:paraId="7DFF002A" w14:textId="77777777" w:rsidR="00AC1BCC" w:rsidRDefault="001619D1">
      <w:pPr>
        <w:shd w:val="clear" w:color="auto" w:fill="FFFFFF"/>
      </w:pPr>
      <w:r>
        <w:t xml:space="preserve">When rebooting wait until the GRUB menu appears and press the down arrow key to select the "Advanced Options ..." selection. then choice </w:t>
      </w:r>
    </w:p>
    <w:p w14:paraId="7DFF002B" w14:textId="77777777" w:rsidR="00AC1BCC" w:rsidRDefault="001619D1">
      <w:pPr>
        <w:shd w:val="clear" w:color="auto" w:fill="FFFFFF"/>
      </w:pPr>
      <w:r>
        <w:t>Debian GNU/Linux, with Linux 4.19.0-6rtcds-amd64</w:t>
      </w:r>
    </w:p>
    <w:p w14:paraId="7DFF002C" w14:textId="3FB9124F" w:rsidR="00AC1BCC" w:rsidRDefault="001619D1">
      <w:pPr>
        <w:shd w:val="clear" w:color="auto" w:fill="FFFFFF"/>
      </w:pPr>
      <w:r>
        <w:t xml:space="preserve">and hit enter. </w:t>
      </w:r>
    </w:p>
    <w:p w14:paraId="3A002F60" w14:textId="6C608767" w:rsidR="00A07983" w:rsidRDefault="00A07983">
      <w:pPr>
        <w:shd w:val="clear" w:color="auto" w:fill="FFFFFF"/>
      </w:pPr>
      <w:r>
        <w:t>Later you can make this option the default</w:t>
      </w:r>
      <w:r w:rsidR="000577F9">
        <w:t xml:space="preserve"> one to avoid </w:t>
      </w:r>
      <w:r w:rsidR="000D0E54">
        <w:t>having to select it every time you boot. G</w:t>
      </w:r>
      <w:r w:rsidR="000577F9">
        <w:t xml:space="preserve">oogle how to change </w:t>
      </w:r>
      <w:r w:rsidR="000D0E54">
        <w:t xml:space="preserve">the default </w:t>
      </w:r>
      <w:r w:rsidR="000577F9">
        <w:t>boot option in GRUB.</w:t>
      </w:r>
    </w:p>
    <w:p w14:paraId="7DFF002D" w14:textId="3ACC6375" w:rsidR="00AC1BCC" w:rsidRDefault="001619D1">
      <w:pPr>
        <w:shd w:val="clear" w:color="auto" w:fill="FFFFFF"/>
      </w:pPr>
      <w:r>
        <w:t xml:space="preserve">7. </w:t>
      </w:r>
      <w:r w:rsidR="00746ECF">
        <w:t>V</w:t>
      </w:r>
      <w:r>
        <w:t xml:space="preserve">erify you are running the correct kernel, switch </w:t>
      </w:r>
      <w:r w:rsidR="00C036FE">
        <w:t>to</w:t>
      </w:r>
      <w:r>
        <w:t xml:space="preserve"> root </w:t>
      </w:r>
    </w:p>
    <w:p w14:paraId="7DFF002E" w14:textId="77777777" w:rsidR="00AC1BCC" w:rsidRDefault="001619D1">
      <w:pPr>
        <w:shd w:val="clear" w:color="auto" w:fill="FFFFFF"/>
      </w:pPr>
      <w:r>
        <w:t xml:space="preserve">$ </w:t>
      </w:r>
      <w:proofErr w:type="spellStart"/>
      <w:r>
        <w:t>su</w:t>
      </w:r>
      <w:proofErr w:type="spellEnd"/>
      <w:r>
        <w:t xml:space="preserve"> root </w:t>
      </w:r>
    </w:p>
    <w:p w14:paraId="7DFF002F" w14:textId="77777777" w:rsidR="00AC1BCC" w:rsidRDefault="001619D1">
      <w:pPr>
        <w:shd w:val="clear" w:color="auto" w:fill="FFFFFF"/>
      </w:pPr>
      <w:r>
        <w:t>then use the following:</w:t>
      </w:r>
    </w:p>
    <w:p w14:paraId="7DFF0030" w14:textId="77777777" w:rsidR="00AC1BCC" w:rsidRDefault="001619D1">
      <w:pPr>
        <w:shd w:val="clear" w:color="auto" w:fill="FFFFFF"/>
      </w:pPr>
      <w:r>
        <w:t xml:space="preserve">$ root@x2boot0:/root$ </w:t>
      </w:r>
      <w:proofErr w:type="spellStart"/>
      <w:r>
        <w:t>uname</w:t>
      </w:r>
      <w:proofErr w:type="spellEnd"/>
      <w:r>
        <w:t xml:space="preserve"> -r</w:t>
      </w:r>
    </w:p>
    <w:p w14:paraId="7DFF0031" w14:textId="77777777" w:rsidR="00AC1BCC" w:rsidRDefault="001619D1">
      <w:pPr>
        <w:shd w:val="clear" w:color="auto" w:fill="FFFFFF"/>
      </w:pPr>
      <w:r>
        <w:t xml:space="preserve">The results should be: </w:t>
      </w:r>
    </w:p>
    <w:p w14:paraId="7DFF0033" w14:textId="16373636" w:rsidR="00AC1BCC" w:rsidRDefault="001619D1">
      <w:pPr>
        <w:shd w:val="clear" w:color="auto" w:fill="FFFFFF"/>
      </w:pPr>
      <w:r>
        <w:t>4.19.0-6-rtcds-amd64</w:t>
      </w:r>
    </w:p>
    <w:p w14:paraId="5F2771B5" w14:textId="77777777" w:rsidR="00C036FE" w:rsidRDefault="00C036FE">
      <w:pPr>
        <w:shd w:val="clear" w:color="auto" w:fill="FFFFFF"/>
      </w:pPr>
    </w:p>
    <w:p w14:paraId="7DFF0034" w14:textId="77777777" w:rsidR="00AC1BCC" w:rsidRDefault="001619D1">
      <w:pPr>
        <w:shd w:val="clear" w:color="auto" w:fill="FFFFFF"/>
      </w:pPr>
      <w:r>
        <w:t>8. Installing Control Room Tools.</w:t>
      </w:r>
    </w:p>
    <w:p w14:paraId="7DFF0035" w14:textId="77777777" w:rsidR="00AC1BCC" w:rsidRDefault="001619D1">
      <w:pPr>
        <w:shd w:val="clear" w:color="auto" w:fill="FFFFFF"/>
      </w:pPr>
      <w:r>
        <w:t xml:space="preserve">$ </w:t>
      </w:r>
      <w:proofErr w:type="spellStart"/>
      <w:r>
        <w:t>sudo</w:t>
      </w:r>
      <w:proofErr w:type="spellEnd"/>
      <w:r>
        <w:t xml:space="preserve"> apt install </w:t>
      </w:r>
      <w:proofErr w:type="spellStart"/>
      <w:r>
        <w:t>cds</w:t>
      </w:r>
      <w:proofErr w:type="spellEnd"/>
      <w:r>
        <w:t>-workstation</w:t>
      </w:r>
    </w:p>
    <w:p w14:paraId="7DFF0036" w14:textId="77777777" w:rsidR="00AC1BCC" w:rsidRDefault="001619D1">
      <w:pPr>
        <w:shd w:val="clear" w:color="auto" w:fill="FFFFFF"/>
      </w:pPr>
      <w:r>
        <w:t xml:space="preserve">This was done in step </w:t>
      </w:r>
      <w:proofErr w:type="gramStart"/>
      <w:r>
        <w:t>2,</w:t>
      </w:r>
      <w:proofErr w:type="gramEnd"/>
      <w:r>
        <w:t xml:space="preserve"> this command should tell you that it is already installed. </w:t>
      </w:r>
    </w:p>
    <w:p w14:paraId="7DFF0037" w14:textId="77777777" w:rsidR="00AC1BCC" w:rsidRDefault="00AC1BCC">
      <w:pPr>
        <w:shd w:val="clear" w:color="auto" w:fill="FFFFFF"/>
      </w:pPr>
    </w:p>
    <w:p w14:paraId="7DFF0038" w14:textId="77777777" w:rsidR="00AC1BCC" w:rsidRDefault="001619D1">
      <w:pPr>
        <w:shd w:val="clear" w:color="auto" w:fill="FFFFFF"/>
        <w:rPr>
          <w:b/>
        </w:rPr>
      </w:pPr>
      <w:r>
        <w:rPr>
          <w:b/>
        </w:rPr>
        <w:t>Building codes</w:t>
      </w:r>
    </w:p>
    <w:p w14:paraId="7DFF0039" w14:textId="77777777" w:rsidR="00AC1BCC" w:rsidRDefault="001619D1">
      <w:pPr>
        <w:shd w:val="clear" w:color="auto" w:fill="FFFFFF"/>
        <w:rPr>
          <w:b/>
        </w:rPr>
      </w:pPr>
      <w:r>
        <w:rPr>
          <w:b/>
        </w:rPr>
        <w:t>** Files locations**</w:t>
      </w:r>
    </w:p>
    <w:p w14:paraId="7DFF003A" w14:textId="77777777" w:rsidR="00AC1BCC" w:rsidRDefault="001619D1">
      <w:pPr>
        <w:shd w:val="clear" w:color="auto" w:fill="FFFFFF"/>
      </w:pPr>
      <w:r>
        <w:t xml:space="preserve">Upon installation of RTS </w:t>
      </w:r>
      <w:proofErr w:type="gramStart"/>
      <w:r>
        <w:t>packages;</w:t>
      </w:r>
      <w:proofErr w:type="gramEnd"/>
    </w:p>
    <w:p w14:paraId="7DFF003C" w14:textId="6DA4E287" w:rsidR="00AC1BCC" w:rsidRDefault="001619D1">
      <w:pPr>
        <w:shd w:val="clear" w:color="auto" w:fill="FFFFFF"/>
      </w:pPr>
      <w:r>
        <w:t>all RTS executables will be installed in /</w:t>
      </w:r>
      <w:proofErr w:type="spellStart"/>
      <w:r>
        <w:t>usr</w:t>
      </w:r>
      <w:proofErr w:type="spellEnd"/>
      <w:r>
        <w:t xml:space="preserve">/bin. </w:t>
      </w:r>
    </w:p>
    <w:p w14:paraId="7DFF003D" w14:textId="77777777" w:rsidR="00AC1BCC" w:rsidRDefault="001619D1">
      <w:pPr>
        <w:shd w:val="clear" w:color="auto" w:fill="FFFFFF"/>
      </w:pPr>
      <w:r>
        <w:t>Source code needed by the Real-time Code Generator (RCG)</w:t>
      </w:r>
    </w:p>
    <w:p w14:paraId="7DFF0042" w14:textId="65297325" w:rsidR="00AC1BCC" w:rsidRDefault="001619D1">
      <w:pPr>
        <w:shd w:val="clear" w:color="auto" w:fill="FFFFFF"/>
      </w:pPr>
      <w:r>
        <w:t>will be installed in /</w:t>
      </w:r>
      <w:proofErr w:type="spellStart"/>
      <w:r>
        <w:t>usr</w:t>
      </w:r>
      <w:proofErr w:type="spellEnd"/>
      <w:r>
        <w:t>/share/</w:t>
      </w:r>
      <w:proofErr w:type="spellStart"/>
      <w:r>
        <w:t>advligorts</w:t>
      </w:r>
      <w:proofErr w:type="spellEnd"/>
      <w:r>
        <w:t>/</w:t>
      </w:r>
      <w:proofErr w:type="spellStart"/>
      <w:r>
        <w:t>src</w:t>
      </w:r>
      <w:proofErr w:type="spellEnd"/>
      <w:r>
        <w:t xml:space="preserve">. </w:t>
      </w:r>
    </w:p>
    <w:p w14:paraId="7DFF0044" w14:textId="142E58E1" w:rsidR="00AC1BCC" w:rsidRDefault="001619D1">
      <w:pPr>
        <w:shd w:val="clear" w:color="auto" w:fill="FFFFFF"/>
      </w:pPr>
      <w:r>
        <w:t>The RCG sources required to build the real-time code will be installed in the /</w:t>
      </w:r>
      <w:proofErr w:type="spellStart"/>
      <w:r>
        <w:t>usr</w:t>
      </w:r>
      <w:proofErr w:type="spellEnd"/>
      <w:r>
        <w:t>/share/</w:t>
      </w:r>
      <w:proofErr w:type="spellStart"/>
      <w:r>
        <w:t>advligorts</w:t>
      </w:r>
      <w:proofErr w:type="spellEnd"/>
      <w:r>
        <w:t>/</w:t>
      </w:r>
      <w:proofErr w:type="spellStart"/>
      <w:r>
        <w:t>src</w:t>
      </w:r>
      <w:proofErr w:type="spellEnd"/>
      <w:r>
        <w:t xml:space="preserve"> directory. All</w:t>
      </w:r>
      <w:r w:rsidR="004D02FB">
        <w:t xml:space="preserve"> </w:t>
      </w:r>
      <w:r>
        <w:t>executable RTS code will be installed in the /</w:t>
      </w:r>
      <w:proofErr w:type="spellStart"/>
      <w:r>
        <w:t>usr</w:t>
      </w:r>
      <w:proofErr w:type="spellEnd"/>
      <w:r>
        <w:t>/bin directory.</w:t>
      </w:r>
    </w:p>
    <w:p w14:paraId="7DFF0045" w14:textId="77777777" w:rsidR="00AC1BCC" w:rsidRDefault="00AC1BCC">
      <w:pPr>
        <w:shd w:val="clear" w:color="auto" w:fill="FFFFFF"/>
      </w:pPr>
    </w:p>
    <w:p w14:paraId="7DFF0046" w14:textId="77777777" w:rsidR="00AC1BCC" w:rsidRDefault="001619D1">
      <w:pPr>
        <w:shd w:val="clear" w:color="auto" w:fill="FFFFFF"/>
        <w:rPr>
          <w:b/>
        </w:rPr>
      </w:pPr>
      <w:r>
        <w:rPr>
          <w:b/>
        </w:rPr>
        <w:lastRenderedPageBreak/>
        <w:t>**</w:t>
      </w:r>
      <w:proofErr w:type="spellStart"/>
      <w:r>
        <w:rPr>
          <w:b/>
        </w:rPr>
        <w:t>Matlab</w:t>
      </w:r>
      <w:proofErr w:type="spellEnd"/>
      <w:r>
        <w:rPr>
          <w:b/>
        </w:rPr>
        <w:t xml:space="preserve"> version and required libraries**</w:t>
      </w:r>
    </w:p>
    <w:p w14:paraId="7DFF0047" w14:textId="77777777" w:rsidR="00AC1BCC" w:rsidRDefault="001619D1">
      <w:pPr>
        <w:shd w:val="clear" w:color="auto" w:fill="FFFFFF"/>
      </w:pPr>
      <w:r>
        <w:t xml:space="preserve">Clone </w:t>
      </w:r>
      <w:proofErr w:type="spellStart"/>
      <w:r>
        <w:t>github</w:t>
      </w:r>
      <w:proofErr w:type="spellEnd"/>
      <w:r>
        <w:rPr>
          <w:b/>
        </w:rPr>
        <w:t xml:space="preserve"> </w:t>
      </w:r>
      <w:proofErr w:type="spellStart"/>
      <w:r>
        <w:t>advligorts</w:t>
      </w:r>
      <w:proofErr w:type="spellEnd"/>
      <w:r>
        <w:t xml:space="preserve"> into your local PC. In </w:t>
      </w:r>
    </w:p>
    <w:p w14:paraId="7DFF0048" w14:textId="77777777" w:rsidR="00AC1BCC" w:rsidRDefault="001619D1">
      <w:pPr>
        <w:shd w:val="clear" w:color="auto" w:fill="FFFFFF"/>
      </w:pPr>
      <w:r>
        <w:t>/opt/</w:t>
      </w:r>
      <w:proofErr w:type="spellStart"/>
      <w:r>
        <w:t>advligorts</w:t>
      </w:r>
      <w:proofErr w:type="spellEnd"/>
      <w:r>
        <w:t>/</w:t>
      </w:r>
    </w:p>
    <w:p w14:paraId="7DFF0049" w14:textId="0D68E39B" w:rsidR="00AC1BCC" w:rsidRDefault="00FD6CDF">
      <w:pPr>
        <w:shd w:val="clear" w:color="auto" w:fill="FFFFFF"/>
      </w:pPr>
      <w:r>
        <w:t xml:space="preserve">$ </w:t>
      </w:r>
      <w:r w:rsidR="001619D1">
        <w:t xml:space="preserve">git clone </w:t>
      </w:r>
      <w:hyperlink r:id="rId10">
        <w:r w:rsidR="001619D1">
          <w:t>https://git.ligo.org/cds/advligorts.git</w:t>
        </w:r>
      </w:hyperlink>
      <w:r w:rsidR="001619D1">
        <w:t xml:space="preserve"> /opt/</w:t>
      </w:r>
      <w:proofErr w:type="spellStart"/>
      <w:r w:rsidR="001619D1">
        <w:t>advligorts</w:t>
      </w:r>
      <w:proofErr w:type="spellEnd"/>
    </w:p>
    <w:p w14:paraId="7DFF004A" w14:textId="77777777" w:rsidR="00AC1BCC" w:rsidRDefault="001619D1">
      <w:pPr>
        <w:shd w:val="clear" w:color="auto" w:fill="FFFFFF"/>
      </w:pPr>
      <w:proofErr w:type="spellStart"/>
      <w:r>
        <w:t>Matlab</w:t>
      </w:r>
      <w:proofErr w:type="spellEnd"/>
      <w:r>
        <w:t xml:space="preserve"> 2019a should be used. The blocks library needs to be added to the </w:t>
      </w:r>
      <w:proofErr w:type="spellStart"/>
      <w:r>
        <w:t>Matlab</w:t>
      </w:r>
      <w:proofErr w:type="spellEnd"/>
      <w:r>
        <w:t xml:space="preserve"> path </w:t>
      </w:r>
    </w:p>
    <w:p w14:paraId="7DFF004B" w14:textId="77777777" w:rsidR="00AC1BCC" w:rsidRDefault="001619D1">
      <w:pPr>
        <w:shd w:val="clear" w:color="auto" w:fill="FFFFFF"/>
      </w:pPr>
      <w:proofErr w:type="spellStart"/>
      <w:r>
        <w:t>addpath</w:t>
      </w:r>
      <w:proofErr w:type="spellEnd"/>
      <w:r>
        <w:t xml:space="preserve"> /opt/</w:t>
      </w:r>
      <w:proofErr w:type="spellStart"/>
      <w:r>
        <w:t>advligorts</w:t>
      </w:r>
      <w:proofErr w:type="spellEnd"/>
      <w:r>
        <w:t>/</w:t>
      </w:r>
      <w:proofErr w:type="spellStart"/>
      <w:r>
        <w:t>src</w:t>
      </w:r>
      <w:proofErr w:type="spellEnd"/>
      <w:r>
        <w:t>/epics/</w:t>
      </w:r>
      <w:proofErr w:type="spellStart"/>
      <w:r>
        <w:t>simLink</w:t>
      </w:r>
      <w:proofErr w:type="spellEnd"/>
      <w:r>
        <w:t>/</w:t>
      </w:r>
    </w:p>
    <w:p w14:paraId="7DFF004C" w14:textId="77777777" w:rsidR="00AC1BCC" w:rsidRDefault="001619D1">
      <w:pPr>
        <w:shd w:val="clear" w:color="auto" w:fill="FFFFFF"/>
      </w:pPr>
      <w:proofErr w:type="spellStart"/>
      <w:r>
        <w:t>addpath</w:t>
      </w:r>
      <w:proofErr w:type="spellEnd"/>
      <w:r>
        <w:t xml:space="preserve"> /opt/</w:t>
      </w:r>
      <w:proofErr w:type="spellStart"/>
      <w:r>
        <w:t>advligorts</w:t>
      </w:r>
      <w:proofErr w:type="spellEnd"/>
      <w:r>
        <w:t>/</w:t>
      </w:r>
      <w:proofErr w:type="spellStart"/>
      <w:r>
        <w:t>src</w:t>
      </w:r>
      <w:proofErr w:type="spellEnd"/>
      <w:r>
        <w:t>/epics/</w:t>
      </w:r>
      <w:proofErr w:type="spellStart"/>
      <w:r>
        <w:t>simLink</w:t>
      </w:r>
      <w:proofErr w:type="spellEnd"/>
      <w:r>
        <w:t>/lib</w:t>
      </w:r>
    </w:p>
    <w:p w14:paraId="7DFF004D" w14:textId="1FBEEB8C" w:rsidR="00AC1BCC" w:rsidRDefault="001619D1">
      <w:pPr>
        <w:shd w:val="clear" w:color="auto" w:fill="FFFFFF"/>
      </w:pPr>
      <w:r>
        <w:t xml:space="preserve">To add those files permanently to </w:t>
      </w:r>
      <w:proofErr w:type="spellStart"/>
      <w:r w:rsidR="00FD6CDF">
        <w:t>M</w:t>
      </w:r>
      <w:r>
        <w:t>atlab</w:t>
      </w:r>
      <w:proofErr w:type="spellEnd"/>
      <w:r>
        <w:t xml:space="preserve"> path do the following </w:t>
      </w:r>
    </w:p>
    <w:p w14:paraId="7DFF004F" w14:textId="77777777" w:rsidR="00AC1BCC" w:rsidRDefault="001619D1">
      <w:pPr>
        <w:shd w:val="clear" w:color="auto" w:fill="FFFFFF"/>
      </w:pPr>
      <w:r>
        <w:t xml:space="preserve">In </w:t>
      </w:r>
      <w:proofErr w:type="spellStart"/>
      <w:r>
        <w:t>Matlab</w:t>
      </w:r>
      <w:proofErr w:type="spellEnd"/>
      <w:r>
        <w:t>:</w:t>
      </w:r>
    </w:p>
    <w:p w14:paraId="7DFF0050" w14:textId="77777777" w:rsidR="00AC1BCC" w:rsidRDefault="001619D1">
      <w:pPr>
        <w:shd w:val="clear" w:color="auto" w:fill="FFFFFF"/>
      </w:pPr>
      <w:r>
        <w:t>1. Go to "File-&gt;Set Path" from within MATLAB or type "</w:t>
      </w:r>
      <w:proofErr w:type="spellStart"/>
      <w:r>
        <w:t>pathtool</w:t>
      </w:r>
      <w:proofErr w:type="spellEnd"/>
      <w:r>
        <w:t>" at the MATLAB prompt.</w:t>
      </w:r>
    </w:p>
    <w:p w14:paraId="7DFF0051" w14:textId="77777777" w:rsidR="00AC1BCC" w:rsidRDefault="001619D1">
      <w:pPr>
        <w:shd w:val="clear" w:color="auto" w:fill="FFFFFF"/>
      </w:pPr>
      <w:r>
        <w:t>2. Use the "Add" button to add your desired folder(s) to the MATLAB path.</w:t>
      </w:r>
    </w:p>
    <w:p w14:paraId="7DFF0052" w14:textId="77777777" w:rsidR="00AC1BCC" w:rsidRDefault="001619D1">
      <w:pPr>
        <w:shd w:val="clear" w:color="auto" w:fill="FFFFFF"/>
      </w:pPr>
      <w:r>
        <w:t>3. Click "Save" so that this path is used in future MATLAB sessions.</w:t>
      </w:r>
    </w:p>
    <w:p w14:paraId="7DFF0054" w14:textId="7DEA852F" w:rsidR="00AC1BCC" w:rsidRPr="00BA1244" w:rsidRDefault="001619D1" w:rsidP="00BA1244">
      <w:pPr>
        <w:shd w:val="clear" w:color="auto" w:fill="FFFFFF"/>
      </w:pPr>
      <w:r>
        <w:t>That should save the "</w:t>
      </w:r>
      <w:proofErr w:type="spellStart"/>
      <w:r>
        <w:t>pathdef.m</w:t>
      </w:r>
      <w:proofErr w:type="spellEnd"/>
      <w:r>
        <w:t xml:space="preserve">" for you. </w:t>
      </w:r>
      <w:r>
        <w:tab/>
      </w:r>
      <w:r>
        <w:tab/>
      </w:r>
      <w:r>
        <w:tab/>
      </w:r>
      <w:r>
        <w:tab/>
        <w:t xml:space="preserve"> </w:t>
      </w:r>
      <w:r>
        <w:tab/>
      </w:r>
      <w:r>
        <w:tab/>
      </w:r>
      <w:r>
        <w:tab/>
      </w:r>
      <w:bookmarkStart w:id="0" w:name="_heading=h.oy2iqk38kj1e" w:colFirst="0" w:colLast="0"/>
      <w:bookmarkEnd w:id="0"/>
    </w:p>
    <w:p w14:paraId="7DFF0055" w14:textId="77777777" w:rsidR="00AC1BCC" w:rsidRDefault="00AC1BCC">
      <w:pPr>
        <w:shd w:val="clear" w:color="auto" w:fill="FFFFFF"/>
      </w:pPr>
    </w:p>
    <w:p w14:paraId="7DFF0056" w14:textId="77777777" w:rsidR="00AC1BCC" w:rsidRDefault="001619D1">
      <w:pPr>
        <w:shd w:val="clear" w:color="auto" w:fill="FFFFFF"/>
        <w:rPr>
          <w:b/>
        </w:rPr>
      </w:pPr>
      <w:r>
        <w:rPr>
          <w:b/>
        </w:rPr>
        <w:t>**Control Model Build and Install Procedure**</w:t>
      </w:r>
    </w:p>
    <w:p w14:paraId="7DFF0058" w14:textId="5815C261" w:rsidR="00AC1BCC" w:rsidRDefault="001619D1">
      <w:pPr>
        <w:shd w:val="clear" w:color="auto" w:fill="FFFFFF"/>
      </w:pPr>
      <w:r w:rsidRPr="0097124F">
        <w:t>Y</w:t>
      </w:r>
      <w:r>
        <w:t xml:space="preserve">ou need two files the </w:t>
      </w:r>
      <w:proofErr w:type="spellStart"/>
      <w:r>
        <w:t>iop</w:t>
      </w:r>
      <w:proofErr w:type="spellEnd"/>
      <w:r>
        <w:t xml:space="preserve"> model and the user model</w:t>
      </w:r>
      <w:r w:rsidR="0097124F">
        <w:t xml:space="preserve">, both </w:t>
      </w:r>
      <w:r>
        <w:t>attached</w:t>
      </w:r>
      <w:r w:rsidR="0097124F">
        <w:t>.</w:t>
      </w:r>
    </w:p>
    <w:p w14:paraId="7DFF0059" w14:textId="5F57A484" w:rsidR="00AC1BCC" w:rsidRDefault="009F11DA">
      <w:pPr>
        <w:shd w:val="clear" w:color="auto" w:fill="FFFFFF"/>
      </w:pPr>
      <w:r>
        <w:t>T</w:t>
      </w:r>
      <w:r w:rsidR="001619D1">
        <w:t xml:space="preserve">he naming is like below </w:t>
      </w:r>
    </w:p>
    <w:p w14:paraId="7DFF005A" w14:textId="77777777" w:rsidR="00AC1BCC" w:rsidRDefault="001619D1">
      <w:pPr>
        <w:shd w:val="clear" w:color="auto" w:fill="FFFFFF"/>
      </w:pPr>
      <w:r>
        <w:t>x1iopxxx.mdl</w:t>
      </w:r>
    </w:p>
    <w:p w14:paraId="7DFF005B" w14:textId="77777777" w:rsidR="00AC1BCC" w:rsidRDefault="001619D1">
      <w:pPr>
        <w:shd w:val="clear" w:color="auto" w:fill="FFFFFF"/>
      </w:pPr>
      <w:r>
        <w:t>x1: is the interferometer</w:t>
      </w:r>
    </w:p>
    <w:p w14:paraId="7DFF005C" w14:textId="77777777" w:rsidR="00AC1BCC" w:rsidRDefault="001619D1">
      <w:pPr>
        <w:shd w:val="clear" w:color="auto" w:fill="FFFFFF"/>
      </w:pPr>
      <w:proofErr w:type="spellStart"/>
      <w:r>
        <w:t>iop</w:t>
      </w:r>
      <w:proofErr w:type="spellEnd"/>
      <w:r>
        <w:t xml:space="preserve"> is for the </w:t>
      </w:r>
      <w:proofErr w:type="spellStart"/>
      <w:r>
        <w:t>iop</w:t>
      </w:r>
      <w:proofErr w:type="spellEnd"/>
      <w:r>
        <w:t xml:space="preserve"> model </w:t>
      </w:r>
    </w:p>
    <w:p w14:paraId="7DFF005D" w14:textId="1A8BAF31" w:rsidR="00AC1BCC" w:rsidRDefault="001619D1">
      <w:pPr>
        <w:shd w:val="clear" w:color="auto" w:fill="FFFFFF"/>
      </w:pPr>
      <w:r>
        <w:t>xxx an</w:t>
      </w:r>
      <w:r w:rsidR="009F11DA">
        <w:t xml:space="preserve">y </w:t>
      </w:r>
      <w:r>
        <w:t xml:space="preserve">letters and </w:t>
      </w:r>
      <w:proofErr w:type="gramStart"/>
      <w:r>
        <w:t xml:space="preserve">numbers </w:t>
      </w:r>
      <w:r w:rsidR="009F11DA">
        <w:t>,</w:t>
      </w:r>
      <w:proofErr w:type="gramEnd"/>
      <w:r w:rsidR="009F11DA">
        <w:t xml:space="preserve"> this can be more than three characters. </w:t>
      </w:r>
    </w:p>
    <w:p w14:paraId="7DFF005E" w14:textId="72605D34" w:rsidR="00AC1BCC" w:rsidRDefault="009F11DA">
      <w:pPr>
        <w:shd w:val="clear" w:color="auto" w:fill="FFFFFF"/>
      </w:pPr>
      <w:r>
        <w:t xml:space="preserve">Every mdl file has </w:t>
      </w:r>
      <w:proofErr w:type="spellStart"/>
      <w:r>
        <w:t>cdsParamters</w:t>
      </w:r>
      <w:proofErr w:type="spellEnd"/>
      <w:r>
        <w:t xml:space="preserve"> block, t</w:t>
      </w:r>
      <w:r w:rsidR="001619D1">
        <w:t xml:space="preserve">he </w:t>
      </w:r>
      <w:proofErr w:type="spellStart"/>
      <w:r w:rsidR="001619D1">
        <w:t>cdsParamters</w:t>
      </w:r>
      <w:proofErr w:type="spellEnd"/>
      <w:r w:rsidR="001619D1">
        <w:t xml:space="preserve"> block </w:t>
      </w:r>
      <w:r>
        <w:t xml:space="preserve">for the </w:t>
      </w:r>
      <w:proofErr w:type="spellStart"/>
      <w:r>
        <w:t>iop</w:t>
      </w:r>
      <w:proofErr w:type="spellEnd"/>
      <w:r>
        <w:t xml:space="preserve"> model should be </w:t>
      </w:r>
      <w:r w:rsidR="00D135DA">
        <w:t xml:space="preserve">set </w:t>
      </w:r>
      <w:r w:rsidR="001619D1">
        <w:t xml:space="preserve">as the following </w:t>
      </w:r>
    </w:p>
    <w:p w14:paraId="7DFF005F" w14:textId="77777777" w:rsidR="00AC1BCC" w:rsidRDefault="001619D1">
      <w:pPr>
        <w:shd w:val="clear" w:color="auto" w:fill="FFFFFF"/>
      </w:pPr>
      <w:proofErr w:type="spellStart"/>
      <w:r>
        <w:t>ifo</w:t>
      </w:r>
      <w:proofErr w:type="spellEnd"/>
      <w:r>
        <w:t>=X1</w:t>
      </w:r>
    </w:p>
    <w:p w14:paraId="7DFF0060" w14:textId="77777777" w:rsidR="00AC1BCC" w:rsidRDefault="001619D1">
      <w:pPr>
        <w:shd w:val="clear" w:color="auto" w:fill="FFFFFF"/>
      </w:pPr>
      <w:r>
        <w:t>rate=64K</w:t>
      </w:r>
    </w:p>
    <w:p w14:paraId="7DFF0061" w14:textId="77777777" w:rsidR="00AC1BCC" w:rsidRDefault="001619D1">
      <w:pPr>
        <w:shd w:val="clear" w:color="auto" w:fill="FFFFFF"/>
      </w:pPr>
      <w:proofErr w:type="spellStart"/>
      <w:r>
        <w:t>dcuid</w:t>
      </w:r>
      <w:proofErr w:type="spellEnd"/>
      <w:r>
        <w:t>=78</w:t>
      </w:r>
    </w:p>
    <w:p w14:paraId="7DFF0062" w14:textId="77777777" w:rsidR="00AC1BCC" w:rsidRDefault="001619D1">
      <w:pPr>
        <w:shd w:val="clear" w:color="auto" w:fill="FFFFFF"/>
      </w:pPr>
      <w:r>
        <w:t>host=dhcp-154</w:t>
      </w:r>
    </w:p>
    <w:p w14:paraId="7DFF0063" w14:textId="77777777" w:rsidR="00AC1BCC" w:rsidRDefault="001619D1">
      <w:pPr>
        <w:shd w:val="clear" w:color="auto" w:fill="FFFFFF"/>
      </w:pPr>
      <w:proofErr w:type="spellStart"/>
      <w:r>
        <w:t>iop_model</w:t>
      </w:r>
      <w:proofErr w:type="spellEnd"/>
      <w:r>
        <w:t>=1</w:t>
      </w:r>
    </w:p>
    <w:p w14:paraId="7DFF0064" w14:textId="77777777" w:rsidR="00AC1BCC" w:rsidRDefault="001619D1">
      <w:pPr>
        <w:shd w:val="clear" w:color="auto" w:fill="FFFFFF"/>
      </w:pPr>
      <w:proofErr w:type="spellStart"/>
      <w:r>
        <w:t>no_sync</w:t>
      </w:r>
      <w:proofErr w:type="spellEnd"/>
      <w:r>
        <w:t>=1</w:t>
      </w:r>
    </w:p>
    <w:p w14:paraId="7DFF0065" w14:textId="4A85BED8" w:rsidR="00AC1BCC" w:rsidRDefault="001619D1">
      <w:pPr>
        <w:shd w:val="clear" w:color="auto" w:fill="FFFFFF"/>
      </w:pPr>
      <w:r>
        <w:t xml:space="preserve">Make sure to write the correct </w:t>
      </w:r>
      <w:r w:rsidR="00BA1244">
        <w:t>interferometer</w:t>
      </w:r>
      <w:r>
        <w:t xml:space="preserve"> name in </w:t>
      </w:r>
      <w:proofErr w:type="spellStart"/>
      <w:r>
        <w:t>ifo</w:t>
      </w:r>
      <w:proofErr w:type="spellEnd"/>
      <w:r>
        <w:t xml:space="preserve"> and the host. host is the computer name you can find it by typing hostname in the terminal. </w:t>
      </w:r>
    </w:p>
    <w:p w14:paraId="7DFF0067" w14:textId="77777777" w:rsidR="00AC1BCC" w:rsidRDefault="001619D1">
      <w:pPr>
        <w:shd w:val="clear" w:color="auto" w:fill="FFFFFF"/>
      </w:pPr>
      <w:proofErr w:type="spellStart"/>
      <w:r>
        <w:t>iop_model</w:t>
      </w:r>
      <w:proofErr w:type="spellEnd"/>
      <w:r>
        <w:t xml:space="preserve">=1 this should be =1 to indicate this is an </w:t>
      </w:r>
      <w:proofErr w:type="spellStart"/>
      <w:r>
        <w:t>iop</w:t>
      </w:r>
      <w:proofErr w:type="spellEnd"/>
      <w:r>
        <w:t xml:space="preserve"> model </w:t>
      </w:r>
    </w:p>
    <w:p w14:paraId="7DFF0068" w14:textId="24044173" w:rsidR="00AC1BCC" w:rsidRDefault="001619D1">
      <w:pPr>
        <w:shd w:val="clear" w:color="auto" w:fill="FFFFFF"/>
      </w:pPr>
      <w:proofErr w:type="spellStart"/>
      <w:r>
        <w:lastRenderedPageBreak/>
        <w:t>no_sync</w:t>
      </w:r>
      <w:proofErr w:type="spellEnd"/>
      <w:r>
        <w:t xml:space="preserve">=1 this to </w:t>
      </w:r>
      <w:r w:rsidR="00BA1244">
        <w:t>enforce</w:t>
      </w:r>
      <w:r>
        <w:t xml:space="preserve"> the </w:t>
      </w:r>
      <w:r w:rsidR="00BA1244">
        <w:t>synchronization</w:t>
      </w:r>
      <w:r>
        <w:t xml:space="preserve"> to be done internally instead</w:t>
      </w:r>
      <w:r w:rsidR="00BA1244">
        <w:t xml:space="preserve"> of</w:t>
      </w:r>
      <w:r>
        <w:t xml:space="preserve"> the 1 pulse per second 1pps from the </w:t>
      </w:r>
      <w:proofErr w:type="spellStart"/>
      <w:r>
        <w:t>gps</w:t>
      </w:r>
      <w:proofErr w:type="spellEnd"/>
      <w:r>
        <w:t xml:space="preserve">. </w:t>
      </w:r>
    </w:p>
    <w:p w14:paraId="7DFF0069" w14:textId="77777777" w:rsidR="00AC1BCC" w:rsidRDefault="001619D1">
      <w:pPr>
        <w:shd w:val="clear" w:color="auto" w:fill="FFFFFF"/>
      </w:pPr>
      <w:proofErr w:type="spellStart"/>
      <w:r>
        <w:t>dcuid</w:t>
      </w:r>
      <w:proofErr w:type="spellEnd"/>
      <w:r>
        <w:t>=78 this is unique identifier and should be different for each model 5-13 or 16-255</w:t>
      </w:r>
    </w:p>
    <w:p w14:paraId="7DFF006A" w14:textId="0DA9B5DF" w:rsidR="00AC1BCC" w:rsidRDefault="001619D1">
      <w:pPr>
        <w:shd w:val="clear" w:color="auto" w:fill="FFFFFF"/>
      </w:pPr>
      <w:r>
        <w:t xml:space="preserve">The user code is made in </w:t>
      </w:r>
      <w:r w:rsidR="00BA1244">
        <w:t xml:space="preserve">the </w:t>
      </w:r>
      <w:r>
        <w:t xml:space="preserve">different model as </w:t>
      </w:r>
      <w:r w:rsidR="00BA1244">
        <w:t>follows</w:t>
      </w:r>
      <w:r>
        <w:t xml:space="preserve"> </w:t>
      </w:r>
    </w:p>
    <w:p w14:paraId="7DFF006B" w14:textId="77777777" w:rsidR="00AC1BCC" w:rsidRDefault="001619D1">
      <w:pPr>
        <w:shd w:val="clear" w:color="auto" w:fill="FFFFFF"/>
      </w:pPr>
      <w:r>
        <w:t>x1tst.mdl</w:t>
      </w:r>
    </w:p>
    <w:p w14:paraId="7DFF006C" w14:textId="77777777" w:rsidR="00AC1BCC" w:rsidRDefault="001619D1">
      <w:pPr>
        <w:shd w:val="clear" w:color="auto" w:fill="FFFFFF"/>
      </w:pPr>
      <w:r>
        <w:t xml:space="preserve">The </w:t>
      </w:r>
      <w:proofErr w:type="spellStart"/>
      <w:r>
        <w:t>cdsParamters</w:t>
      </w:r>
      <w:proofErr w:type="spellEnd"/>
      <w:r>
        <w:t xml:space="preserve"> has the following </w:t>
      </w:r>
    </w:p>
    <w:p w14:paraId="7DFF006D" w14:textId="77777777" w:rsidR="00AC1BCC" w:rsidRDefault="001619D1">
      <w:pPr>
        <w:shd w:val="clear" w:color="auto" w:fill="FFFFFF"/>
      </w:pPr>
      <w:proofErr w:type="spellStart"/>
      <w:r>
        <w:t>ifo</w:t>
      </w:r>
      <w:proofErr w:type="spellEnd"/>
      <w:r>
        <w:t>=X1</w:t>
      </w:r>
    </w:p>
    <w:p w14:paraId="7DFF006E" w14:textId="77777777" w:rsidR="00AC1BCC" w:rsidRDefault="001619D1">
      <w:pPr>
        <w:shd w:val="clear" w:color="auto" w:fill="FFFFFF"/>
      </w:pPr>
      <w:r>
        <w:t>rate=2K</w:t>
      </w:r>
    </w:p>
    <w:p w14:paraId="7DFF006F" w14:textId="77777777" w:rsidR="00AC1BCC" w:rsidRDefault="001619D1">
      <w:pPr>
        <w:shd w:val="clear" w:color="auto" w:fill="FFFFFF"/>
      </w:pPr>
      <w:proofErr w:type="spellStart"/>
      <w:r>
        <w:t>dcuid</w:t>
      </w:r>
      <w:proofErr w:type="spellEnd"/>
      <w:r>
        <w:t>=11</w:t>
      </w:r>
    </w:p>
    <w:p w14:paraId="7DFF0070" w14:textId="77777777" w:rsidR="00AC1BCC" w:rsidRDefault="001619D1">
      <w:pPr>
        <w:shd w:val="clear" w:color="auto" w:fill="FFFFFF"/>
      </w:pPr>
      <w:r>
        <w:t>host=dhcp-154</w:t>
      </w:r>
    </w:p>
    <w:p w14:paraId="7DFF0071" w14:textId="77777777" w:rsidR="00AC1BCC" w:rsidRDefault="001619D1">
      <w:pPr>
        <w:shd w:val="clear" w:color="auto" w:fill="FFFFFF"/>
      </w:pPr>
      <w:proofErr w:type="spellStart"/>
      <w:r>
        <w:t>shmem_daq</w:t>
      </w:r>
      <w:proofErr w:type="spellEnd"/>
      <w:r>
        <w:t>=1</w:t>
      </w:r>
    </w:p>
    <w:p w14:paraId="7DFF0072" w14:textId="77777777" w:rsidR="00AC1BCC" w:rsidRDefault="001619D1">
      <w:pPr>
        <w:shd w:val="clear" w:color="auto" w:fill="FFFFFF"/>
      </w:pPr>
      <w:proofErr w:type="spellStart"/>
      <w:r>
        <w:t>specific_cpu</w:t>
      </w:r>
      <w:proofErr w:type="spellEnd"/>
      <w:r>
        <w:t>=2</w:t>
      </w:r>
    </w:p>
    <w:p w14:paraId="7DFF0073" w14:textId="77777777" w:rsidR="00AC1BCC" w:rsidRDefault="001619D1">
      <w:pPr>
        <w:shd w:val="clear" w:color="auto" w:fill="FFFFFF"/>
      </w:pPr>
      <w:proofErr w:type="spellStart"/>
      <w:r>
        <w:t>no_sync</w:t>
      </w:r>
      <w:proofErr w:type="spellEnd"/>
      <w:r>
        <w:t xml:space="preserve">=1 </w:t>
      </w:r>
    </w:p>
    <w:p w14:paraId="7DFF0074" w14:textId="77777777" w:rsidR="00AC1BCC" w:rsidRDefault="001619D1">
      <w:pPr>
        <w:shd w:val="clear" w:color="auto" w:fill="FFFFFF"/>
      </w:pPr>
      <w:r>
        <w:t xml:space="preserve">To </w:t>
      </w:r>
      <w:proofErr w:type="spellStart"/>
      <w:r>
        <w:t>buid</w:t>
      </w:r>
      <w:proofErr w:type="spellEnd"/>
      <w:r>
        <w:t xml:space="preserve"> the code </w:t>
      </w:r>
    </w:p>
    <w:p w14:paraId="7DFF0075" w14:textId="77777777" w:rsidR="00AC1BCC" w:rsidRDefault="001619D1">
      <w:pPr>
        <w:shd w:val="clear" w:color="auto" w:fill="FFFFFF"/>
      </w:pPr>
      <w:proofErr w:type="spellStart"/>
      <w:r>
        <w:t>rtcds</w:t>
      </w:r>
      <w:proofErr w:type="spellEnd"/>
      <w:r>
        <w:t xml:space="preserve"> build &lt;</w:t>
      </w:r>
      <w:proofErr w:type="spellStart"/>
      <w:r>
        <w:t>modelname</w:t>
      </w:r>
      <w:proofErr w:type="spellEnd"/>
      <w:r>
        <w:t>&gt;</w:t>
      </w:r>
    </w:p>
    <w:p w14:paraId="7DFF0076" w14:textId="77777777" w:rsidR="00AC1BCC" w:rsidRDefault="001619D1">
      <w:pPr>
        <w:shd w:val="clear" w:color="auto" w:fill="FFFFFF"/>
      </w:pPr>
      <w:proofErr w:type="spellStart"/>
      <w:r>
        <w:t>rtcds</w:t>
      </w:r>
      <w:proofErr w:type="spellEnd"/>
      <w:r>
        <w:t xml:space="preserve"> install &lt;</w:t>
      </w:r>
      <w:proofErr w:type="spellStart"/>
      <w:r>
        <w:t>modelname</w:t>
      </w:r>
      <w:proofErr w:type="spellEnd"/>
      <w:r>
        <w:t>&gt;</w:t>
      </w:r>
    </w:p>
    <w:p w14:paraId="7DFF0077" w14:textId="2EAEE80B" w:rsidR="00AC1BCC" w:rsidRDefault="001619D1">
      <w:pPr>
        <w:shd w:val="clear" w:color="auto" w:fill="FFFFFF"/>
      </w:pPr>
      <w:proofErr w:type="spellStart"/>
      <w:r>
        <w:t>rtcds</w:t>
      </w:r>
      <w:proofErr w:type="spellEnd"/>
      <w:r>
        <w:t xml:space="preserve"> start</w:t>
      </w:r>
      <w:r w:rsidR="00ED2F15">
        <w:t xml:space="preserve"> </w:t>
      </w:r>
      <w:r>
        <w:t>&lt;</w:t>
      </w:r>
      <w:proofErr w:type="spellStart"/>
      <w:r>
        <w:t>modelname</w:t>
      </w:r>
      <w:proofErr w:type="spellEnd"/>
      <w:r>
        <w:t>&gt;</w:t>
      </w:r>
    </w:p>
    <w:p w14:paraId="7DFF0078" w14:textId="77777777" w:rsidR="00AC1BCC" w:rsidRDefault="001619D1">
      <w:pPr>
        <w:shd w:val="clear" w:color="auto" w:fill="FFFFFF"/>
      </w:pPr>
      <w:r>
        <w:t xml:space="preserve">you do that for the </w:t>
      </w:r>
      <w:proofErr w:type="spellStart"/>
      <w:r>
        <w:t>iop</w:t>
      </w:r>
      <w:proofErr w:type="spellEnd"/>
      <w:r>
        <w:t xml:space="preserve"> model first then you do that for the user code. </w:t>
      </w:r>
    </w:p>
    <w:p w14:paraId="7DFF0079" w14:textId="77777777" w:rsidR="00AC1BCC" w:rsidRDefault="001619D1">
      <w:pPr>
        <w:shd w:val="clear" w:color="auto" w:fill="FFFFFF"/>
      </w:pPr>
      <w:r>
        <w:t xml:space="preserve">After building and installing the user app, you need to start the </w:t>
      </w:r>
      <w:proofErr w:type="spellStart"/>
      <w:r>
        <w:t>local_dc</w:t>
      </w:r>
      <w:proofErr w:type="spellEnd"/>
      <w:r>
        <w:t xml:space="preserve"> using </w:t>
      </w:r>
    </w:p>
    <w:p w14:paraId="7DFF007A" w14:textId="77777777" w:rsidR="00AC1BCC" w:rsidRDefault="001619D1">
      <w:pPr>
        <w:shd w:val="clear" w:color="auto" w:fill="FFFFFF"/>
      </w:pPr>
      <w:proofErr w:type="spellStart"/>
      <w:r>
        <w:t>local_dc</w:t>
      </w:r>
      <w:proofErr w:type="spellEnd"/>
      <w:r>
        <w:t xml:space="preserve"> -s [</w:t>
      </w:r>
      <w:proofErr w:type="spellStart"/>
      <w:r>
        <w:t>yourmodel</w:t>
      </w:r>
      <w:proofErr w:type="spellEnd"/>
      <w:r>
        <w:t>] -d /opt/</w:t>
      </w:r>
      <w:proofErr w:type="spellStart"/>
      <w:r>
        <w:t>rtcds</w:t>
      </w:r>
      <w:proofErr w:type="spellEnd"/>
      <w:r>
        <w:t>/</w:t>
      </w:r>
      <w:proofErr w:type="spellStart"/>
      <w:r>
        <w:t>tst</w:t>
      </w:r>
      <w:proofErr w:type="spellEnd"/>
      <w:r>
        <w:t>/x1/target/</w:t>
      </w:r>
      <w:proofErr w:type="spellStart"/>
      <w:r>
        <w:t>gds</w:t>
      </w:r>
      <w:proofErr w:type="spellEnd"/>
      <w:r>
        <w:t>/param/</w:t>
      </w:r>
    </w:p>
    <w:p w14:paraId="7DFF007B" w14:textId="30C78883" w:rsidR="00AC1BCC" w:rsidRDefault="001619D1">
      <w:pPr>
        <w:shd w:val="clear" w:color="auto" w:fill="FFFFFF"/>
      </w:pPr>
      <w:r>
        <w:t>replace the [</w:t>
      </w:r>
      <w:proofErr w:type="spellStart"/>
      <w:r>
        <w:t>yourmodel</w:t>
      </w:r>
      <w:proofErr w:type="spellEnd"/>
      <w:r>
        <w:t>] with the user model name</w:t>
      </w:r>
      <w:r w:rsidR="00A407B4">
        <w:t xml:space="preserve"> (the control model and NOT the </w:t>
      </w:r>
      <w:proofErr w:type="spellStart"/>
      <w:r w:rsidR="00A407B4">
        <w:t>iop</w:t>
      </w:r>
      <w:proofErr w:type="spellEnd"/>
      <w:r w:rsidR="00A407B4">
        <w:t xml:space="preserve"> model)</w:t>
      </w:r>
      <w:r>
        <w:t xml:space="preserve"> without the brackets. After running this command, keep the shell open as it will have a service running in the background. </w:t>
      </w:r>
    </w:p>
    <w:p w14:paraId="7DFF007C" w14:textId="366C1C9D" w:rsidR="00AC1BCC" w:rsidRDefault="00E87C25">
      <w:pPr>
        <w:shd w:val="clear" w:color="auto" w:fill="FFFFFF"/>
      </w:pPr>
      <w:r>
        <w:t>The next</w:t>
      </w:r>
      <w:r w:rsidR="001619D1">
        <w:t xml:space="preserve"> thing to do is to check if the </w:t>
      </w:r>
      <w:proofErr w:type="spellStart"/>
      <w:r w:rsidR="001619D1">
        <w:t>daqd</w:t>
      </w:r>
      <w:proofErr w:type="spellEnd"/>
      <w:r w:rsidR="001619D1">
        <w:t xml:space="preserve"> is working</w:t>
      </w:r>
      <w:r>
        <w:t xml:space="preserve">. </w:t>
      </w:r>
      <w:proofErr w:type="spellStart"/>
      <w:r>
        <w:t>daqd</w:t>
      </w:r>
      <w:proofErr w:type="spellEnd"/>
      <w:r>
        <w:t xml:space="preserve"> is the frame </w:t>
      </w:r>
      <w:proofErr w:type="gramStart"/>
      <w:r>
        <w:t>builder ,</w:t>
      </w:r>
      <w:proofErr w:type="gramEnd"/>
      <w:r>
        <w:t xml:space="preserve"> it is responsible for collecting all the channel signals and broadcast them. </w:t>
      </w:r>
    </w:p>
    <w:p w14:paraId="7DFF007D" w14:textId="2EE5A828" w:rsidR="00AC1BCC" w:rsidRDefault="00F11B0C">
      <w:pPr>
        <w:shd w:val="clear" w:color="auto" w:fill="FFFFFF"/>
      </w:pPr>
      <w:r>
        <w:t xml:space="preserve">$ </w:t>
      </w:r>
      <w:proofErr w:type="spellStart"/>
      <w:r w:rsidR="001619D1">
        <w:t>systemctl</w:t>
      </w:r>
      <w:proofErr w:type="spellEnd"/>
      <w:r w:rsidR="001619D1">
        <w:t xml:space="preserve"> status </w:t>
      </w:r>
      <w:proofErr w:type="spellStart"/>
      <w:r w:rsidR="001619D1">
        <w:t>rts-daqd</w:t>
      </w:r>
      <w:proofErr w:type="spellEnd"/>
    </w:p>
    <w:p w14:paraId="7DFF007E" w14:textId="77777777" w:rsidR="00AC1BCC" w:rsidRDefault="001619D1">
      <w:pPr>
        <w:shd w:val="clear" w:color="auto" w:fill="FFFFFF"/>
      </w:pPr>
      <w:r>
        <w:t xml:space="preserve">if it is working it should show the following </w:t>
      </w:r>
    </w:p>
    <w:p w14:paraId="7DFF0080" w14:textId="00B840FC" w:rsidR="00AC1BCC" w:rsidRDefault="001619D1">
      <w:pPr>
        <w:shd w:val="clear" w:color="auto" w:fill="FFFFFF"/>
      </w:pPr>
      <w:r>
        <w:t xml:space="preserve">Active (running) in green </w:t>
      </w:r>
    </w:p>
    <w:p w14:paraId="668D298A" w14:textId="79DAF167" w:rsidR="00BA1244" w:rsidRDefault="00537EB2">
      <w:pPr>
        <w:shd w:val="clear" w:color="auto" w:fill="FFFFFF"/>
      </w:pPr>
      <w:r>
        <w:rPr>
          <w:noProof/>
        </w:rPr>
        <w:drawing>
          <wp:inline distT="0" distB="0" distL="0" distR="0" wp14:anchorId="3F22C963" wp14:editId="13487E0E">
            <wp:extent cx="5731510" cy="8642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64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F0081" w14:textId="32E793F7" w:rsidR="00AC1BCC" w:rsidRDefault="001619D1">
      <w:pPr>
        <w:shd w:val="clear" w:color="auto" w:fill="FFFFFF"/>
      </w:pPr>
      <w:r>
        <w:t>Another way to check is to use</w:t>
      </w:r>
      <w:r w:rsidR="000541FC">
        <w:t xml:space="preserve">, </w:t>
      </w:r>
    </w:p>
    <w:p w14:paraId="7DFF0082" w14:textId="79242C5D" w:rsidR="00AC1BCC" w:rsidRDefault="001619D1">
      <w:pPr>
        <w:shd w:val="clear" w:color="auto" w:fill="FFFFFF"/>
      </w:pPr>
      <w:proofErr w:type="spellStart"/>
      <w:r>
        <w:lastRenderedPageBreak/>
        <w:t>sudo</w:t>
      </w:r>
      <w:proofErr w:type="spellEnd"/>
      <w:r>
        <w:t xml:space="preserve"> </w:t>
      </w:r>
      <w:proofErr w:type="spellStart"/>
      <w:r>
        <w:t>journalctl</w:t>
      </w:r>
      <w:proofErr w:type="spellEnd"/>
      <w:r>
        <w:t xml:space="preserve"> -f –unit </w:t>
      </w:r>
      <w:proofErr w:type="spellStart"/>
      <w:r>
        <w:t>rts-</w:t>
      </w:r>
      <w:proofErr w:type="gramStart"/>
      <w:r>
        <w:t>daqd.service</w:t>
      </w:r>
      <w:proofErr w:type="spellEnd"/>
      <w:proofErr w:type="gramEnd"/>
      <w:r>
        <w:t xml:space="preserve"> </w:t>
      </w:r>
    </w:p>
    <w:p w14:paraId="7BC6F07B" w14:textId="3D1064E5" w:rsidR="000541FC" w:rsidRDefault="007C78AC">
      <w:pPr>
        <w:shd w:val="clear" w:color="auto" w:fill="FFFFFF"/>
      </w:pPr>
      <w:r>
        <w:t>the above command</w:t>
      </w:r>
      <w:r w:rsidR="000541FC">
        <w:t xml:space="preserve"> will give you more information i</w:t>
      </w:r>
      <w:r>
        <w:t>n case of any error.</w:t>
      </w:r>
    </w:p>
    <w:p w14:paraId="7DFF0083" w14:textId="77777777" w:rsidR="00AC1BCC" w:rsidRDefault="001619D1">
      <w:pPr>
        <w:shd w:val="clear" w:color="auto" w:fill="FFFFFF"/>
      </w:pPr>
      <w:r>
        <w:t xml:space="preserve">To restart the </w:t>
      </w:r>
      <w:proofErr w:type="spellStart"/>
      <w:r>
        <w:t>rts-daq</w:t>
      </w:r>
      <w:proofErr w:type="spellEnd"/>
      <w:r>
        <w:t xml:space="preserve"> use the following </w:t>
      </w:r>
    </w:p>
    <w:p w14:paraId="7DFF0084" w14:textId="77777777" w:rsidR="00AC1BCC" w:rsidRDefault="001619D1">
      <w:pPr>
        <w:shd w:val="clear" w:color="auto" w:fill="FFFFFF"/>
      </w:pPr>
      <w:proofErr w:type="spellStart"/>
      <w:r>
        <w:t>systemctl</w:t>
      </w:r>
      <w:proofErr w:type="spellEnd"/>
      <w:r>
        <w:t xml:space="preserve"> restart </w:t>
      </w:r>
      <w:proofErr w:type="spellStart"/>
      <w:r>
        <w:t>rts-daqd</w:t>
      </w:r>
      <w:proofErr w:type="spellEnd"/>
    </w:p>
    <w:p w14:paraId="7DFF0085" w14:textId="4D588369" w:rsidR="00AC1BCC" w:rsidRDefault="001619D1">
      <w:pPr>
        <w:shd w:val="clear" w:color="auto" w:fill="FFFFFF"/>
      </w:pPr>
      <w:r>
        <w:t xml:space="preserve">If </w:t>
      </w:r>
      <w:proofErr w:type="spellStart"/>
      <w:r>
        <w:t>rts-daqd</w:t>
      </w:r>
      <w:proofErr w:type="spellEnd"/>
      <w:r>
        <w:t xml:space="preserve"> is not working then you will not be able to read any signal, and you will need to fix </w:t>
      </w:r>
      <w:r w:rsidR="007C78AC">
        <w:t xml:space="preserve">the </w:t>
      </w:r>
      <w:r>
        <w:t xml:space="preserve">issues to make the </w:t>
      </w:r>
      <w:proofErr w:type="spellStart"/>
      <w:r>
        <w:t>daqd</w:t>
      </w:r>
      <w:proofErr w:type="spellEnd"/>
      <w:r>
        <w:t xml:space="preserve"> working again. </w:t>
      </w:r>
    </w:p>
    <w:p w14:paraId="7DFF0086" w14:textId="77777777" w:rsidR="00AC1BCC" w:rsidRDefault="001619D1">
      <w:pPr>
        <w:shd w:val="clear" w:color="auto" w:fill="FFFFFF"/>
      </w:pPr>
      <w:r>
        <w:t xml:space="preserve">If it does not work, you need to check that the master and .par files are existing in these locations and have the right information </w:t>
      </w:r>
    </w:p>
    <w:p w14:paraId="7DFF0087" w14:textId="40B263BC" w:rsidR="00AC1BCC" w:rsidRDefault="001619D1">
      <w:pPr>
        <w:shd w:val="clear" w:color="auto" w:fill="FFFFFF"/>
      </w:pPr>
      <w:r>
        <w:t>/etc/</w:t>
      </w:r>
      <w:proofErr w:type="spellStart"/>
      <w:r>
        <w:t>advligorts</w:t>
      </w:r>
      <w:proofErr w:type="spellEnd"/>
      <w:r>
        <w:t xml:space="preserve">/master </w:t>
      </w:r>
    </w:p>
    <w:p w14:paraId="16A90980" w14:textId="3397E350" w:rsidR="007C78AC" w:rsidRDefault="007C78AC">
      <w:pPr>
        <w:shd w:val="clear" w:color="auto" w:fill="FFFFFF"/>
      </w:pPr>
      <w:r>
        <w:t>/etc/</w:t>
      </w:r>
      <w:proofErr w:type="spellStart"/>
      <w:r>
        <w:t>advligorts</w:t>
      </w:r>
      <w:proofErr w:type="spellEnd"/>
      <w:r>
        <w:t>/</w:t>
      </w:r>
      <w:proofErr w:type="spellStart"/>
      <w:r>
        <w:t>testpoint.par</w:t>
      </w:r>
      <w:proofErr w:type="spellEnd"/>
    </w:p>
    <w:p w14:paraId="7DFF0088" w14:textId="2372B85F" w:rsidR="00AC1BCC" w:rsidRDefault="001619D1">
      <w:pPr>
        <w:shd w:val="clear" w:color="auto" w:fill="FFFFFF"/>
      </w:pPr>
      <w:r>
        <w:t>T</w:t>
      </w:r>
      <w:r w:rsidR="007C78AC">
        <w:t xml:space="preserve">he master </w:t>
      </w:r>
      <w:r>
        <w:t xml:space="preserve">file </w:t>
      </w:r>
      <w:proofErr w:type="gramStart"/>
      <w:r>
        <w:t>contain</w:t>
      </w:r>
      <w:proofErr w:type="gramEnd"/>
      <w:r>
        <w:t xml:space="preserve"> the following information about all the model files (</w:t>
      </w:r>
      <w:proofErr w:type="spellStart"/>
      <w:r>
        <w:t>iop</w:t>
      </w:r>
      <w:proofErr w:type="spellEnd"/>
      <w:r>
        <w:t xml:space="preserve"> and user models), the first half contain the </w:t>
      </w:r>
      <w:proofErr w:type="spellStart"/>
      <w:r>
        <w:t>ini</w:t>
      </w:r>
      <w:proofErr w:type="spellEnd"/>
      <w:r>
        <w:t xml:space="preserve"> files which contain the channels </w:t>
      </w:r>
      <w:r w:rsidR="007C78AC">
        <w:t>information</w:t>
      </w:r>
      <w:r>
        <w:t>, the second half is the parameters files.</w:t>
      </w:r>
    </w:p>
    <w:p w14:paraId="7DFF0089" w14:textId="77777777" w:rsidR="00AC1BCC" w:rsidRDefault="001619D1">
      <w:pPr>
        <w:shd w:val="clear" w:color="auto" w:fill="FFFFFF"/>
      </w:pPr>
      <w:r>
        <w:t>/opt/</w:t>
      </w:r>
      <w:proofErr w:type="spellStart"/>
      <w:r>
        <w:t>rtcds</w:t>
      </w:r>
      <w:proofErr w:type="spellEnd"/>
      <w:r>
        <w:t>/</w:t>
      </w:r>
      <w:proofErr w:type="spellStart"/>
      <w:r>
        <w:t>tst</w:t>
      </w:r>
      <w:proofErr w:type="spellEnd"/>
      <w:r>
        <w:t>/x1/</w:t>
      </w:r>
      <w:proofErr w:type="spellStart"/>
      <w:r>
        <w:t>chans</w:t>
      </w:r>
      <w:proofErr w:type="spellEnd"/>
      <w:r>
        <w:t>/</w:t>
      </w:r>
      <w:proofErr w:type="spellStart"/>
      <w:r>
        <w:t>daq</w:t>
      </w:r>
      <w:proofErr w:type="spellEnd"/>
      <w:r>
        <w:t>/X1IOPTLT2.ini</w:t>
      </w:r>
    </w:p>
    <w:p w14:paraId="7DFF008A" w14:textId="77777777" w:rsidR="00AC1BCC" w:rsidRDefault="001619D1">
      <w:pPr>
        <w:shd w:val="clear" w:color="auto" w:fill="FFFFFF"/>
      </w:pPr>
      <w:r>
        <w:t>/opt/</w:t>
      </w:r>
      <w:proofErr w:type="spellStart"/>
      <w:r>
        <w:t>rtcds</w:t>
      </w:r>
      <w:proofErr w:type="spellEnd"/>
      <w:r>
        <w:t>/</w:t>
      </w:r>
      <w:proofErr w:type="spellStart"/>
      <w:r>
        <w:t>tst</w:t>
      </w:r>
      <w:proofErr w:type="spellEnd"/>
      <w:r>
        <w:t>/x1/</w:t>
      </w:r>
      <w:proofErr w:type="spellStart"/>
      <w:r>
        <w:t>chans</w:t>
      </w:r>
      <w:proofErr w:type="spellEnd"/>
      <w:r>
        <w:t>/</w:t>
      </w:r>
      <w:proofErr w:type="spellStart"/>
      <w:r>
        <w:t>daq</w:t>
      </w:r>
      <w:proofErr w:type="spellEnd"/>
      <w:r>
        <w:t>/X1TST.ini</w:t>
      </w:r>
    </w:p>
    <w:p w14:paraId="7DFF008B" w14:textId="77777777" w:rsidR="00AC1BCC" w:rsidRDefault="001619D1">
      <w:pPr>
        <w:shd w:val="clear" w:color="auto" w:fill="FFFFFF"/>
      </w:pPr>
      <w:r>
        <w:t>/opt/</w:t>
      </w:r>
      <w:proofErr w:type="spellStart"/>
      <w:r>
        <w:t>rtcds</w:t>
      </w:r>
      <w:proofErr w:type="spellEnd"/>
      <w:r>
        <w:t>/</w:t>
      </w:r>
      <w:proofErr w:type="spellStart"/>
      <w:r>
        <w:t>tst</w:t>
      </w:r>
      <w:proofErr w:type="spellEnd"/>
      <w:r>
        <w:t>/x1/target/</w:t>
      </w:r>
      <w:proofErr w:type="spellStart"/>
      <w:r>
        <w:t>gds</w:t>
      </w:r>
      <w:proofErr w:type="spellEnd"/>
      <w:r>
        <w:t>/param/tpchn_x1ioptlt2.par</w:t>
      </w:r>
    </w:p>
    <w:p w14:paraId="7DFF008C" w14:textId="77777777" w:rsidR="00AC1BCC" w:rsidRDefault="001619D1">
      <w:pPr>
        <w:shd w:val="clear" w:color="auto" w:fill="FFFFFF"/>
      </w:pPr>
      <w:r>
        <w:t>/opt/</w:t>
      </w:r>
      <w:proofErr w:type="spellStart"/>
      <w:r>
        <w:t>rtcds</w:t>
      </w:r>
      <w:proofErr w:type="spellEnd"/>
      <w:r>
        <w:t>/</w:t>
      </w:r>
      <w:proofErr w:type="spellStart"/>
      <w:r>
        <w:t>tst</w:t>
      </w:r>
      <w:proofErr w:type="spellEnd"/>
      <w:r>
        <w:t>/x1/target/</w:t>
      </w:r>
      <w:proofErr w:type="spellStart"/>
      <w:r>
        <w:t>gds</w:t>
      </w:r>
      <w:proofErr w:type="spellEnd"/>
      <w:r>
        <w:t>/param/tpchn_x1tst.par</w:t>
      </w:r>
    </w:p>
    <w:p w14:paraId="7DFF008D" w14:textId="77777777" w:rsidR="00AC1BCC" w:rsidRDefault="001619D1">
      <w:pPr>
        <w:shd w:val="clear" w:color="auto" w:fill="FFFFFF"/>
      </w:pPr>
      <w:r>
        <w:t xml:space="preserve">The other file is the </w:t>
      </w:r>
      <w:proofErr w:type="spellStart"/>
      <w:r>
        <w:t>testpoint.par</w:t>
      </w:r>
      <w:proofErr w:type="spellEnd"/>
      <w:r>
        <w:t xml:space="preserve"> file and it should exist in the following location:</w:t>
      </w:r>
    </w:p>
    <w:p w14:paraId="7DFF008E" w14:textId="77777777" w:rsidR="00AC1BCC" w:rsidRDefault="001619D1">
      <w:pPr>
        <w:shd w:val="clear" w:color="auto" w:fill="FFFFFF"/>
      </w:pPr>
      <w:r>
        <w:t>/etc/</w:t>
      </w:r>
      <w:proofErr w:type="spellStart"/>
      <w:r>
        <w:t>advligorts</w:t>
      </w:r>
      <w:proofErr w:type="spellEnd"/>
      <w:r>
        <w:t>/</w:t>
      </w:r>
      <w:proofErr w:type="spellStart"/>
      <w:r>
        <w:t>testpoint.par</w:t>
      </w:r>
      <w:proofErr w:type="spellEnd"/>
    </w:p>
    <w:p w14:paraId="7DFF008F" w14:textId="77777777" w:rsidR="00AC1BCC" w:rsidRDefault="001619D1">
      <w:pPr>
        <w:shd w:val="clear" w:color="auto" w:fill="FFFFFF"/>
      </w:pPr>
      <w:r>
        <w:t xml:space="preserve">This file normally exists in </w:t>
      </w:r>
    </w:p>
    <w:p w14:paraId="7DFF0090" w14:textId="77777777" w:rsidR="00AC1BCC" w:rsidRDefault="001619D1">
      <w:pPr>
        <w:shd w:val="clear" w:color="auto" w:fill="FFFFFF"/>
      </w:pPr>
      <w:r>
        <w:t>/opt/</w:t>
      </w:r>
      <w:proofErr w:type="spellStart"/>
      <w:r>
        <w:t>rtcds</w:t>
      </w:r>
      <w:proofErr w:type="spellEnd"/>
      <w:r>
        <w:t>/</w:t>
      </w:r>
      <w:proofErr w:type="spellStart"/>
      <w:r>
        <w:t>tst</w:t>
      </w:r>
      <w:proofErr w:type="spellEnd"/>
      <w:r>
        <w:t>/x1/target/</w:t>
      </w:r>
      <w:proofErr w:type="spellStart"/>
      <w:r>
        <w:t>gds</w:t>
      </w:r>
      <w:proofErr w:type="spellEnd"/>
      <w:r>
        <w:t>/param/</w:t>
      </w:r>
      <w:proofErr w:type="spellStart"/>
      <w:r>
        <w:t>testpoint.par</w:t>
      </w:r>
      <w:proofErr w:type="spellEnd"/>
    </w:p>
    <w:p w14:paraId="7DFF0091" w14:textId="77777777" w:rsidR="00AC1BCC" w:rsidRDefault="001619D1">
      <w:pPr>
        <w:shd w:val="clear" w:color="auto" w:fill="FFFFFF"/>
      </w:pPr>
      <w:r>
        <w:t>And it has the following information:</w:t>
      </w:r>
    </w:p>
    <w:p w14:paraId="7DFF0092" w14:textId="77777777" w:rsidR="00AC1BCC" w:rsidRDefault="001619D1">
      <w:pPr>
        <w:shd w:val="clear" w:color="auto" w:fill="FFFFFF"/>
      </w:pPr>
      <w:r>
        <w:t>[X-node11]</w:t>
      </w:r>
    </w:p>
    <w:p w14:paraId="7DFF0093" w14:textId="77777777" w:rsidR="00AC1BCC" w:rsidRDefault="001619D1">
      <w:pPr>
        <w:shd w:val="clear" w:color="auto" w:fill="FFFFFF"/>
      </w:pPr>
      <w:r>
        <w:t>hostname=dhcp-154</w:t>
      </w:r>
    </w:p>
    <w:p w14:paraId="7DFF0094" w14:textId="77777777" w:rsidR="00AC1BCC" w:rsidRDefault="001619D1">
      <w:pPr>
        <w:shd w:val="clear" w:color="auto" w:fill="FFFFFF"/>
      </w:pPr>
      <w:r>
        <w:t>system=x1tst</w:t>
      </w:r>
    </w:p>
    <w:p w14:paraId="7DFF0095" w14:textId="77777777" w:rsidR="00AC1BCC" w:rsidRDefault="001619D1">
      <w:pPr>
        <w:shd w:val="clear" w:color="auto" w:fill="FFFFFF"/>
      </w:pPr>
      <w:r>
        <w:t>[X-node45]</w:t>
      </w:r>
    </w:p>
    <w:p w14:paraId="7DFF0096" w14:textId="77777777" w:rsidR="00AC1BCC" w:rsidRDefault="001619D1">
      <w:pPr>
        <w:shd w:val="clear" w:color="auto" w:fill="FFFFFF"/>
      </w:pPr>
      <w:r>
        <w:t>hostname=scipe18</w:t>
      </w:r>
    </w:p>
    <w:p w14:paraId="7DFF0097" w14:textId="77777777" w:rsidR="00AC1BCC" w:rsidRDefault="001619D1">
      <w:pPr>
        <w:shd w:val="clear" w:color="auto" w:fill="FFFFFF"/>
      </w:pPr>
      <w:r>
        <w:t>system=x1iopfe1</w:t>
      </w:r>
    </w:p>
    <w:p w14:paraId="7DFF0098" w14:textId="77777777" w:rsidR="00AC1BCC" w:rsidRDefault="001619D1">
      <w:pPr>
        <w:shd w:val="clear" w:color="auto" w:fill="FFFFFF"/>
      </w:pPr>
      <w:r>
        <w:t>[X-node56]</w:t>
      </w:r>
    </w:p>
    <w:p w14:paraId="7DFF0099" w14:textId="77777777" w:rsidR="00AC1BCC" w:rsidRDefault="001619D1">
      <w:pPr>
        <w:shd w:val="clear" w:color="auto" w:fill="FFFFFF"/>
      </w:pPr>
      <w:r>
        <w:t>hostname=dhcp-154</w:t>
      </w:r>
    </w:p>
    <w:p w14:paraId="7DFF009A" w14:textId="77777777" w:rsidR="00AC1BCC" w:rsidRDefault="001619D1">
      <w:pPr>
        <w:shd w:val="clear" w:color="auto" w:fill="FFFFFF"/>
      </w:pPr>
      <w:r>
        <w:t>system=x1cdsbasictest1</w:t>
      </w:r>
    </w:p>
    <w:p w14:paraId="7DFF009B" w14:textId="77777777" w:rsidR="00AC1BCC" w:rsidRDefault="001619D1">
      <w:pPr>
        <w:shd w:val="clear" w:color="auto" w:fill="FFFFFF"/>
      </w:pPr>
      <w:r>
        <w:t>[X-node78]</w:t>
      </w:r>
    </w:p>
    <w:p w14:paraId="7DFF009C" w14:textId="77777777" w:rsidR="00AC1BCC" w:rsidRDefault="001619D1">
      <w:pPr>
        <w:shd w:val="clear" w:color="auto" w:fill="FFFFFF"/>
      </w:pPr>
      <w:r>
        <w:lastRenderedPageBreak/>
        <w:t>hostname=dhcp-154</w:t>
      </w:r>
    </w:p>
    <w:p w14:paraId="7DFF009D" w14:textId="77777777" w:rsidR="00AC1BCC" w:rsidRDefault="001619D1">
      <w:pPr>
        <w:shd w:val="clear" w:color="auto" w:fill="FFFFFF"/>
      </w:pPr>
      <w:r>
        <w:t>system=x1ioptlt2</w:t>
      </w:r>
    </w:p>
    <w:p w14:paraId="7DFF009E" w14:textId="77777777" w:rsidR="00AC1BCC" w:rsidRDefault="001619D1">
      <w:pPr>
        <w:shd w:val="clear" w:color="auto" w:fill="FFFFFF"/>
      </w:pPr>
      <w:r>
        <w:t>[X-node170]</w:t>
      </w:r>
    </w:p>
    <w:p w14:paraId="7DFF009F" w14:textId="77777777" w:rsidR="00AC1BCC" w:rsidRDefault="001619D1">
      <w:pPr>
        <w:shd w:val="clear" w:color="auto" w:fill="FFFFFF"/>
      </w:pPr>
      <w:r>
        <w:t>hostname=dhcp-154</w:t>
      </w:r>
    </w:p>
    <w:p w14:paraId="7DFF00A0" w14:textId="77777777" w:rsidR="00AC1BCC" w:rsidRDefault="001619D1">
      <w:pPr>
        <w:shd w:val="clear" w:color="auto" w:fill="FFFFFF"/>
      </w:pPr>
      <w:r>
        <w:t>system=x1ioptlt3</w:t>
      </w:r>
    </w:p>
    <w:p w14:paraId="7DFF00A1" w14:textId="77777777" w:rsidR="00AC1BCC" w:rsidRDefault="001619D1">
      <w:pPr>
        <w:shd w:val="clear" w:color="auto" w:fill="FFFFFF"/>
      </w:pPr>
      <w:r>
        <w:t>To check if the real time system works properly:</w:t>
      </w:r>
    </w:p>
    <w:p w14:paraId="7DFF00A2" w14:textId="2DD16E2C" w:rsidR="00AC1BCC" w:rsidRDefault="001C49B7">
      <w:pPr>
        <w:shd w:val="clear" w:color="auto" w:fill="FFFFFF"/>
      </w:pPr>
      <w:r>
        <w:t xml:space="preserve">$ </w:t>
      </w:r>
      <w:r w:rsidR="001619D1">
        <w:t>cd /opt/</w:t>
      </w:r>
      <w:proofErr w:type="spellStart"/>
      <w:r w:rsidR="001619D1">
        <w:t>rtcds</w:t>
      </w:r>
      <w:proofErr w:type="spellEnd"/>
      <w:r w:rsidR="001619D1">
        <w:t>/</w:t>
      </w:r>
      <w:proofErr w:type="spellStart"/>
      <w:r w:rsidR="001619D1">
        <w:t>tst</w:t>
      </w:r>
      <w:proofErr w:type="spellEnd"/>
      <w:r w:rsidR="001619D1">
        <w:t>/x1/</w:t>
      </w:r>
      <w:proofErr w:type="spellStart"/>
      <w:r w:rsidR="001619D1">
        <w:t>medm</w:t>
      </w:r>
      <w:proofErr w:type="spellEnd"/>
      <w:r w:rsidR="001619D1">
        <w:t>/x1ioptlt2</w:t>
      </w:r>
    </w:p>
    <w:p w14:paraId="7DFF00A3" w14:textId="7AED5ABF" w:rsidR="00AC1BCC" w:rsidRDefault="001C49B7">
      <w:pPr>
        <w:shd w:val="clear" w:color="auto" w:fill="FFFFFF"/>
      </w:pPr>
      <w:r>
        <w:t xml:space="preserve">$ </w:t>
      </w:r>
      <w:proofErr w:type="spellStart"/>
      <w:r w:rsidR="001619D1">
        <w:t>medm</w:t>
      </w:r>
      <w:proofErr w:type="spellEnd"/>
      <w:r w:rsidR="001619D1">
        <w:t xml:space="preserve"> X1IOPTLT2_GDS_TP.adl</w:t>
      </w:r>
    </w:p>
    <w:p w14:paraId="7DFF00A4" w14:textId="1FB68601" w:rsidR="00AC1BCC" w:rsidRDefault="00BC6289">
      <w:pPr>
        <w:shd w:val="clear" w:color="auto" w:fill="FFFFFF"/>
      </w:pPr>
      <w:r>
        <w:rPr>
          <w:noProof/>
        </w:rPr>
        <w:drawing>
          <wp:inline distT="0" distB="0" distL="0" distR="0" wp14:anchorId="6DCD20D0" wp14:editId="105ECBA0">
            <wp:extent cx="5731510" cy="2715895"/>
            <wp:effectExtent l="0" t="0" r="254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15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F95C7" w14:textId="687EC375" w:rsidR="00BC6289" w:rsidRDefault="00BC6289">
      <w:pPr>
        <w:shd w:val="clear" w:color="auto" w:fill="FFFFFF"/>
      </w:pPr>
      <w:r>
        <w:t xml:space="preserve">When clicking on the More Info you get </w:t>
      </w:r>
    </w:p>
    <w:p w14:paraId="621D5597" w14:textId="0B437149" w:rsidR="00BC6289" w:rsidRDefault="008B391D">
      <w:pPr>
        <w:shd w:val="clear" w:color="auto" w:fill="FFFFFF"/>
      </w:pPr>
      <w:r>
        <w:rPr>
          <w:noProof/>
        </w:rPr>
        <w:lastRenderedPageBreak/>
        <w:drawing>
          <wp:inline distT="0" distB="0" distL="0" distR="0" wp14:anchorId="43347E8D" wp14:editId="36A24BD1">
            <wp:extent cx="5659755" cy="62553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9755" cy="625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FF00A5" w14:textId="77777777" w:rsidR="00AC1BCC" w:rsidRDefault="001619D1">
      <w:pPr>
        <w:shd w:val="clear" w:color="auto" w:fill="FFFFFF"/>
      </w:pPr>
      <w:r>
        <w:t xml:space="preserve">Then you can start the </w:t>
      </w:r>
      <w:proofErr w:type="spellStart"/>
      <w:r>
        <w:t>diaggui</w:t>
      </w:r>
      <w:proofErr w:type="spellEnd"/>
      <w:r>
        <w:t xml:space="preserve">, </w:t>
      </w:r>
      <w:proofErr w:type="spellStart"/>
      <w:r>
        <w:t>awggui</w:t>
      </w:r>
      <w:proofErr w:type="spellEnd"/>
      <w:r>
        <w:t xml:space="preserve"> to plot/inject signals. They should be able to see the available channels if you have the </w:t>
      </w:r>
      <w:proofErr w:type="spellStart"/>
      <w:r>
        <w:t>daqd</w:t>
      </w:r>
      <w:proofErr w:type="spellEnd"/>
      <w:r>
        <w:t xml:space="preserve"> up and running. </w:t>
      </w:r>
    </w:p>
    <w:p w14:paraId="7D7016B3" w14:textId="2DF35744" w:rsidR="00E61630" w:rsidRDefault="00E61630">
      <w:pPr>
        <w:shd w:val="clear" w:color="auto" w:fill="FFFFFF"/>
        <w:rPr>
          <w:b/>
        </w:rPr>
      </w:pPr>
      <w:r>
        <w:rPr>
          <w:b/>
        </w:rPr>
        <w:t xml:space="preserve">Reading channels in </w:t>
      </w:r>
      <w:proofErr w:type="spellStart"/>
      <w:r>
        <w:rPr>
          <w:b/>
        </w:rPr>
        <w:t>realtime</w:t>
      </w:r>
      <w:proofErr w:type="spellEnd"/>
      <w:r>
        <w:rPr>
          <w:b/>
        </w:rPr>
        <w:t xml:space="preserve"> and offline </w:t>
      </w:r>
    </w:p>
    <w:p w14:paraId="5096A737" w14:textId="77777777" w:rsidR="00E61630" w:rsidRDefault="00E61630" w:rsidP="00E61630">
      <w:pPr>
        <w:shd w:val="clear" w:color="auto" w:fill="FFFFFF"/>
      </w:pPr>
      <w:r>
        <w:t xml:space="preserve">Using </w:t>
      </w:r>
      <w:proofErr w:type="spellStart"/>
      <w:r>
        <w:t>ndscope</w:t>
      </w:r>
      <w:proofErr w:type="spellEnd"/>
      <w:r>
        <w:t>:</w:t>
      </w:r>
    </w:p>
    <w:p w14:paraId="3E99B808" w14:textId="77777777" w:rsidR="00E61630" w:rsidRDefault="00E61630" w:rsidP="00E61630">
      <w:pPr>
        <w:shd w:val="clear" w:color="auto" w:fill="FFFFFF"/>
      </w:pPr>
      <w:r>
        <w:t xml:space="preserve">NDSSERVER=dhcp-154:8088 </w:t>
      </w:r>
      <w:proofErr w:type="spellStart"/>
      <w:r>
        <w:t>ndscope</w:t>
      </w:r>
      <w:proofErr w:type="spellEnd"/>
    </w:p>
    <w:p w14:paraId="2A35D696" w14:textId="77777777" w:rsidR="00E61630" w:rsidRDefault="00E61630" w:rsidP="00E61630">
      <w:pPr>
        <w:shd w:val="clear" w:color="auto" w:fill="FFFFFF"/>
      </w:pPr>
      <w:r>
        <w:t xml:space="preserve">LIGONDSIP=dhcp-154 </w:t>
      </w:r>
      <w:proofErr w:type="spellStart"/>
      <w:r>
        <w:t>dataviewer</w:t>
      </w:r>
      <w:proofErr w:type="spellEnd"/>
    </w:p>
    <w:p w14:paraId="6E75FD80" w14:textId="18A90993" w:rsidR="00E61630" w:rsidRDefault="00E61630" w:rsidP="00E61630">
      <w:pPr>
        <w:shd w:val="clear" w:color="auto" w:fill="FFFFFF"/>
      </w:pPr>
      <w:r>
        <w:t xml:space="preserve">To store a </w:t>
      </w:r>
      <w:proofErr w:type="gramStart"/>
      <w:r>
        <w:t>channel</w:t>
      </w:r>
      <w:proofErr w:type="gramEnd"/>
      <w:r>
        <w:t xml:space="preserve"> you need to add a block of DAQ channels in the Simulink file, and write the channel name with a star *. This means this channel will be recorded. </w:t>
      </w:r>
    </w:p>
    <w:p w14:paraId="3F8AFC81" w14:textId="5CD40FD1" w:rsidR="00E61630" w:rsidRDefault="00E61630" w:rsidP="00E61630">
      <w:pPr>
        <w:shd w:val="clear" w:color="auto" w:fill="FFFFFF"/>
      </w:pPr>
      <w:r>
        <w:lastRenderedPageBreak/>
        <w:t xml:space="preserve">To read the channel use </w:t>
      </w:r>
      <w:proofErr w:type="spellStart"/>
      <w:r>
        <w:t>ndscope</w:t>
      </w:r>
      <w:proofErr w:type="spellEnd"/>
      <w:r>
        <w:t xml:space="preserve"> and </w:t>
      </w:r>
      <w:proofErr w:type="spellStart"/>
      <w:r>
        <w:t>add_DQ</w:t>
      </w:r>
      <w:proofErr w:type="spellEnd"/>
      <w:r>
        <w:t xml:space="preserve"> after the channel name, the _DQ is necessary to indicate that this is the recorded channel. Now when you scroll it will show the historical stored data of that channel. </w:t>
      </w:r>
    </w:p>
    <w:p w14:paraId="4E6FB518" w14:textId="1C366D3A" w:rsidR="001479CC" w:rsidRPr="001479CC" w:rsidRDefault="001479CC" w:rsidP="00E61630">
      <w:pPr>
        <w:shd w:val="clear" w:color="auto" w:fill="FFFFFF"/>
        <w:rPr>
          <w:b/>
          <w:bCs/>
        </w:rPr>
      </w:pPr>
      <w:r w:rsidRPr="001479CC">
        <w:rPr>
          <w:b/>
          <w:bCs/>
        </w:rPr>
        <w:t>Setting Permissions:</w:t>
      </w:r>
    </w:p>
    <w:p w14:paraId="05D17C35" w14:textId="1AED289D" w:rsidR="00E61630" w:rsidRPr="001479CC" w:rsidRDefault="001479CC">
      <w:pPr>
        <w:shd w:val="clear" w:color="auto" w:fill="FFFFFF"/>
        <w:rPr>
          <w:bCs/>
        </w:rPr>
      </w:pPr>
      <w:r w:rsidRPr="001479CC">
        <w:rPr>
          <w:bCs/>
        </w:rPr>
        <w:t xml:space="preserve">Users need to have read and write permissions to </w:t>
      </w:r>
    </w:p>
    <w:p w14:paraId="173BD34C" w14:textId="74FCAA6F" w:rsidR="001479CC" w:rsidRPr="001479CC" w:rsidRDefault="001479CC">
      <w:pPr>
        <w:shd w:val="clear" w:color="auto" w:fill="FFFFFF"/>
        <w:rPr>
          <w:bCs/>
        </w:rPr>
      </w:pPr>
      <w:r w:rsidRPr="001479CC">
        <w:rPr>
          <w:bCs/>
        </w:rPr>
        <w:t>/opt/</w:t>
      </w:r>
      <w:proofErr w:type="spellStart"/>
      <w:r w:rsidRPr="001479CC">
        <w:rPr>
          <w:bCs/>
        </w:rPr>
        <w:t>rtcds</w:t>
      </w:r>
      <w:proofErr w:type="spellEnd"/>
      <w:r w:rsidRPr="001479CC">
        <w:rPr>
          <w:bCs/>
        </w:rPr>
        <w:t>/</w:t>
      </w:r>
      <w:proofErr w:type="spellStart"/>
      <w:r w:rsidRPr="001479CC">
        <w:rPr>
          <w:bCs/>
        </w:rPr>
        <w:t>tst</w:t>
      </w:r>
      <w:proofErr w:type="spellEnd"/>
      <w:r w:rsidRPr="001479CC">
        <w:rPr>
          <w:bCs/>
        </w:rPr>
        <w:t>/x1</w:t>
      </w:r>
    </w:p>
    <w:p w14:paraId="59954EB0" w14:textId="1220C3A6" w:rsidR="001479CC" w:rsidRDefault="00EE76BE">
      <w:pPr>
        <w:shd w:val="clear" w:color="auto" w:fill="FFFFFF"/>
        <w:rPr>
          <w:bCs/>
        </w:rPr>
      </w:pPr>
      <w:r w:rsidRPr="001479CC">
        <w:rPr>
          <w:bCs/>
        </w:rPr>
        <w:t>Otherwise,</w:t>
      </w:r>
      <w:r w:rsidR="001479CC" w:rsidRPr="001479CC">
        <w:rPr>
          <w:bCs/>
        </w:rPr>
        <w:t xml:space="preserve"> you will have error when updating the filter coefficients.  </w:t>
      </w:r>
    </w:p>
    <w:p w14:paraId="0DFE7499" w14:textId="558E91AE" w:rsidR="00EE76BE" w:rsidRDefault="00EE76BE">
      <w:pPr>
        <w:shd w:val="clear" w:color="auto" w:fill="FFFFFF"/>
        <w:rPr>
          <w:bCs/>
        </w:rPr>
      </w:pPr>
      <w:r>
        <w:rPr>
          <w:bCs/>
        </w:rPr>
        <w:t xml:space="preserve">Add your user and </w:t>
      </w:r>
      <w:proofErr w:type="spellStart"/>
      <w:r>
        <w:rPr>
          <w:bCs/>
        </w:rPr>
        <w:t>advligorts</w:t>
      </w:r>
      <w:proofErr w:type="spellEnd"/>
      <w:r>
        <w:rPr>
          <w:bCs/>
        </w:rPr>
        <w:t xml:space="preserve"> to the group of each other and then give permissions to them.</w:t>
      </w:r>
    </w:p>
    <w:p w14:paraId="59779E78" w14:textId="56429569" w:rsidR="00EE76BE" w:rsidRDefault="00EE76BE">
      <w:pPr>
        <w:shd w:val="clear" w:color="auto" w:fill="FFFFFF"/>
        <w:rPr>
          <w:bCs/>
        </w:rPr>
      </w:pPr>
      <w:r>
        <w:rPr>
          <w:bCs/>
        </w:rPr>
        <w:t xml:space="preserve">Follow the guide here </w:t>
      </w:r>
    </w:p>
    <w:p w14:paraId="12AEF875" w14:textId="5656A897" w:rsidR="00EE76BE" w:rsidRDefault="00EE76BE">
      <w:pPr>
        <w:shd w:val="clear" w:color="auto" w:fill="FFFFFF"/>
        <w:rPr>
          <w:bCs/>
        </w:rPr>
      </w:pPr>
      <w:r w:rsidRPr="00EE76BE">
        <w:rPr>
          <w:bCs/>
        </w:rPr>
        <w:t>https://git.ligo.org/cds/advligorts/-/wikis/sysadmin/ManagingTargetDirPermissions</w:t>
      </w:r>
    </w:p>
    <w:p w14:paraId="1C2351CC" w14:textId="6ACE2050" w:rsidR="001479CC" w:rsidRPr="00EE76BE" w:rsidRDefault="00EE76BE">
      <w:pPr>
        <w:shd w:val="clear" w:color="auto" w:fill="FFFFFF"/>
        <w:rPr>
          <w:bCs/>
        </w:rPr>
      </w:pPr>
      <w:r w:rsidRPr="00EE76BE">
        <w:rPr>
          <w:bCs/>
        </w:rPr>
        <w:t xml:space="preserve">copied below </w:t>
      </w:r>
    </w:p>
    <w:p w14:paraId="0F41BDDF" w14:textId="77777777" w:rsidR="00EE76BE" w:rsidRPr="00EE76BE" w:rsidRDefault="00EE76BE" w:rsidP="00EE76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76BE">
        <w:rPr>
          <w:rFonts w:ascii="Times New Roman" w:eastAsia="Times New Roman" w:hAnsi="Times New Roman" w:cs="Times New Roman"/>
          <w:sz w:val="24"/>
          <w:szCs w:val="24"/>
        </w:rPr>
        <w:t xml:space="preserve">Models are built and installed into </w:t>
      </w:r>
      <w:proofErr w:type="gramStart"/>
      <w:r w:rsidRPr="00EE76BE">
        <w:rPr>
          <w:rFonts w:ascii="Times New Roman" w:eastAsia="Times New Roman" w:hAnsi="Times New Roman" w:cs="Times New Roman"/>
          <w:sz w:val="24"/>
          <w:szCs w:val="24"/>
        </w:rPr>
        <w:t>the a</w:t>
      </w:r>
      <w:proofErr w:type="gramEnd"/>
      <w:r w:rsidRPr="00EE76BE">
        <w:rPr>
          <w:rFonts w:ascii="Times New Roman" w:eastAsia="Times New Roman" w:hAnsi="Times New Roman" w:cs="Times New Roman"/>
          <w:sz w:val="24"/>
          <w:szCs w:val="24"/>
        </w:rPr>
        <w:t xml:space="preserve"> target directory:</w:t>
      </w:r>
    </w:p>
    <w:p w14:paraId="681DDD97" w14:textId="77777777" w:rsidR="00EE76BE" w:rsidRPr="00EE76BE" w:rsidRDefault="00EE76BE" w:rsidP="00EE76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76BE">
        <w:rPr>
          <w:rFonts w:ascii="Courier New" w:eastAsia="Times New Roman" w:hAnsi="Courier New" w:cs="Courier New"/>
          <w:sz w:val="20"/>
          <w:szCs w:val="20"/>
        </w:rPr>
        <w:t>/opt/</w:t>
      </w:r>
      <w:proofErr w:type="spellStart"/>
      <w:r w:rsidRPr="00EE76BE">
        <w:rPr>
          <w:rFonts w:ascii="Courier New" w:eastAsia="Times New Roman" w:hAnsi="Courier New" w:cs="Courier New"/>
          <w:sz w:val="20"/>
          <w:szCs w:val="20"/>
        </w:rPr>
        <w:t>rtcds</w:t>
      </w:r>
      <w:proofErr w:type="spellEnd"/>
      <w:r w:rsidRPr="00EE76BE">
        <w:rPr>
          <w:rFonts w:ascii="Courier New" w:eastAsia="Times New Roman" w:hAnsi="Courier New" w:cs="Courier New"/>
          <w:sz w:val="20"/>
          <w:szCs w:val="20"/>
        </w:rPr>
        <w:t>/&lt;site&gt;/&lt;</w:t>
      </w:r>
      <w:proofErr w:type="spellStart"/>
      <w:r w:rsidRPr="00EE76BE">
        <w:rPr>
          <w:rFonts w:ascii="Courier New" w:eastAsia="Times New Roman" w:hAnsi="Courier New" w:cs="Courier New"/>
          <w:sz w:val="20"/>
          <w:szCs w:val="20"/>
        </w:rPr>
        <w:t>ifo</w:t>
      </w:r>
      <w:proofErr w:type="spellEnd"/>
      <w:r w:rsidRPr="00EE76BE">
        <w:rPr>
          <w:rFonts w:ascii="Courier New" w:eastAsia="Times New Roman" w:hAnsi="Courier New" w:cs="Courier New"/>
          <w:sz w:val="20"/>
          <w:szCs w:val="20"/>
        </w:rPr>
        <w:t>&gt;</w:t>
      </w:r>
    </w:p>
    <w:p w14:paraId="5CCAD1EE" w14:textId="77777777" w:rsidR="00EE76BE" w:rsidRPr="00EE76BE" w:rsidRDefault="00EE76BE" w:rsidP="00EE76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76BE">
        <w:rPr>
          <w:rFonts w:ascii="Times New Roman" w:eastAsia="Times New Roman" w:hAnsi="Times New Roman" w:cs="Times New Roman"/>
          <w:sz w:val="24"/>
          <w:szCs w:val="24"/>
        </w:rPr>
        <w:t xml:space="preserve">This directory and the files in it should be owned by either controls or </w:t>
      </w:r>
      <w:proofErr w:type="spellStart"/>
      <w:proofErr w:type="gramStart"/>
      <w:r w:rsidRPr="00EE76BE">
        <w:rPr>
          <w:rFonts w:ascii="Times New Roman" w:eastAsia="Times New Roman" w:hAnsi="Times New Roman" w:cs="Times New Roman"/>
          <w:sz w:val="24"/>
          <w:szCs w:val="24"/>
        </w:rPr>
        <w:t>advligorts</w:t>
      </w:r>
      <w:proofErr w:type="spellEnd"/>
      <w:r w:rsidRPr="00EE76BE">
        <w:rPr>
          <w:rFonts w:ascii="Times New Roman" w:eastAsia="Times New Roman" w:hAnsi="Times New Roman" w:cs="Times New Roman"/>
          <w:sz w:val="24"/>
          <w:szCs w:val="24"/>
        </w:rPr>
        <w:t>, and</w:t>
      </w:r>
      <w:proofErr w:type="gramEnd"/>
      <w:r w:rsidRPr="00EE76BE">
        <w:rPr>
          <w:rFonts w:ascii="Times New Roman" w:eastAsia="Times New Roman" w:hAnsi="Times New Roman" w:cs="Times New Roman"/>
          <w:sz w:val="24"/>
          <w:szCs w:val="24"/>
        </w:rPr>
        <w:t xml:space="preserve"> should be in either the controls or </w:t>
      </w:r>
      <w:proofErr w:type="spellStart"/>
      <w:r w:rsidRPr="00EE76BE">
        <w:rPr>
          <w:rFonts w:ascii="Times New Roman" w:eastAsia="Times New Roman" w:hAnsi="Times New Roman" w:cs="Times New Roman"/>
          <w:sz w:val="24"/>
          <w:szCs w:val="24"/>
        </w:rPr>
        <w:t>advligorts</w:t>
      </w:r>
      <w:proofErr w:type="spellEnd"/>
      <w:r w:rsidRPr="00EE76BE">
        <w:rPr>
          <w:rFonts w:ascii="Times New Roman" w:eastAsia="Times New Roman" w:hAnsi="Times New Roman" w:cs="Times New Roman"/>
          <w:sz w:val="24"/>
          <w:szCs w:val="24"/>
        </w:rPr>
        <w:t xml:space="preserve"> group.</w:t>
      </w:r>
    </w:p>
    <w:p w14:paraId="6BE47CC3" w14:textId="77777777" w:rsidR="00EE76BE" w:rsidRPr="00EE76BE" w:rsidRDefault="00EE76BE" w:rsidP="00EE76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76BE">
        <w:rPr>
          <w:rFonts w:ascii="Times New Roman" w:eastAsia="Times New Roman" w:hAnsi="Times New Roman" w:cs="Times New Roman"/>
          <w:sz w:val="24"/>
          <w:szCs w:val="24"/>
        </w:rPr>
        <w:t xml:space="preserve">Make sure that controls user is a member of the </w:t>
      </w:r>
      <w:proofErr w:type="spellStart"/>
      <w:r w:rsidRPr="00EE76BE">
        <w:rPr>
          <w:rFonts w:ascii="Times New Roman" w:eastAsia="Times New Roman" w:hAnsi="Times New Roman" w:cs="Times New Roman"/>
          <w:sz w:val="24"/>
          <w:szCs w:val="24"/>
        </w:rPr>
        <w:t>advligorts</w:t>
      </w:r>
      <w:proofErr w:type="spellEnd"/>
      <w:r w:rsidRPr="00EE76BE">
        <w:rPr>
          <w:rFonts w:ascii="Times New Roman" w:eastAsia="Times New Roman" w:hAnsi="Times New Roman" w:cs="Times New Roman"/>
          <w:sz w:val="24"/>
          <w:szCs w:val="24"/>
        </w:rPr>
        <w:t xml:space="preserve"> group and the </w:t>
      </w:r>
      <w:proofErr w:type="spellStart"/>
      <w:r w:rsidRPr="00EE76BE">
        <w:rPr>
          <w:rFonts w:ascii="Times New Roman" w:eastAsia="Times New Roman" w:hAnsi="Times New Roman" w:cs="Times New Roman"/>
          <w:sz w:val="24"/>
          <w:szCs w:val="24"/>
        </w:rPr>
        <w:t>advligorts</w:t>
      </w:r>
      <w:proofErr w:type="spellEnd"/>
      <w:r w:rsidRPr="00EE76BE">
        <w:rPr>
          <w:rFonts w:ascii="Times New Roman" w:eastAsia="Times New Roman" w:hAnsi="Times New Roman" w:cs="Times New Roman"/>
          <w:sz w:val="24"/>
          <w:szCs w:val="24"/>
        </w:rPr>
        <w:t xml:space="preserve"> user is a member of the controls group.</w:t>
      </w:r>
    </w:p>
    <w:p w14:paraId="379334DC" w14:textId="77777777" w:rsidR="00EE76BE" w:rsidRPr="00EE76BE" w:rsidRDefault="00EE76BE" w:rsidP="00EE76B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76BE">
        <w:rPr>
          <w:rFonts w:ascii="Times New Roman" w:eastAsia="Times New Roman" w:hAnsi="Times New Roman" w:cs="Times New Roman"/>
          <w:sz w:val="24"/>
          <w:szCs w:val="24"/>
        </w:rPr>
        <w:t>Any file that is not read-only should have group write permissions. Here is a useful command for adding group write permissions only to those files that already have owner write permissions.</w:t>
      </w:r>
    </w:p>
    <w:p w14:paraId="255FA4AE" w14:textId="77777777" w:rsidR="00EE76BE" w:rsidRPr="00EE76BE" w:rsidRDefault="00EE76BE" w:rsidP="00EE76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EE76BE">
        <w:rPr>
          <w:rFonts w:ascii="Courier New" w:eastAsia="Times New Roman" w:hAnsi="Courier New" w:cs="Courier New"/>
          <w:sz w:val="20"/>
          <w:szCs w:val="20"/>
        </w:rPr>
        <w:t>find .</w:t>
      </w:r>
      <w:proofErr w:type="gramEnd"/>
      <w:r w:rsidRPr="00EE76BE">
        <w:rPr>
          <w:rFonts w:ascii="Courier New" w:eastAsia="Times New Roman" w:hAnsi="Courier New" w:cs="Courier New"/>
          <w:sz w:val="20"/>
          <w:szCs w:val="20"/>
        </w:rPr>
        <w:t xml:space="preserve"> ! -perm -g=w -perm -u=w -print0 | </w:t>
      </w:r>
      <w:proofErr w:type="spellStart"/>
      <w:r w:rsidRPr="00EE76BE">
        <w:rPr>
          <w:rFonts w:ascii="Courier New" w:eastAsia="Times New Roman" w:hAnsi="Courier New" w:cs="Courier New"/>
          <w:sz w:val="20"/>
          <w:szCs w:val="20"/>
        </w:rPr>
        <w:t>xargs</w:t>
      </w:r>
      <w:proofErr w:type="spellEnd"/>
      <w:r w:rsidRPr="00EE76BE">
        <w:rPr>
          <w:rFonts w:ascii="Courier New" w:eastAsia="Times New Roman" w:hAnsi="Courier New" w:cs="Courier New"/>
          <w:sz w:val="20"/>
          <w:szCs w:val="20"/>
        </w:rPr>
        <w:t xml:space="preserve"> -0 </w:t>
      </w:r>
      <w:proofErr w:type="spellStart"/>
      <w:r w:rsidRPr="00EE76BE">
        <w:rPr>
          <w:rFonts w:ascii="Courier New" w:eastAsia="Times New Roman" w:hAnsi="Courier New" w:cs="Courier New"/>
          <w:sz w:val="20"/>
          <w:szCs w:val="20"/>
        </w:rPr>
        <w:t>chmod</w:t>
      </w:r>
      <w:proofErr w:type="spellEnd"/>
      <w:r w:rsidRPr="00EE76BE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EE76BE">
        <w:rPr>
          <w:rFonts w:ascii="Courier New" w:eastAsia="Times New Roman" w:hAnsi="Courier New" w:cs="Courier New"/>
          <w:sz w:val="20"/>
          <w:szCs w:val="20"/>
        </w:rPr>
        <w:t>g+w</w:t>
      </w:r>
      <w:proofErr w:type="spellEnd"/>
    </w:p>
    <w:p w14:paraId="00BA86DE" w14:textId="60613CD4" w:rsidR="00EE76BE" w:rsidRDefault="00EE76BE">
      <w:pPr>
        <w:shd w:val="clear" w:color="auto" w:fill="FFFFFF"/>
        <w:rPr>
          <w:b/>
        </w:rPr>
      </w:pPr>
    </w:p>
    <w:p w14:paraId="21743594" w14:textId="3D7ACE5C" w:rsidR="00A26121" w:rsidRPr="00A26121" w:rsidRDefault="00A26121" w:rsidP="00A26121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</w:pPr>
      <w:r w:rsidRPr="00A2612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Disable the </w:t>
      </w:r>
      <w:proofErr w:type="spellStart"/>
      <w:r w:rsidRPr="00A2612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Nividia</w:t>
      </w:r>
      <w:proofErr w:type="spellEnd"/>
      <w:r w:rsidRPr="00A2612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 driver </w:t>
      </w:r>
    </w:p>
    <w:p w14:paraId="0238386D" w14:textId="44C69030" w:rsidR="00A26121" w:rsidRPr="00A26121" w:rsidRDefault="00A26121" w:rsidP="00A261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6121">
        <w:rPr>
          <w:rFonts w:ascii="Times New Roman" w:eastAsia="Times New Roman" w:hAnsi="Times New Roman" w:cs="Times New Roman"/>
          <w:sz w:val="24"/>
          <w:szCs w:val="24"/>
        </w:rPr>
        <w:t xml:space="preserve">It was found that this graphics card driver cause ADC timeout error after running the real-time code for a few minutes. This driver needs to be disabled and the opensource nouveau driver should be used instead. The nouveau is already installed by default. To disable </w:t>
      </w:r>
      <w:proofErr w:type="spellStart"/>
      <w:r w:rsidRPr="00A26121">
        <w:rPr>
          <w:rFonts w:ascii="Times New Roman" w:eastAsia="Times New Roman" w:hAnsi="Times New Roman" w:cs="Times New Roman"/>
          <w:sz w:val="24"/>
          <w:szCs w:val="24"/>
        </w:rPr>
        <w:t>Nividia</w:t>
      </w:r>
      <w:proofErr w:type="spellEnd"/>
      <w:r w:rsidRPr="00A26121">
        <w:rPr>
          <w:rFonts w:ascii="Times New Roman" w:eastAsia="Times New Roman" w:hAnsi="Times New Roman" w:cs="Times New Roman"/>
          <w:sz w:val="24"/>
          <w:szCs w:val="24"/>
        </w:rPr>
        <w:t xml:space="preserve">, check in this folder, which file is blacklisting the nouveau, once you find that, you need to open the file and comment that line, and </w:t>
      </w:r>
      <w:proofErr w:type="gramStart"/>
      <w:r w:rsidRPr="00A26121">
        <w:rPr>
          <w:rFonts w:ascii="Times New Roman" w:eastAsia="Times New Roman" w:hAnsi="Times New Roman" w:cs="Times New Roman"/>
          <w:sz w:val="24"/>
          <w:szCs w:val="24"/>
        </w:rPr>
        <w:t>black list</w:t>
      </w:r>
      <w:proofErr w:type="gramEnd"/>
      <w:r w:rsidRPr="00A2612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26121">
        <w:rPr>
          <w:rFonts w:ascii="Times New Roman" w:eastAsia="Times New Roman" w:hAnsi="Times New Roman" w:cs="Times New Roman"/>
          <w:sz w:val="24"/>
          <w:szCs w:val="24"/>
        </w:rPr>
        <w:t>Nividia</w:t>
      </w:r>
      <w:proofErr w:type="spellEnd"/>
      <w:r w:rsidRPr="00A26121">
        <w:rPr>
          <w:rFonts w:ascii="Times New Roman" w:eastAsia="Times New Roman" w:hAnsi="Times New Roman" w:cs="Times New Roman"/>
          <w:sz w:val="24"/>
          <w:szCs w:val="24"/>
        </w:rPr>
        <w:t xml:space="preserve"> instead.</w:t>
      </w:r>
    </w:p>
    <w:p w14:paraId="41D94FEA" w14:textId="77777777" w:rsidR="00A26121" w:rsidRPr="00A26121" w:rsidRDefault="00A26121" w:rsidP="00A261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26121">
        <w:rPr>
          <w:rFonts w:ascii="Courier New" w:eastAsia="Times New Roman" w:hAnsi="Courier New" w:cs="Courier New"/>
          <w:sz w:val="20"/>
          <w:szCs w:val="20"/>
        </w:rPr>
        <w:t xml:space="preserve">$ </w:t>
      </w:r>
      <w:proofErr w:type="spellStart"/>
      <w:r w:rsidRPr="00A26121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Pr="00A26121">
        <w:rPr>
          <w:rFonts w:ascii="Courier New" w:eastAsia="Times New Roman" w:hAnsi="Courier New" w:cs="Courier New"/>
          <w:sz w:val="20"/>
          <w:szCs w:val="20"/>
        </w:rPr>
        <w:t xml:space="preserve"> nano /etc/</w:t>
      </w:r>
      <w:proofErr w:type="spellStart"/>
      <w:r w:rsidRPr="00A26121">
        <w:rPr>
          <w:rFonts w:ascii="Courier New" w:eastAsia="Times New Roman" w:hAnsi="Courier New" w:cs="Courier New"/>
          <w:sz w:val="20"/>
          <w:szCs w:val="20"/>
        </w:rPr>
        <w:t>modprobe.d</w:t>
      </w:r>
      <w:proofErr w:type="spellEnd"/>
      <w:r w:rsidRPr="00A26121">
        <w:rPr>
          <w:rFonts w:ascii="Courier New" w:eastAsia="Times New Roman" w:hAnsi="Courier New" w:cs="Courier New"/>
          <w:sz w:val="20"/>
          <w:szCs w:val="20"/>
        </w:rPr>
        <w:t>/</w:t>
      </w:r>
      <w:proofErr w:type="spellStart"/>
      <w:r w:rsidRPr="00A26121">
        <w:rPr>
          <w:rFonts w:ascii="Courier New" w:eastAsia="Times New Roman" w:hAnsi="Courier New" w:cs="Courier New"/>
          <w:sz w:val="20"/>
          <w:szCs w:val="20"/>
        </w:rPr>
        <w:t>nividia</w:t>
      </w:r>
      <w:proofErr w:type="spellEnd"/>
      <w:r w:rsidRPr="00A26121">
        <w:rPr>
          <w:rFonts w:ascii="Courier New" w:eastAsia="Times New Roman" w:hAnsi="Courier New" w:cs="Courier New"/>
          <w:sz w:val="20"/>
          <w:szCs w:val="20"/>
        </w:rPr>
        <w:t>-blacklists-</w:t>
      </w:r>
      <w:proofErr w:type="spellStart"/>
      <w:r w:rsidRPr="00A26121">
        <w:rPr>
          <w:rFonts w:ascii="Courier New" w:eastAsia="Times New Roman" w:hAnsi="Courier New" w:cs="Courier New"/>
          <w:sz w:val="20"/>
          <w:szCs w:val="20"/>
        </w:rPr>
        <w:t>nouveau.conf</w:t>
      </w:r>
      <w:proofErr w:type="spellEnd"/>
    </w:p>
    <w:p w14:paraId="48DBA531" w14:textId="77777777" w:rsidR="00A26121" w:rsidRPr="00A26121" w:rsidRDefault="00A26121" w:rsidP="00A261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6121">
        <w:rPr>
          <w:rFonts w:ascii="Times New Roman" w:eastAsia="Times New Roman" w:hAnsi="Times New Roman" w:cs="Times New Roman"/>
          <w:sz w:val="24"/>
          <w:szCs w:val="24"/>
        </w:rPr>
        <w:t xml:space="preserve">Comment nouveau, and blacklist </w:t>
      </w:r>
      <w:proofErr w:type="spellStart"/>
      <w:r w:rsidRPr="00A26121">
        <w:rPr>
          <w:rFonts w:ascii="Times New Roman" w:eastAsia="Times New Roman" w:hAnsi="Times New Roman" w:cs="Times New Roman"/>
          <w:sz w:val="24"/>
          <w:szCs w:val="24"/>
        </w:rPr>
        <w:t>nividia</w:t>
      </w:r>
      <w:proofErr w:type="spellEnd"/>
      <w:r w:rsidRPr="00A26121">
        <w:rPr>
          <w:rFonts w:ascii="Times New Roman" w:eastAsia="Times New Roman" w:hAnsi="Times New Roman" w:cs="Times New Roman"/>
          <w:sz w:val="24"/>
          <w:szCs w:val="24"/>
        </w:rPr>
        <w:t xml:space="preserve"> like below </w:t>
      </w:r>
    </w:p>
    <w:p w14:paraId="2D5D29D6" w14:textId="77777777" w:rsidR="00A26121" w:rsidRPr="00A26121" w:rsidRDefault="00A26121" w:rsidP="00A261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26121">
        <w:rPr>
          <w:rFonts w:ascii="Courier New" w:eastAsia="Times New Roman" w:hAnsi="Courier New" w:cs="Courier New"/>
          <w:sz w:val="20"/>
          <w:szCs w:val="20"/>
        </w:rPr>
        <w:t>#</w:t>
      </w:r>
      <w:proofErr w:type="gramStart"/>
      <w:r w:rsidRPr="00A26121">
        <w:rPr>
          <w:rFonts w:ascii="Courier New" w:eastAsia="Times New Roman" w:hAnsi="Courier New" w:cs="Courier New"/>
          <w:sz w:val="20"/>
          <w:szCs w:val="20"/>
        </w:rPr>
        <w:t>nouveau</w:t>
      </w:r>
      <w:proofErr w:type="gramEnd"/>
    </w:p>
    <w:p w14:paraId="6A1AB2D5" w14:textId="77777777" w:rsidR="00A26121" w:rsidRPr="00A26121" w:rsidRDefault="00A26121" w:rsidP="00A261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26121">
        <w:rPr>
          <w:rFonts w:ascii="Courier New" w:eastAsia="Times New Roman" w:hAnsi="Courier New" w:cs="Courier New"/>
          <w:sz w:val="20"/>
          <w:szCs w:val="20"/>
        </w:rPr>
        <w:t xml:space="preserve">blacklist </w:t>
      </w:r>
      <w:proofErr w:type="spellStart"/>
      <w:r w:rsidRPr="00A26121">
        <w:rPr>
          <w:rFonts w:ascii="Courier New" w:eastAsia="Times New Roman" w:hAnsi="Courier New" w:cs="Courier New"/>
          <w:sz w:val="20"/>
          <w:szCs w:val="20"/>
        </w:rPr>
        <w:t>nvidia</w:t>
      </w:r>
      <w:proofErr w:type="spellEnd"/>
      <w:r w:rsidRPr="00A26121">
        <w:rPr>
          <w:rFonts w:ascii="Courier New" w:eastAsia="Times New Roman" w:hAnsi="Courier New" w:cs="Courier New"/>
          <w:sz w:val="20"/>
          <w:szCs w:val="20"/>
        </w:rPr>
        <w:t> </w:t>
      </w:r>
    </w:p>
    <w:p w14:paraId="1D4B8925" w14:textId="77777777" w:rsidR="00A26121" w:rsidRPr="00A26121" w:rsidRDefault="00A26121" w:rsidP="00A261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26121">
        <w:rPr>
          <w:rFonts w:ascii="Courier New" w:eastAsia="Times New Roman" w:hAnsi="Courier New" w:cs="Courier New"/>
          <w:sz w:val="20"/>
          <w:szCs w:val="20"/>
        </w:rPr>
        <w:t xml:space="preserve">blacklist </w:t>
      </w:r>
      <w:proofErr w:type="spellStart"/>
      <w:r w:rsidRPr="00A26121">
        <w:rPr>
          <w:rFonts w:ascii="Courier New" w:eastAsia="Times New Roman" w:hAnsi="Courier New" w:cs="Courier New"/>
          <w:sz w:val="20"/>
          <w:szCs w:val="20"/>
        </w:rPr>
        <w:t>nvidia_drm</w:t>
      </w:r>
      <w:proofErr w:type="spellEnd"/>
      <w:r w:rsidRPr="00A26121">
        <w:rPr>
          <w:rFonts w:ascii="Courier New" w:eastAsia="Times New Roman" w:hAnsi="Courier New" w:cs="Courier New"/>
          <w:sz w:val="20"/>
          <w:szCs w:val="20"/>
        </w:rPr>
        <w:t> </w:t>
      </w:r>
    </w:p>
    <w:p w14:paraId="75D91C44" w14:textId="109667CB" w:rsidR="00A26121" w:rsidRDefault="00A26121" w:rsidP="00A261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26121">
        <w:rPr>
          <w:rFonts w:ascii="Courier New" w:eastAsia="Times New Roman" w:hAnsi="Courier New" w:cs="Courier New"/>
          <w:sz w:val="20"/>
          <w:szCs w:val="20"/>
        </w:rPr>
        <w:t xml:space="preserve">blacklist </w:t>
      </w:r>
      <w:proofErr w:type="spellStart"/>
      <w:r w:rsidRPr="00A26121">
        <w:rPr>
          <w:rFonts w:ascii="Courier New" w:eastAsia="Times New Roman" w:hAnsi="Courier New" w:cs="Courier New"/>
          <w:sz w:val="20"/>
          <w:szCs w:val="20"/>
        </w:rPr>
        <w:t>nvidia_modeset</w:t>
      </w:r>
      <w:proofErr w:type="spellEnd"/>
    </w:p>
    <w:p w14:paraId="75188EDD" w14:textId="50B74AB4" w:rsidR="00A26121" w:rsidRPr="00A26121" w:rsidRDefault="00A26121" w:rsidP="00A261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6121">
        <w:rPr>
          <w:rFonts w:ascii="Times New Roman" w:eastAsia="Times New Roman" w:hAnsi="Times New Roman" w:cs="Times New Roman"/>
          <w:sz w:val="24"/>
          <w:szCs w:val="24"/>
        </w:rPr>
        <w:t xml:space="preserve">Then run this command and restart PC </w:t>
      </w:r>
      <w:proofErr w:type="spellStart"/>
      <w:r w:rsidRPr="00A26121">
        <w:rPr>
          <w:rFonts w:ascii="Times New Roman" w:eastAsia="Times New Roman" w:hAnsi="Times New Roman" w:cs="Times New Roman"/>
          <w:sz w:val="24"/>
          <w:szCs w:val="24"/>
        </w:rPr>
        <w:t>afterwords</w:t>
      </w:r>
      <w:proofErr w:type="spellEnd"/>
      <w:r w:rsidRPr="00A2612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51E5604" w14:textId="35FE5FEC" w:rsidR="00A26121" w:rsidRDefault="00A26121" w:rsidP="00A261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26121">
        <w:rPr>
          <w:rFonts w:ascii="Courier New" w:eastAsia="Times New Roman" w:hAnsi="Courier New" w:cs="Courier New"/>
          <w:sz w:val="20"/>
          <w:szCs w:val="20"/>
        </w:rPr>
        <w:t xml:space="preserve">$ </w:t>
      </w:r>
      <w:proofErr w:type="spellStart"/>
      <w:r w:rsidRPr="00A26121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Pr="00A26121">
        <w:rPr>
          <w:rFonts w:ascii="Courier New" w:eastAsia="Times New Roman" w:hAnsi="Courier New" w:cs="Courier New"/>
          <w:sz w:val="20"/>
          <w:szCs w:val="20"/>
        </w:rPr>
        <w:t xml:space="preserve"> update-</w:t>
      </w:r>
      <w:proofErr w:type="spellStart"/>
      <w:r w:rsidRPr="00A26121">
        <w:rPr>
          <w:rFonts w:ascii="Courier New" w:eastAsia="Times New Roman" w:hAnsi="Courier New" w:cs="Courier New"/>
          <w:sz w:val="20"/>
          <w:szCs w:val="20"/>
        </w:rPr>
        <w:t>initramfs</w:t>
      </w:r>
      <w:proofErr w:type="spellEnd"/>
      <w:r w:rsidRPr="00A26121">
        <w:rPr>
          <w:rFonts w:ascii="Courier New" w:eastAsia="Times New Roman" w:hAnsi="Courier New" w:cs="Courier New"/>
          <w:sz w:val="20"/>
          <w:szCs w:val="20"/>
        </w:rPr>
        <w:t xml:space="preserve"> -u</w:t>
      </w:r>
    </w:p>
    <w:p w14:paraId="7AB2A883" w14:textId="2962A6FF" w:rsidR="009A4BA8" w:rsidRPr="00A26121" w:rsidRDefault="009A4BA8" w:rsidP="009A4B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A4BA8">
        <w:rPr>
          <w:rFonts w:ascii="Times New Roman" w:eastAsia="Times New Roman" w:hAnsi="Times New Roman" w:cs="Times New Roman"/>
          <w:sz w:val="24"/>
          <w:szCs w:val="24"/>
        </w:rPr>
        <w:t xml:space="preserve">You can switch the comments in the file above if you want </w:t>
      </w:r>
      <w:proofErr w:type="spellStart"/>
      <w:r w:rsidRPr="009A4BA8">
        <w:rPr>
          <w:rFonts w:ascii="Times New Roman" w:eastAsia="Times New Roman" w:hAnsi="Times New Roman" w:cs="Times New Roman"/>
          <w:sz w:val="24"/>
          <w:szCs w:val="24"/>
        </w:rPr>
        <w:t>nivida</w:t>
      </w:r>
      <w:proofErr w:type="spellEnd"/>
      <w:r w:rsidRPr="009A4BA8">
        <w:rPr>
          <w:rFonts w:ascii="Times New Roman" w:eastAsia="Times New Roman" w:hAnsi="Times New Roman" w:cs="Times New Roman"/>
          <w:sz w:val="24"/>
          <w:szCs w:val="24"/>
        </w:rPr>
        <w:t xml:space="preserve"> bac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you need to run the update command whenever you made such a change. </w:t>
      </w:r>
    </w:p>
    <w:p w14:paraId="0D676DC8" w14:textId="083BFF17" w:rsidR="00A26121" w:rsidRDefault="00A26121">
      <w:pPr>
        <w:shd w:val="clear" w:color="auto" w:fill="FFFFFF"/>
        <w:rPr>
          <w:b/>
        </w:rPr>
      </w:pPr>
    </w:p>
    <w:p w14:paraId="42893D84" w14:textId="77777777" w:rsidR="00A93EF3" w:rsidRDefault="00A93EF3" w:rsidP="00A93EF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5DEF9F5C" w14:textId="77777777" w:rsidR="00A93EF3" w:rsidRDefault="00A93EF3" w:rsidP="00A93EF3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3C834DC8" w14:textId="2609B849" w:rsidR="00A93EF3" w:rsidRPr="00A93EF3" w:rsidRDefault="00A93EF3" w:rsidP="00A93E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93EF3">
        <w:rPr>
          <w:rFonts w:ascii="Arial" w:eastAsia="Times New Roman" w:hAnsi="Arial" w:cs="Arial"/>
          <w:b/>
          <w:bCs/>
          <w:color w:val="000000"/>
        </w:rPr>
        <w:t>Change the MAC address</w:t>
      </w:r>
    </w:p>
    <w:p w14:paraId="144BC415" w14:textId="77777777" w:rsidR="00A93EF3" w:rsidRPr="00A93EF3" w:rsidRDefault="00A93EF3" w:rsidP="00A93E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93EF3">
        <w:rPr>
          <w:rFonts w:ascii="Arial" w:eastAsia="Times New Roman" w:hAnsi="Arial" w:cs="Arial"/>
          <w:color w:val="000000"/>
        </w:rPr>
        <w:t>First run:</w:t>
      </w:r>
    </w:p>
    <w:p w14:paraId="39AE059D" w14:textId="77777777" w:rsidR="00A93EF3" w:rsidRPr="00A93EF3" w:rsidRDefault="00A93EF3" w:rsidP="00A93E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93EF3">
        <w:rPr>
          <w:rFonts w:ascii="Arial" w:eastAsia="Times New Roman" w:hAnsi="Arial" w:cs="Arial"/>
          <w:color w:val="000000"/>
        </w:rPr>
        <w:t xml:space="preserve">$ </w:t>
      </w:r>
      <w:proofErr w:type="spellStart"/>
      <w:r w:rsidRPr="00A93EF3">
        <w:rPr>
          <w:rFonts w:ascii="Arial" w:eastAsia="Times New Roman" w:hAnsi="Arial" w:cs="Arial"/>
          <w:color w:val="000000"/>
        </w:rPr>
        <w:t>ip</w:t>
      </w:r>
      <w:proofErr w:type="spellEnd"/>
      <w:r w:rsidRPr="00A93EF3">
        <w:rPr>
          <w:rFonts w:ascii="Arial" w:eastAsia="Times New Roman" w:hAnsi="Arial" w:cs="Arial"/>
          <w:color w:val="000000"/>
        </w:rPr>
        <w:t xml:space="preserve"> link show</w:t>
      </w:r>
    </w:p>
    <w:p w14:paraId="641A2369" w14:textId="77777777" w:rsidR="00A93EF3" w:rsidRPr="00A93EF3" w:rsidRDefault="00A93EF3" w:rsidP="00A93E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93EF3">
        <w:rPr>
          <w:rFonts w:ascii="Arial" w:eastAsia="Times New Roman" w:hAnsi="Arial" w:cs="Arial"/>
          <w:color w:val="000000"/>
        </w:rPr>
        <w:t>This will list your network devices. Find the one you want to change. Next, run:</w:t>
      </w:r>
    </w:p>
    <w:p w14:paraId="59CD6901" w14:textId="77777777" w:rsidR="00A93EF3" w:rsidRPr="00A93EF3" w:rsidRDefault="00A93EF3" w:rsidP="00A93E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93EF3">
        <w:rPr>
          <w:rFonts w:ascii="Arial" w:eastAsia="Times New Roman" w:hAnsi="Arial" w:cs="Arial"/>
          <w:color w:val="000000"/>
        </w:rPr>
        <w:t xml:space="preserve">$ </w:t>
      </w:r>
      <w:proofErr w:type="spellStart"/>
      <w:r w:rsidRPr="00A93EF3">
        <w:rPr>
          <w:rFonts w:ascii="Arial" w:eastAsia="Times New Roman" w:hAnsi="Arial" w:cs="Arial"/>
          <w:color w:val="000000"/>
        </w:rPr>
        <w:t>sudo</w:t>
      </w:r>
      <w:proofErr w:type="spellEnd"/>
      <w:r w:rsidRPr="00A93EF3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A93EF3">
        <w:rPr>
          <w:rFonts w:ascii="Arial" w:eastAsia="Times New Roman" w:hAnsi="Arial" w:cs="Arial"/>
          <w:color w:val="000000"/>
        </w:rPr>
        <w:t>ip</w:t>
      </w:r>
      <w:proofErr w:type="spellEnd"/>
      <w:r w:rsidRPr="00A93EF3">
        <w:rPr>
          <w:rFonts w:ascii="Arial" w:eastAsia="Times New Roman" w:hAnsi="Arial" w:cs="Arial"/>
          <w:color w:val="000000"/>
        </w:rPr>
        <w:t xml:space="preserve"> link set dev &lt;your device here&gt; down</w:t>
      </w:r>
    </w:p>
    <w:p w14:paraId="384240DA" w14:textId="77777777" w:rsidR="00A93EF3" w:rsidRPr="00A93EF3" w:rsidRDefault="00A93EF3" w:rsidP="00A93E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93EF3">
        <w:rPr>
          <w:rFonts w:ascii="Arial" w:eastAsia="Times New Roman" w:hAnsi="Arial" w:cs="Arial"/>
          <w:color w:val="000000"/>
        </w:rPr>
        <w:t>Then:</w:t>
      </w:r>
    </w:p>
    <w:p w14:paraId="60BEBDD7" w14:textId="77777777" w:rsidR="00A93EF3" w:rsidRPr="00A93EF3" w:rsidRDefault="00A93EF3" w:rsidP="00A93E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93EF3">
        <w:rPr>
          <w:rFonts w:ascii="Arial" w:eastAsia="Times New Roman" w:hAnsi="Arial" w:cs="Arial"/>
          <w:color w:val="000000"/>
        </w:rPr>
        <w:t xml:space="preserve">$ </w:t>
      </w:r>
      <w:proofErr w:type="spellStart"/>
      <w:r w:rsidRPr="00A93EF3">
        <w:rPr>
          <w:rFonts w:ascii="Arial" w:eastAsia="Times New Roman" w:hAnsi="Arial" w:cs="Arial"/>
          <w:color w:val="000000"/>
        </w:rPr>
        <w:t>sudo</w:t>
      </w:r>
      <w:proofErr w:type="spellEnd"/>
      <w:r w:rsidRPr="00A93EF3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A93EF3">
        <w:rPr>
          <w:rFonts w:ascii="Arial" w:eastAsia="Times New Roman" w:hAnsi="Arial" w:cs="Arial"/>
          <w:color w:val="000000"/>
        </w:rPr>
        <w:t>ip</w:t>
      </w:r>
      <w:proofErr w:type="spellEnd"/>
      <w:r w:rsidRPr="00A93EF3">
        <w:rPr>
          <w:rFonts w:ascii="Arial" w:eastAsia="Times New Roman" w:hAnsi="Arial" w:cs="Arial"/>
          <w:color w:val="000000"/>
        </w:rPr>
        <w:t xml:space="preserve"> link set dev &lt;your device here&gt; address &lt;your new mac address&gt;</w:t>
      </w:r>
    </w:p>
    <w:p w14:paraId="1085C85C" w14:textId="77777777" w:rsidR="00A93EF3" w:rsidRPr="00A93EF3" w:rsidRDefault="00A93EF3" w:rsidP="00A93E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93EF3">
        <w:rPr>
          <w:rFonts w:ascii="Arial" w:eastAsia="Times New Roman" w:hAnsi="Arial" w:cs="Arial"/>
          <w:color w:val="000000"/>
        </w:rPr>
        <w:t>Finally:</w:t>
      </w:r>
    </w:p>
    <w:p w14:paraId="7764306F" w14:textId="77777777" w:rsidR="00A93EF3" w:rsidRPr="00A93EF3" w:rsidRDefault="00A93EF3" w:rsidP="00A93E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93EF3">
        <w:rPr>
          <w:rFonts w:ascii="Arial" w:eastAsia="Times New Roman" w:hAnsi="Arial" w:cs="Arial"/>
          <w:color w:val="000000"/>
        </w:rPr>
        <w:t xml:space="preserve">$ </w:t>
      </w:r>
      <w:proofErr w:type="spellStart"/>
      <w:r w:rsidRPr="00A93EF3">
        <w:rPr>
          <w:rFonts w:ascii="Arial" w:eastAsia="Times New Roman" w:hAnsi="Arial" w:cs="Arial"/>
          <w:color w:val="000000"/>
        </w:rPr>
        <w:t>sudo</w:t>
      </w:r>
      <w:proofErr w:type="spellEnd"/>
      <w:r w:rsidRPr="00A93EF3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A93EF3">
        <w:rPr>
          <w:rFonts w:ascii="Arial" w:eastAsia="Times New Roman" w:hAnsi="Arial" w:cs="Arial"/>
          <w:color w:val="000000"/>
        </w:rPr>
        <w:t>ip</w:t>
      </w:r>
      <w:proofErr w:type="spellEnd"/>
      <w:r w:rsidRPr="00A93EF3">
        <w:rPr>
          <w:rFonts w:ascii="Arial" w:eastAsia="Times New Roman" w:hAnsi="Arial" w:cs="Arial"/>
          <w:color w:val="000000"/>
        </w:rPr>
        <w:t xml:space="preserve"> link set dev &lt;your device here&gt; up</w:t>
      </w:r>
    </w:p>
    <w:p w14:paraId="10366F7D" w14:textId="77777777" w:rsidR="00A93EF3" w:rsidRDefault="00A93EF3">
      <w:pPr>
        <w:shd w:val="clear" w:color="auto" w:fill="FFFFFF"/>
        <w:rPr>
          <w:b/>
        </w:rPr>
      </w:pPr>
    </w:p>
    <w:p w14:paraId="2AEBC10F" w14:textId="2C07E63A" w:rsidR="00F33078" w:rsidRDefault="00F33078">
      <w:pPr>
        <w:shd w:val="clear" w:color="auto" w:fill="FFFFFF"/>
        <w:rPr>
          <w:b/>
        </w:rPr>
      </w:pPr>
      <w:r>
        <w:rPr>
          <w:b/>
        </w:rPr>
        <w:t xml:space="preserve">Using </w:t>
      </w:r>
      <w:proofErr w:type="spellStart"/>
      <w:r>
        <w:rPr>
          <w:b/>
        </w:rPr>
        <w:t>diaggui</w:t>
      </w:r>
      <w:proofErr w:type="spellEnd"/>
      <w:r>
        <w:rPr>
          <w:b/>
        </w:rPr>
        <w:t xml:space="preserve"> </w:t>
      </w:r>
    </w:p>
    <w:p w14:paraId="46181B75" w14:textId="06B0A24E" w:rsidR="00F33078" w:rsidRPr="00F33078" w:rsidRDefault="00F33078">
      <w:pPr>
        <w:shd w:val="clear" w:color="auto" w:fill="FFFFFF"/>
        <w:rPr>
          <w:bCs/>
        </w:rPr>
      </w:pPr>
      <w:r w:rsidRPr="00F33078">
        <w:rPr>
          <w:bCs/>
        </w:rPr>
        <w:t xml:space="preserve">Use the following command </w:t>
      </w:r>
    </w:p>
    <w:p w14:paraId="414F3F63" w14:textId="19C9904B" w:rsidR="00F33078" w:rsidRPr="00C93040" w:rsidRDefault="00F33078">
      <w:pPr>
        <w:shd w:val="clear" w:color="auto" w:fill="FFFFFF"/>
        <w:rPr>
          <w:bCs/>
        </w:rPr>
      </w:pPr>
      <w:r w:rsidRPr="00C93040">
        <w:rPr>
          <w:bCs/>
        </w:rPr>
        <w:t>NDSSERVER=dhcp-154:8088 LIGO_RT_BCAST=dhcp-</w:t>
      </w:r>
      <w:proofErr w:type="gramStart"/>
      <w:r w:rsidRPr="00C93040">
        <w:rPr>
          <w:bCs/>
        </w:rPr>
        <w:t xml:space="preserve">154  </w:t>
      </w:r>
      <w:proofErr w:type="spellStart"/>
      <w:r w:rsidRPr="00C93040">
        <w:rPr>
          <w:bCs/>
        </w:rPr>
        <w:t>diaggui</w:t>
      </w:r>
      <w:proofErr w:type="spellEnd"/>
      <w:proofErr w:type="gramEnd"/>
      <w:r w:rsidRPr="00C93040">
        <w:rPr>
          <w:bCs/>
        </w:rPr>
        <w:t xml:space="preserve"> -v </w:t>
      </w:r>
    </w:p>
    <w:p w14:paraId="7DFF00A6" w14:textId="5023BB33" w:rsidR="00AC1BCC" w:rsidRDefault="001619D1">
      <w:pPr>
        <w:shd w:val="clear" w:color="auto" w:fill="FFFFFF"/>
        <w:rPr>
          <w:b/>
        </w:rPr>
      </w:pPr>
      <w:r>
        <w:rPr>
          <w:b/>
        </w:rPr>
        <w:t>Commands that you can use to start, stop models:</w:t>
      </w:r>
    </w:p>
    <w:p w14:paraId="7DFF00A7" w14:textId="77777777" w:rsidR="00AC1BCC" w:rsidRDefault="001619D1">
      <w:pPr>
        <w:shd w:val="clear" w:color="auto" w:fill="FFFFFF"/>
      </w:pPr>
      <w:r>
        <w:t>If the RTS packages were installed, then the following basic start/stop commands are available.</w:t>
      </w:r>
    </w:p>
    <w:p w14:paraId="7DFF00A8" w14:textId="77777777" w:rsidR="00AC1BCC" w:rsidRDefault="001619D1">
      <w:pPr>
        <w:shd w:val="clear" w:color="auto" w:fill="FFFFFF"/>
      </w:pPr>
      <w:r>
        <w:t xml:space="preserve">• Start the model: </w:t>
      </w:r>
      <w:proofErr w:type="spellStart"/>
      <w:r>
        <w:t>rtcds</w:t>
      </w:r>
      <w:proofErr w:type="spellEnd"/>
      <w:r>
        <w:t xml:space="preserve"> start &lt;</w:t>
      </w:r>
      <w:proofErr w:type="spellStart"/>
      <w:r>
        <w:t>modelname</w:t>
      </w:r>
      <w:proofErr w:type="spellEnd"/>
      <w:r>
        <w:t>&gt;</w:t>
      </w:r>
    </w:p>
    <w:p w14:paraId="7DFF00A9" w14:textId="77777777" w:rsidR="00AC1BCC" w:rsidRDefault="001619D1">
      <w:pPr>
        <w:shd w:val="clear" w:color="auto" w:fill="FFFFFF"/>
      </w:pPr>
      <w:r>
        <w:t xml:space="preserve">• Restart a running model: </w:t>
      </w:r>
      <w:proofErr w:type="spellStart"/>
      <w:r>
        <w:t>rtcds</w:t>
      </w:r>
      <w:proofErr w:type="spellEnd"/>
      <w:r>
        <w:t xml:space="preserve"> restart &lt;</w:t>
      </w:r>
      <w:proofErr w:type="spellStart"/>
      <w:r>
        <w:t>modelname</w:t>
      </w:r>
      <w:proofErr w:type="spellEnd"/>
      <w:r>
        <w:t>&gt;</w:t>
      </w:r>
    </w:p>
    <w:p w14:paraId="7DFF00AA" w14:textId="77777777" w:rsidR="00AC1BCC" w:rsidRDefault="001619D1">
      <w:pPr>
        <w:shd w:val="clear" w:color="auto" w:fill="FFFFFF"/>
      </w:pPr>
      <w:r>
        <w:t xml:space="preserve">• Stop a running model: </w:t>
      </w:r>
      <w:proofErr w:type="spellStart"/>
      <w:r>
        <w:t>rtcds</w:t>
      </w:r>
      <w:proofErr w:type="spellEnd"/>
      <w:r>
        <w:t xml:space="preserve"> stop &lt;</w:t>
      </w:r>
      <w:proofErr w:type="spellStart"/>
      <w:r>
        <w:t>modelnam</w:t>
      </w:r>
      <w:proofErr w:type="spellEnd"/>
      <w:r>
        <w:t>&gt;</w:t>
      </w:r>
    </w:p>
    <w:p w14:paraId="7DFF00AB" w14:textId="77777777" w:rsidR="00AC1BCC" w:rsidRDefault="001619D1">
      <w:pPr>
        <w:shd w:val="clear" w:color="auto" w:fill="FFFFFF"/>
      </w:pPr>
      <w:r>
        <w:t xml:space="preserve">Additional </w:t>
      </w:r>
      <w:proofErr w:type="spellStart"/>
      <w:r>
        <w:t>rtcds</w:t>
      </w:r>
      <w:proofErr w:type="spellEnd"/>
      <w:r>
        <w:t xml:space="preserve"> command line options can be found at </w:t>
      </w:r>
      <w:proofErr w:type="spellStart"/>
      <w:r>
        <w:t>rtcds</w:t>
      </w:r>
      <w:proofErr w:type="spellEnd"/>
      <w:r>
        <w:t xml:space="preserve"> command line interface.</w:t>
      </w:r>
    </w:p>
    <w:p w14:paraId="7DFF00AC" w14:textId="77777777" w:rsidR="00AC1BCC" w:rsidRDefault="001619D1">
      <w:pPr>
        <w:shd w:val="clear" w:color="auto" w:fill="FFFFFF"/>
      </w:pPr>
      <w:r>
        <w:t xml:space="preserve">Alternatively, the code can be started using the </w:t>
      </w:r>
      <w:proofErr w:type="spellStart"/>
      <w:r>
        <w:t>systemctl</w:t>
      </w:r>
      <w:proofErr w:type="spellEnd"/>
      <w:r>
        <w:t xml:space="preserve"> command</w:t>
      </w:r>
    </w:p>
    <w:p w14:paraId="7DFF00AD" w14:textId="77777777" w:rsidR="00AC1BCC" w:rsidRDefault="001619D1">
      <w:pPr>
        <w:shd w:val="clear" w:color="auto" w:fill="FFFFFF"/>
      </w:pPr>
      <w:r>
        <w:t xml:space="preserve">• Start the model: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systemctl</w:t>
      </w:r>
      <w:proofErr w:type="spellEnd"/>
      <w:r>
        <w:t xml:space="preserve"> start </w:t>
      </w:r>
      <w:proofErr w:type="spellStart"/>
      <w:r>
        <w:t>rts@modelname.target</w:t>
      </w:r>
      <w:proofErr w:type="spellEnd"/>
    </w:p>
    <w:p w14:paraId="7DFF00AE" w14:textId="77777777" w:rsidR="00AC1BCC" w:rsidRDefault="001619D1">
      <w:pPr>
        <w:shd w:val="clear" w:color="auto" w:fill="FFFFFF"/>
      </w:pPr>
      <w:r>
        <w:t xml:space="preserve">• Restart a running model: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systemctl</w:t>
      </w:r>
      <w:proofErr w:type="spellEnd"/>
      <w:r>
        <w:t xml:space="preserve"> restart </w:t>
      </w:r>
      <w:proofErr w:type="spellStart"/>
      <w:r>
        <w:t>rts@modelname.target</w:t>
      </w:r>
      <w:proofErr w:type="spellEnd"/>
    </w:p>
    <w:p w14:paraId="7DFF00AF" w14:textId="77777777" w:rsidR="00AC1BCC" w:rsidRDefault="001619D1">
      <w:pPr>
        <w:shd w:val="clear" w:color="auto" w:fill="FFFFFF"/>
      </w:pPr>
      <w:r>
        <w:t xml:space="preserve">• Stop a running model: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systemctl</w:t>
      </w:r>
      <w:proofErr w:type="spellEnd"/>
      <w:r>
        <w:t xml:space="preserve"> stop </w:t>
      </w:r>
      <w:proofErr w:type="spellStart"/>
      <w:r>
        <w:t>rts@modelname.target</w:t>
      </w:r>
      <w:proofErr w:type="spellEnd"/>
    </w:p>
    <w:p w14:paraId="7DFF00B0" w14:textId="77777777" w:rsidR="00AC1BCC" w:rsidRDefault="001619D1">
      <w:pPr>
        <w:shd w:val="clear" w:color="auto" w:fill="FFFFFF"/>
      </w:pPr>
      <w:r>
        <w:t xml:space="preserve">When either </w:t>
      </w:r>
      <w:proofErr w:type="spellStart"/>
      <w:r>
        <w:t>rtcds</w:t>
      </w:r>
      <w:proofErr w:type="spellEnd"/>
      <w:r>
        <w:t xml:space="preserve"> or </w:t>
      </w:r>
      <w:proofErr w:type="spellStart"/>
      <w:r>
        <w:t>systemctl</w:t>
      </w:r>
      <w:proofErr w:type="spellEnd"/>
      <w:r>
        <w:t xml:space="preserve"> is used to start the control code, the following sequence of executables</w:t>
      </w:r>
    </w:p>
    <w:p w14:paraId="7DFF00B1" w14:textId="77777777" w:rsidR="00AC1BCC" w:rsidRDefault="001619D1">
      <w:pPr>
        <w:shd w:val="clear" w:color="auto" w:fill="FFFFFF"/>
      </w:pPr>
      <w:r>
        <w:t>will be loaded:</w:t>
      </w:r>
    </w:p>
    <w:p w14:paraId="7DFF00B2" w14:textId="77777777" w:rsidR="00AC1BCC" w:rsidRDefault="001619D1">
      <w:pPr>
        <w:shd w:val="clear" w:color="auto" w:fill="FFFFFF"/>
      </w:pPr>
      <w:r>
        <w:t>• EPICS interface software</w:t>
      </w:r>
    </w:p>
    <w:p w14:paraId="7DFF00B3" w14:textId="77777777" w:rsidR="00AC1BCC" w:rsidRDefault="001619D1">
      <w:pPr>
        <w:shd w:val="clear" w:color="auto" w:fill="FFFFFF"/>
      </w:pPr>
      <w:r>
        <w:t>-Setpoint monitoring software</w:t>
      </w:r>
    </w:p>
    <w:p w14:paraId="7DFF00B4" w14:textId="77777777" w:rsidR="00AC1BCC" w:rsidRDefault="001619D1">
      <w:pPr>
        <w:shd w:val="clear" w:color="auto" w:fill="FFFFFF"/>
      </w:pPr>
      <w:r>
        <w:t>-Sequencer to move data between the real-time kernel object and the CDS network</w:t>
      </w:r>
    </w:p>
    <w:p w14:paraId="7DFF00B5" w14:textId="77777777" w:rsidR="00AC1BCC" w:rsidRDefault="001619D1">
      <w:pPr>
        <w:shd w:val="clear" w:color="auto" w:fill="FFFFFF"/>
      </w:pPr>
      <w:r>
        <w:t>• Real-time control kernel module</w:t>
      </w:r>
    </w:p>
    <w:p w14:paraId="7DFF00B6" w14:textId="77777777" w:rsidR="00AC1BCC" w:rsidRDefault="001619D1">
      <w:pPr>
        <w:shd w:val="clear" w:color="auto" w:fill="FFFFFF"/>
      </w:pPr>
      <w:r>
        <w:t xml:space="preserve">• </w:t>
      </w:r>
      <w:proofErr w:type="spellStart"/>
      <w:r>
        <w:t>awgtpman</w:t>
      </w:r>
      <w:proofErr w:type="spellEnd"/>
      <w:r>
        <w:t>, to support global diagnostic capabilities</w:t>
      </w:r>
    </w:p>
    <w:p w14:paraId="7DFF00B7" w14:textId="77777777" w:rsidR="00AC1BCC" w:rsidRDefault="00AC1BCC">
      <w:pPr>
        <w:shd w:val="clear" w:color="auto" w:fill="FFFFFF"/>
      </w:pPr>
    </w:p>
    <w:p w14:paraId="7DFF00C3" w14:textId="77777777" w:rsidR="00AC1BCC" w:rsidRDefault="001619D1">
      <w:pPr>
        <w:shd w:val="clear" w:color="auto" w:fill="FFFFFF"/>
        <w:rPr>
          <w:b/>
        </w:rPr>
      </w:pPr>
      <w:r>
        <w:rPr>
          <w:b/>
        </w:rPr>
        <w:t>Information about the hardware:</w:t>
      </w:r>
    </w:p>
    <w:p w14:paraId="7DFF00C4" w14:textId="77777777" w:rsidR="00AC1BCC" w:rsidRDefault="001619D1">
      <w:pPr>
        <w:shd w:val="clear" w:color="auto" w:fill="FFFFFF"/>
        <w:rPr>
          <w:b/>
        </w:rPr>
      </w:pPr>
      <w:r>
        <w:rPr>
          <w:b/>
        </w:rPr>
        <w:t>**ADC**</w:t>
      </w:r>
    </w:p>
    <w:p w14:paraId="7DFF00C5" w14:textId="77777777" w:rsidR="00AC1BCC" w:rsidRDefault="001619D1">
      <w:pPr>
        <w:shd w:val="clear" w:color="auto" w:fill="FFFFFF"/>
      </w:pPr>
      <w:r>
        <w:lastRenderedPageBreak/>
        <w:t xml:space="preserve">The ADC modules presently being used for </w:t>
      </w:r>
      <w:proofErr w:type="spellStart"/>
      <w:r>
        <w:t>AdL</w:t>
      </w:r>
      <w:proofErr w:type="spellEnd"/>
      <w:r>
        <w:t xml:space="preserve"> FE systems are the General Standards model</w:t>
      </w:r>
    </w:p>
    <w:p w14:paraId="7DFF00C6" w14:textId="77777777" w:rsidR="00AC1BCC" w:rsidRDefault="001619D1">
      <w:pPr>
        <w:shd w:val="clear" w:color="auto" w:fill="FFFFFF"/>
      </w:pPr>
      <w:r>
        <w:t>PCI66-16AI64SSA-64-50M.</w:t>
      </w:r>
    </w:p>
    <w:p w14:paraId="7DFF00C7" w14:textId="77777777" w:rsidR="00AC1BCC" w:rsidRDefault="001619D1">
      <w:pPr>
        <w:shd w:val="clear" w:color="auto" w:fill="FFFFFF"/>
      </w:pPr>
      <w:r>
        <w:t>The datasheet for this module can be viewed at:</w:t>
      </w:r>
    </w:p>
    <w:p w14:paraId="7DFF00C8" w14:textId="77777777" w:rsidR="00AC1BCC" w:rsidRDefault="001619D1">
      <w:pPr>
        <w:shd w:val="clear" w:color="auto" w:fill="FFFFFF"/>
      </w:pPr>
      <w:r>
        <w:t>http://www.generalstandards.com/specs/pmc66_16ai64ssa_c_spec_092307.pdf</w:t>
      </w:r>
    </w:p>
    <w:p w14:paraId="7DFF00C9" w14:textId="77777777" w:rsidR="00AC1BCC" w:rsidRDefault="001619D1">
      <w:pPr>
        <w:shd w:val="clear" w:color="auto" w:fill="FFFFFF"/>
      </w:pPr>
      <w:r>
        <w:t xml:space="preserve">Note that the base module is </w:t>
      </w:r>
      <w:proofErr w:type="gramStart"/>
      <w:r>
        <w:t>actually a</w:t>
      </w:r>
      <w:proofErr w:type="gramEnd"/>
      <w:r>
        <w:t xml:space="preserve"> PMC bus module and can be used in PCIX and PCIe bus</w:t>
      </w:r>
    </w:p>
    <w:p w14:paraId="7DFF00CA" w14:textId="77777777" w:rsidR="00AC1BCC" w:rsidRDefault="001619D1">
      <w:pPr>
        <w:shd w:val="clear" w:color="auto" w:fill="FFFFFF"/>
      </w:pPr>
      <w:r>
        <w:t xml:space="preserve">systems by attaching it to the appropriate adapter. </w:t>
      </w:r>
    </w:p>
    <w:p w14:paraId="7DFF00CB" w14:textId="77777777" w:rsidR="00AC1BCC" w:rsidRDefault="001619D1">
      <w:pPr>
        <w:shd w:val="clear" w:color="auto" w:fill="FFFFFF"/>
        <w:rPr>
          <w:b/>
        </w:rPr>
      </w:pPr>
      <w:r>
        <w:rPr>
          <w:b/>
        </w:rPr>
        <w:t>**DAC**</w:t>
      </w:r>
    </w:p>
    <w:p w14:paraId="7DFF00CC" w14:textId="77777777" w:rsidR="00AC1BCC" w:rsidRDefault="001619D1">
      <w:pPr>
        <w:shd w:val="clear" w:color="auto" w:fill="FFFFFF"/>
      </w:pPr>
      <w:r>
        <w:t xml:space="preserve">The DAC modules presently being used for </w:t>
      </w:r>
      <w:proofErr w:type="spellStart"/>
      <w:r>
        <w:t>AdL</w:t>
      </w:r>
      <w:proofErr w:type="spellEnd"/>
      <w:r>
        <w:t xml:space="preserve"> FE systems are the General Standards model</w:t>
      </w:r>
    </w:p>
    <w:p w14:paraId="7DFF00CD" w14:textId="77777777" w:rsidR="00AC1BCC" w:rsidRDefault="001619D1">
      <w:pPr>
        <w:shd w:val="clear" w:color="auto" w:fill="FFFFFF"/>
      </w:pPr>
      <w:r>
        <w:t>PCI66-16AO16-16-FO-DF.</w:t>
      </w:r>
    </w:p>
    <w:p w14:paraId="7DFF00CE" w14:textId="77777777" w:rsidR="00AC1BCC" w:rsidRDefault="001619D1">
      <w:pPr>
        <w:shd w:val="clear" w:color="auto" w:fill="FFFFFF"/>
      </w:pPr>
      <w:r>
        <w:t>The datasheet for this module can be viewed at:</w:t>
      </w:r>
    </w:p>
    <w:p w14:paraId="7DFF00CF" w14:textId="77777777" w:rsidR="00AC1BCC" w:rsidRDefault="001619D1">
      <w:pPr>
        <w:shd w:val="clear" w:color="auto" w:fill="FFFFFF"/>
      </w:pPr>
      <w:r>
        <w:t>http://www.generalstandards.com/specs/pmc66_16ao16_spec_022508.pdf</w:t>
      </w:r>
    </w:p>
    <w:p w14:paraId="7DFF00D0" w14:textId="77777777" w:rsidR="00AC1BCC" w:rsidRDefault="001619D1">
      <w:pPr>
        <w:shd w:val="clear" w:color="auto" w:fill="FFFFFF"/>
      </w:pPr>
      <w:r>
        <w:t xml:space="preserve">Note that the base module is </w:t>
      </w:r>
      <w:proofErr w:type="gramStart"/>
      <w:r>
        <w:t>actually a</w:t>
      </w:r>
      <w:proofErr w:type="gramEnd"/>
      <w:r>
        <w:t xml:space="preserve"> PMC bus module and can be used in PCIX and PCIe bus</w:t>
      </w:r>
    </w:p>
    <w:p w14:paraId="7DFF00D1" w14:textId="77777777" w:rsidR="00AC1BCC" w:rsidRDefault="001619D1">
      <w:pPr>
        <w:shd w:val="clear" w:color="auto" w:fill="FFFFFF"/>
      </w:pPr>
      <w:r>
        <w:t xml:space="preserve">systems by attaching it to the appropriate adapter. </w:t>
      </w:r>
    </w:p>
    <w:p w14:paraId="7DFF00D2" w14:textId="77777777" w:rsidR="00AC1BCC" w:rsidRDefault="001619D1">
      <w:pPr>
        <w:shd w:val="clear" w:color="auto" w:fill="FFFFFF"/>
        <w:rPr>
          <w:b/>
        </w:rPr>
      </w:pPr>
      <w:r>
        <w:rPr>
          <w:b/>
        </w:rPr>
        <w:t>**Drivers link**</w:t>
      </w:r>
    </w:p>
    <w:p w14:paraId="7DFF00D3" w14:textId="77777777" w:rsidR="00AC1BCC" w:rsidRDefault="00785CB8">
      <w:pPr>
        <w:shd w:val="clear" w:color="auto" w:fill="FFFFFF"/>
      </w:pPr>
      <w:hyperlink r:id="rId14">
        <w:r w:rsidR="001619D1">
          <w:rPr>
            <w:color w:val="0563C1"/>
            <w:u w:val="single"/>
          </w:rPr>
          <w:t>http://www.generalstandards.com/downloads/</w:t>
        </w:r>
      </w:hyperlink>
    </w:p>
    <w:p w14:paraId="7DFF00D4" w14:textId="15E07C65" w:rsidR="00AC1BCC" w:rsidRDefault="00785CB8">
      <w:pPr>
        <w:shd w:val="clear" w:color="auto" w:fill="FFFFFF"/>
        <w:rPr>
          <w:b/>
          <w:bCs/>
        </w:rPr>
      </w:pPr>
      <w:r w:rsidRPr="00785CB8">
        <w:rPr>
          <w:b/>
          <w:bCs/>
        </w:rPr>
        <w:t>SVN</w:t>
      </w:r>
    </w:p>
    <w:p w14:paraId="6010FB0B" w14:textId="53FE06B9" w:rsidR="00785CB8" w:rsidRPr="00785CB8" w:rsidRDefault="00785CB8">
      <w:pPr>
        <w:shd w:val="clear" w:color="auto" w:fill="FFFFFF"/>
      </w:pPr>
      <w:r w:rsidRPr="00785CB8">
        <w:t xml:space="preserve">User apps developed in </w:t>
      </w:r>
      <w:proofErr w:type="spellStart"/>
      <w:r w:rsidRPr="00785CB8">
        <w:t>ligo</w:t>
      </w:r>
      <w:proofErr w:type="spellEnd"/>
      <w:r w:rsidRPr="00785CB8">
        <w:t xml:space="preserve"> can be copied to your local disk using </w:t>
      </w:r>
    </w:p>
    <w:p w14:paraId="172255A3" w14:textId="77777777" w:rsidR="00785CB8" w:rsidRDefault="00785CB8" w:rsidP="00785CB8">
      <w:pPr>
        <w:shd w:val="clear" w:color="auto" w:fill="FFFFFF"/>
      </w:pPr>
      <w:r>
        <w:t xml:space="preserve">$ </w:t>
      </w:r>
      <w:proofErr w:type="spellStart"/>
      <w:r>
        <w:t>mkdir</w:t>
      </w:r>
      <w:proofErr w:type="spellEnd"/>
      <w:r>
        <w:t xml:space="preserve"> </w:t>
      </w:r>
      <w:proofErr w:type="spellStart"/>
      <w:r>
        <w:t>svn</w:t>
      </w:r>
      <w:proofErr w:type="spellEnd"/>
    </w:p>
    <w:p w14:paraId="1B3C0152" w14:textId="77777777" w:rsidR="00785CB8" w:rsidRDefault="00785CB8" w:rsidP="00785CB8">
      <w:pPr>
        <w:shd w:val="clear" w:color="auto" w:fill="FFFFFF"/>
      </w:pPr>
      <w:r>
        <w:t xml:space="preserve">$ cd </w:t>
      </w:r>
      <w:proofErr w:type="spellStart"/>
      <w:r>
        <w:t>svn</w:t>
      </w:r>
      <w:proofErr w:type="spellEnd"/>
    </w:p>
    <w:p w14:paraId="257D7EED" w14:textId="680B559E" w:rsidR="00785CB8" w:rsidRDefault="00785CB8" w:rsidP="00785CB8">
      <w:pPr>
        <w:shd w:val="clear" w:color="auto" w:fill="FFFFFF"/>
      </w:pPr>
      <w:r>
        <w:t xml:space="preserve">$ </w:t>
      </w:r>
      <w:proofErr w:type="spellStart"/>
      <w:r>
        <w:t>svn</w:t>
      </w:r>
      <w:proofErr w:type="spellEnd"/>
      <w:r>
        <w:t xml:space="preserve"> co https://redoubt.ligo-wa.caltech.edu/svn/cds_user_apps/ --username=</w:t>
      </w:r>
      <w:proofErr w:type="spellStart"/>
      <w:proofErr w:type="gramStart"/>
      <w:r>
        <w:t>albert.einstein</w:t>
      </w:r>
      <w:proofErr w:type="spellEnd"/>
      <w:proofErr w:type="gramEnd"/>
    </w:p>
    <w:p w14:paraId="7DFF00D5" w14:textId="77777777" w:rsidR="00AC1BCC" w:rsidRDefault="001619D1">
      <w:pPr>
        <w:shd w:val="clear" w:color="auto" w:fill="FFFFFF"/>
        <w:rPr>
          <w:b/>
        </w:rPr>
      </w:pPr>
      <w:r>
        <w:rPr>
          <w:b/>
        </w:rPr>
        <w:t xml:space="preserve">Support: </w:t>
      </w:r>
    </w:p>
    <w:p w14:paraId="7DFF00D6" w14:textId="77777777" w:rsidR="00AC1BCC" w:rsidRDefault="001619D1">
      <w:pPr>
        <w:shd w:val="clear" w:color="auto" w:fill="FFFFFF"/>
      </w:pPr>
      <w:r>
        <w:t>https://chat.ligo.org/ligo/channels/cds</w:t>
      </w:r>
    </w:p>
    <w:p w14:paraId="7DFF00D7" w14:textId="77777777" w:rsidR="00AC1BCC" w:rsidRDefault="001619D1">
      <w:pPr>
        <w:shd w:val="clear" w:color="auto" w:fill="FFFFFF"/>
      </w:pPr>
      <w:r>
        <w:t xml:space="preserve">Installation log, in case it could be of some help: </w:t>
      </w:r>
      <w:proofErr w:type="gramStart"/>
      <w:r>
        <w:t>http://www.sr.bham.ac.uk/dokuwiki/doku.php?id=cds:systeminstall2018:software_installation_log ,</w:t>
      </w:r>
      <w:proofErr w:type="gramEnd"/>
      <w:r>
        <w:t xml:space="preserve"> login </w:t>
      </w:r>
      <w:proofErr w:type="spellStart"/>
      <w:r>
        <w:t>cdsguest</w:t>
      </w:r>
      <w:proofErr w:type="spellEnd"/>
      <w:r>
        <w:t xml:space="preserve">, password </w:t>
      </w:r>
      <w:proofErr w:type="spellStart"/>
      <w:r>
        <w:t>readonly</w:t>
      </w:r>
      <w:proofErr w:type="spellEnd"/>
    </w:p>
    <w:p w14:paraId="7DFF00D9" w14:textId="77777777" w:rsidR="00AC1BCC" w:rsidRDefault="00AC1BCC">
      <w:pPr>
        <w:shd w:val="clear" w:color="auto" w:fill="FFFFFF"/>
      </w:pPr>
    </w:p>
    <w:p w14:paraId="7DFF00DA" w14:textId="77777777" w:rsidR="00AC1BCC" w:rsidRDefault="00AC1BCC">
      <w:pPr>
        <w:shd w:val="clear" w:color="auto" w:fill="FFFFFF"/>
      </w:pPr>
    </w:p>
    <w:p w14:paraId="7DFF00DB" w14:textId="77777777" w:rsidR="00AC1BCC" w:rsidRDefault="00AC1BCC">
      <w:pPr>
        <w:shd w:val="clear" w:color="auto" w:fill="FFFFFF"/>
      </w:pPr>
    </w:p>
    <w:p w14:paraId="7DFF00DC" w14:textId="77777777" w:rsidR="00AC1BCC" w:rsidRDefault="00AC1BCC">
      <w:pPr>
        <w:shd w:val="clear" w:color="auto" w:fill="FFFFFF"/>
      </w:pPr>
    </w:p>
    <w:sectPr w:rsidR="00AC1BCC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DawNDM3MbMwMTZW0lEKTi0uzszPAymwqAUAuwLp3iwAAAA="/>
  </w:docVars>
  <w:rsids>
    <w:rsidRoot w:val="00AC1BCC"/>
    <w:rsid w:val="000541FC"/>
    <w:rsid w:val="000577F9"/>
    <w:rsid w:val="00086EAE"/>
    <w:rsid w:val="000A75D9"/>
    <w:rsid w:val="000D0E54"/>
    <w:rsid w:val="0011095A"/>
    <w:rsid w:val="001479CC"/>
    <w:rsid w:val="001619D1"/>
    <w:rsid w:val="001C140A"/>
    <w:rsid w:val="001C49B7"/>
    <w:rsid w:val="001F5B5A"/>
    <w:rsid w:val="00206E09"/>
    <w:rsid w:val="00267EEB"/>
    <w:rsid w:val="00285CB5"/>
    <w:rsid w:val="004B46F2"/>
    <w:rsid w:val="004D02FB"/>
    <w:rsid w:val="00537EB2"/>
    <w:rsid w:val="006027E8"/>
    <w:rsid w:val="00624D7B"/>
    <w:rsid w:val="00661EB9"/>
    <w:rsid w:val="00704293"/>
    <w:rsid w:val="00746ECF"/>
    <w:rsid w:val="00785CB8"/>
    <w:rsid w:val="007B4ABF"/>
    <w:rsid w:val="007C78AC"/>
    <w:rsid w:val="008B391D"/>
    <w:rsid w:val="00905F42"/>
    <w:rsid w:val="0097124F"/>
    <w:rsid w:val="0099106C"/>
    <w:rsid w:val="009A4BA8"/>
    <w:rsid w:val="009F11DA"/>
    <w:rsid w:val="00A07983"/>
    <w:rsid w:val="00A104D7"/>
    <w:rsid w:val="00A26121"/>
    <w:rsid w:val="00A407B4"/>
    <w:rsid w:val="00A93EF3"/>
    <w:rsid w:val="00AC1BCC"/>
    <w:rsid w:val="00BA1244"/>
    <w:rsid w:val="00BC6289"/>
    <w:rsid w:val="00C036FE"/>
    <w:rsid w:val="00C41E74"/>
    <w:rsid w:val="00C93040"/>
    <w:rsid w:val="00D135DA"/>
    <w:rsid w:val="00E2774B"/>
    <w:rsid w:val="00E312AF"/>
    <w:rsid w:val="00E61630"/>
    <w:rsid w:val="00E64996"/>
    <w:rsid w:val="00E87C25"/>
    <w:rsid w:val="00ED18F1"/>
    <w:rsid w:val="00ED2F15"/>
    <w:rsid w:val="00EE76BE"/>
    <w:rsid w:val="00F11B0C"/>
    <w:rsid w:val="00F17414"/>
    <w:rsid w:val="00F33078"/>
    <w:rsid w:val="00F51BDE"/>
    <w:rsid w:val="00FD6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EFFEC"/>
  <w15:docId w15:val="{83EF9A5D-95BF-4788-9DC8-2B8AFC71A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link w:val="Heading3Char"/>
    <w:uiPriority w:val="9"/>
    <w:unhideWhenUsed/>
    <w:qFormat/>
    <w:rsid w:val="00195F1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conference-title-link">
    <w:name w:val="conference-title-link"/>
    <w:basedOn w:val="DefaultParagraphFont"/>
    <w:rsid w:val="003A0215"/>
  </w:style>
  <w:style w:type="character" w:styleId="Hyperlink">
    <w:name w:val="Hyperlink"/>
    <w:basedOn w:val="DefaultParagraphFont"/>
    <w:uiPriority w:val="99"/>
    <w:unhideWhenUsed/>
    <w:rsid w:val="003A02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021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3A0215"/>
  </w:style>
  <w:style w:type="character" w:customStyle="1" w:styleId="eop">
    <w:name w:val="eop"/>
    <w:basedOn w:val="DefaultParagraphFont"/>
    <w:rsid w:val="003A0215"/>
  </w:style>
  <w:style w:type="character" w:customStyle="1" w:styleId="Heading3Char">
    <w:name w:val="Heading 3 Char"/>
    <w:basedOn w:val="DefaultParagraphFont"/>
    <w:link w:val="Heading3"/>
    <w:uiPriority w:val="9"/>
    <w:rsid w:val="00195F19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customStyle="1" w:styleId="submission-id">
    <w:name w:val="submission-id"/>
    <w:basedOn w:val="DefaultParagraphFont"/>
    <w:rsid w:val="00195F19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EE76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E76B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76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76BE"/>
    <w:rPr>
      <w:rFonts w:ascii="Courier New" w:eastAsia="Times New Roman" w:hAnsi="Courier New" w:cs="Courier New"/>
      <w:sz w:val="20"/>
      <w:szCs w:val="20"/>
    </w:rPr>
  </w:style>
  <w:style w:type="character" w:customStyle="1" w:styleId="line">
    <w:name w:val="line"/>
    <w:basedOn w:val="DefaultParagraphFont"/>
    <w:rsid w:val="00EE76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21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47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7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dcc.ligo.org/DocDB/0103/T1300430/003/LIGO-T1300430-v3.pdf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.ligo.org/cds/advligorts.gi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hyperlink" Target="http://www.generalstandards.com/download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6ihuN8mjEd1frDtjLxuCgxaT/sg==">AMUW2mWkZmZ6EvU2K6jczZc1auBqrcqDE28px3AKy1C9fooiu8XEzXgLnHZUqr2W6qAc8XRXFjHgzh/jAGTwPpLI2RZ2ATdXpJmfARvz27eWXtIRG7eakWOpcKu0uKDjE70Fy81uyVP0</go:docsCustomData>
</go:gDocsCustomXmlDataStorage>
</file>

<file path=customXml/itemProps1.xml><?xml version="1.0" encoding="utf-8"?>
<ds:datastoreItem xmlns:ds="http://schemas.openxmlformats.org/officeDocument/2006/customXml" ds:itemID="{F6DAFA32-415B-40C7-A7AD-0E8A23E4CE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3</Pages>
  <Words>2037</Words>
  <Characters>11617</Characters>
  <Application>Microsoft Office Word</Application>
  <DocSecurity>0</DocSecurity>
  <Lines>96</Lines>
  <Paragraphs>27</Paragraphs>
  <ScaleCrop>false</ScaleCrop>
  <Company/>
  <LinksUpToDate>false</LinksUpToDate>
  <CharactersWithSpaces>1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mar Al-Jodah</dc:creator>
  <cp:lastModifiedBy>Ammar Al-Jodah</cp:lastModifiedBy>
  <cp:revision>13</cp:revision>
  <dcterms:created xsi:type="dcterms:W3CDTF">2022-04-05T23:27:00Z</dcterms:created>
  <dcterms:modified xsi:type="dcterms:W3CDTF">2022-04-22T09:27:00Z</dcterms:modified>
</cp:coreProperties>
</file>